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5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7"/>
        <w:gridCol w:w="687"/>
        <w:gridCol w:w="425"/>
        <w:gridCol w:w="1843"/>
        <w:gridCol w:w="992"/>
        <w:gridCol w:w="850"/>
        <w:gridCol w:w="131"/>
        <w:gridCol w:w="160"/>
        <w:gridCol w:w="160"/>
        <w:gridCol w:w="683"/>
        <w:gridCol w:w="1561"/>
        <w:gridCol w:w="1209"/>
        <w:gridCol w:w="701"/>
      </w:tblGrid>
      <w:tr w:rsidR="00D224E0" w:rsidRPr="00C049E7" w14:paraId="40A7B385" w14:textId="77777777" w:rsidTr="00907730">
        <w:trPr>
          <w:trHeight w:val="429"/>
          <w:jc w:val="center"/>
        </w:trPr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B6680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CÓDIGO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81C56" w14:textId="755F0F35" w:rsidR="00C049E7" w:rsidRPr="00C049E7" w:rsidRDefault="00A44A65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codigo</w:t>
            </w:r>
            <w:proofErr w:type="spellEnd"/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3CEEF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PRODUCTO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460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66970" w14:textId="0B947284" w:rsidR="00C049E7" w:rsidRPr="00C049E7" w:rsidRDefault="00A44A65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producto</w:t>
            </w:r>
          </w:p>
        </w:tc>
      </w:tr>
      <w:tr w:rsidR="00D224E0" w:rsidRPr="00C049E7" w14:paraId="2DE0BC9E" w14:textId="77777777" w:rsidTr="00907730">
        <w:trPr>
          <w:trHeight w:val="420"/>
          <w:jc w:val="center"/>
        </w:trPr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EDA3E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PESO DE DOSIFICACIÓN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7700F" w14:textId="0E44ECF6" w:rsidR="00C049E7" w:rsidRPr="00C049E7" w:rsidRDefault="00E43EFD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p</w:t>
            </w:r>
            <w:r w:rsidR="00B72638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eso</w:t>
            </w: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_</w:t>
            </w:r>
            <w:r w:rsidR="00B72638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dosificacion</w:t>
            </w:r>
            <w:proofErr w:type="spellEnd"/>
          </w:p>
        </w:tc>
        <w:tc>
          <w:tcPr>
            <w:tcW w:w="229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2F341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NOMBRE GENÉRICO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415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6D119" w14:textId="477EE7A3" w:rsidR="005B6873" w:rsidRPr="005B6873" w:rsidRDefault="00E43EFD" w:rsidP="005B6873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 w:rsidRPr="005B6873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N</w:t>
            </w:r>
            <w:r w:rsidR="005B6873" w:rsidRPr="005B6873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ombre</w:t>
            </w: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_</w:t>
            </w:r>
            <w:r w:rsidR="005B6873" w:rsidRPr="005B6873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generico</w:t>
            </w:r>
            <w:proofErr w:type="spellEnd"/>
          </w:p>
          <w:p w14:paraId="5D3AA535" w14:textId="3ED1A013" w:rsidR="00C049E7" w:rsidRPr="00C049E7" w:rsidRDefault="00C049E7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</w:tr>
      <w:tr w:rsidR="00D224E0" w:rsidRPr="00C049E7" w14:paraId="4BA78B91" w14:textId="77777777" w:rsidTr="00907730">
        <w:trPr>
          <w:trHeight w:val="399"/>
          <w:jc w:val="center"/>
        </w:trPr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0D57D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COLOR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AD8F4" w14:textId="0F2BBA65" w:rsidR="00C049E7" w:rsidRPr="00C049E7" w:rsidRDefault="00E43EFD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c</w:t>
            </w:r>
            <w:r w:rsidR="009D78CD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olor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1D97E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80808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808080"/>
                <w:sz w:val="14"/>
                <w:szCs w:val="14"/>
                <w:lang w:val="es-CO" w:eastAsia="es-CO"/>
              </w:rPr>
              <w:t>LOTE ESTANDARD:</w:t>
            </w:r>
          </w:p>
        </w:tc>
        <w:tc>
          <w:tcPr>
            <w:tcW w:w="460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169DF" w14:textId="103C6771" w:rsidR="00C049E7" w:rsidRPr="00C049E7" w:rsidRDefault="00E43EFD" w:rsidP="00C049E7">
            <w:pPr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</w:pPr>
            <w:proofErr w:type="spellStart"/>
            <w:r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>l</w:t>
            </w:r>
            <w:r w:rsidR="009D78CD"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>ote</w:t>
            </w:r>
            <w:r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>_</w:t>
            </w:r>
            <w:r w:rsidR="009D78CD"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>estandard</w:t>
            </w:r>
            <w:proofErr w:type="spellEnd"/>
          </w:p>
        </w:tc>
      </w:tr>
      <w:tr w:rsidR="00D224E0" w:rsidRPr="00C049E7" w14:paraId="6FA37F17" w14:textId="77777777" w:rsidTr="00907730">
        <w:trPr>
          <w:trHeight w:val="600"/>
          <w:jc w:val="center"/>
        </w:trPr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227BE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FORMA FARMACEUTICA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AAD2F" w14:textId="0DF559BA" w:rsidR="00507B86" w:rsidRPr="00507B86" w:rsidRDefault="00507B86" w:rsidP="00507B86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 w:rsidRPr="00507B86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forma_farmaceutic</w:t>
            </w: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a</w:t>
            </w:r>
            <w:proofErr w:type="spellEnd"/>
          </w:p>
          <w:p w14:paraId="68DB9DB4" w14:textId="317CDA94" w:rsidR="00C049E7" w:rsidRPr="00C049E7" w:rsidRDefault="00C049E7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E01FE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UNIDAD DE MEDIDA DEL PRODUCTO:</w:t>
            </w:r>
          </w:p>
        </w:tc>
        <w:tc>
          <w:tcPr>
            <w:tcW w:w="460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DF2DA7" w14:textId="77777777" w:rsidR="00585EF0" w:rsidRPr="00585EF0" w:rsidRDefault="00585EF0" w:rsidP="00585EF0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 w:rsidRPr="00585EF0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unidad_de_medida</w:t>
            </w:r>
            <w:proofErr w:type="spellEnd"/>
          </w:p>
          <w:p w14:paraId="01DF53EE" w14:textId="7266D762" w:rsidR="00C049E7" w:rsidRPr="00C049E7" w:rsidRDefault="00C049E7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</w:tr>
      <w:tr w:rsidR="00D224E0" w:rsidRPr="00C049E7" w14:paraId="6F6FACB3" w14:textId="77777777" w:rsidTr="00907730">
        <w:trPr>
          <w:trHeight w:val="300"/>
          <w:jc w:val="center"/>
        </w:trPr>
        <w:tc>
          <w:tcPr>
            <w:tcW w:w="20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F86F2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MOLDE/PUNZON/FORMATO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D8288" w14:textId="77777777" w:rsidR="00B327EE" w:rsidRPr="00B327EE" w:rsidRDefault="00B327EE" w:rsidP="00B327EE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 w:rsidRPr="00B327EE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molde_punzon_formato</w:t>
            </w:r>
            <w:proofErr w:type="spellEnd"/>
          </w:p>
          <w:p w14:paraId="7BF8F0EA" w14:textId="5E518986" w:rsidR="00C049E7" w:rsidRPr="00C049E7" w:rsidRDefault="00C049E7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F3CB8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 </w:t>
            </w:r>
          </w:p>
        </w:tc>
        <w:tc>
          <w:tcPr>
            <w:tcW w:w="4605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90E1F" w14:textId="77777777" w:rsidR="00C049E7" w:rsidRPr="00C049E7" w:rsidRDefault="00C049E7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 </w:t>
            </w:r>
          </w:p>
        </w:tc>
      </w:tr>
      <w:tr w:rsidR="00C049E7" w:rsidRPr="00C049E7" w14:paraId="58CD7384" w14:textId="77777777" w:rsidTr="00907730">
        <w:trPr>
          <w:trHeight w:val="90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14F62" w14:textId="77777777" w:rsidR="00C049E7" w:rsidRPr="00C049E7" w:rsidRDefault="00C049E7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  <w:tc>
          <w:tcPr>
            <w:tcW w:w="6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F1BEC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2F04D9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9EA0D" w14:textId="77777777" w:rsidR="00C049E7" w:rsidRPr="00C049E7" w:rsidRDefault="00C049E7" w:rsidP="00C049E7">
            <w:pPr>
              <w:jc w:val="center"/>
              <w:rPr>
                <w:lang w:val="es-CO" w:eastAsia="es-CO"/>
              </w:rPr>
            </w:pPr>
          </w:p>
        </w:tc>
        <w:tc>
          <w:tcPr>
            <w:tcW w:w="19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4B9CF" w14:textId="77777777" w:rsidR="00C049E7" w:rsidRPr="00C049E7" w:rsidRDefault="00C049E7" w:rsidP="00C049E7">
            <w:pPr>
              <w:jc w:val="center"/>
              <w:rPr>
                <w:lang w:val="es-CO" w:eastAsia="es-CO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8FFCE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A7839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2FC40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15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3D90C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EA8B3B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C4986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</w:tr>
      <w:tr w:rsidR="00C049E7" w:rsidRPr="00C049E7" w14:paraId="06A8714E" w14:textId="77777777" w:rsidTr="00907730">
        <w:trPr>
          <w:trHeight w:val="429"/>
          <w:jc w:val="center"/>
        </w:trPr>
        <w:tc>
          <w:tcPr>
            <w:tcW w:w="1075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586FD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6"/>
                <w:szCs w:val="16"/>
                <w:lang w:val="es-CO" w:eastAsia="es-CO"/>
              </w:rPr>
              <w:t>MATERIALES</w:t>
            </w:r>
          </w:p>
        </w:tc>
      </w:tr>
      <w:tr w:rsidR="00D224E0" w:rsidRPr="00C049E7" w14:paraId="418276DA" w14:textId="77777777" w:rsidTr="00907730">
        <w:trPr>
          <w:trHeight w:val="531"/>
          <w:jc w:val="center"/>
        </w:trPr>
        <w:tc>
          <w:tcPr>
            <w:tcW w:w="24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070F6534" w14:textId="1F5EB411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 xml:space="preserve">Código 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A2147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Descripción</w:t>
            </w:r>
          </w:p>
        </w:tc>
        <w:tc>
          <w:tcPr>
            <w:tcW w:w="1984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B9322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80808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808080"/>
                <w:sz w:val="14"/>
                <w:szCs w:val="14"/>
                <w:lang w:val="es-CO" w:eastAsia="es-CO"/>
              </w:rPr>
              <w:t>Función</w:t>
            </w:r>
          </w:p>
        </w:tc>
        <w:tc>
          <w:tcPr>
            <w:tcW w:w="2770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86062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proofErr w:type="spellStart"/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Cant.x</w:t>
            </w:r>
            <w:proofErr w:type="spellEnd"/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 xml:space="preserve"> </w:t>
            </w:r>
            <w:proofErr w:type="spellStart"/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U.Med</w:t>
            </w:r>
            <w:proofErr w:type="spellEnd"/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 xml:space="preserve"> del producto</w:t>
            </w: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6720F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% Exceso</w:t>
            </w:r>
          </w:p>
        </w:tc>
      </w:tr>
      <w:tr w:rsidR="00907730" w:rsidRPr="008C4AF8" w14:paraId="52FEA751" w14:textId="77777777" w:rsidTr="00907730">
        <w:trPr>
          <w:trHeight w:val="501"/>
          <w:jc w:val="center"/>
        </w:trPr>
        <w:tc>
          <w:tcPr>
            <w:tcW w:w="1075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B60D4" w14:textId="1D77F33B" w:rsidR="00907730" w:rsidRPr="00AD1AAC" w:rsidRDefault="00166677" w:rsidP="00B35F2C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</w:pPr>
            <w:r w:rsidRPr="00AD1AAC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{%</w:t>
            </w:r>
            <w:r w:rsidR="00F67D3F" w:rsidRPr="00AD1AAC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tr for info in</w:t>
            </w:r>
            <w:r w:rsidR="00AD1AAC" w:rsidRPr="00AD1AAC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 xml:space="preserve"> </w:t>
            </w:r>
            <w:proofErr w:type="spellStart"/>
            <w:r w:rsidR="00AD1AAC" w:rsidRPr="00AD1AAC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materiales</w:t>
            </w:r>
            <w:proofErr w:type="spellEnd"/>
            <w:r w:rsidR="00B35F2C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 xml:space="preserve"> </w:t>
            </w:r>
            <w:r w:rsidRPr="00AD1AAC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%}</w:t>
            </w:r>
          </w:p>
        </w:tc>
      </w:tr>
      <w:tr w:rsidR="006B3746" w:rsidRPr="00C049E7" w14:paraId="742E6717" w14:textId="77777777" w:rsidTr="00907730">
        <w:trPr>
          <w:trHeight w:val="501"/>
          <w:jc w:val="center"/>
        </w:trPr>
        <w:tc>
          <w:tcPr>
            <w:tcW w:w="24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vAlign w:val="center"/>
            <w:hideMark/>
          </w:tcPr>
          <w:p w14:paraId="4D078A55" w14:textId="77777777" w:rsidR="00977014" w:rsidRPr="00977014" w:rsidRDefault="00977014" w:rsidP="00977014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 w:rsidRPr="00977014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codigo_sap</w:t>
            </w:r>
            <w:proofErr w:type="spellEnd"/>
          </w:p>
          <w:p w14:paraId="0E65A379" w14:textId="07EDE8C5" w:rsidR="006B3746" w:rsidRPr="00C049E7" w:rsidRDefault="006B3746" w:rsidP="00C049E7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474697" w14:textId="4F23E90E" w:rsidR="00977014" w:rsidRPr="00977014" w:rsidRDefault="00190E50" w:rsidP="00977014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d</w:t>
            </w:r>
            <w:r w:rsidR="00977014" w:rsidRPr="00977014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escripcion</w:t>
            </w:r>
            <w:proofErr w:type="spellEnd"/>
          </w:p>
          <w:p w14:paraId="6C3D12A6" w14:textId="4CD75791" w:rsidR="006B3746" w:rsidRPr="00C049E7" w:rsidRDefault="006B3746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  <w:tc>
          <w:tcPr>
            <w:tcW w:w="1984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F7DF7D" w14:textId="77777777" w:rsidR="00977014" w:rsidRPr="00977014" w:rsidRDefault="006B3746" w:rsidP="00977014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 </w:t>
            </w:r>
            <w:proofErr w:type="spellStart"/>
            <w:r w:rsidR="00977014" w:rsidRPr="00977014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funcion</w:t>
            </w:r>
            <w:proofErr w:type="spellEnd"/>
          </w:p>
          <w:p w14:paraId="7E016542" w14:textId="0B458825" w:rsidR="006B3746" w:rsidRPr="00C049E7" w:rsidRDefault="006B3746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  <w:tc>
          <w:tcPr>
            <w:tcW w:w="277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3FAEB" w14:textId="77777777" w:rsidR="00DF67BE" w:rsidRPr="00DF67BE" w:rsidRDefault="00DF67BE" w:rsidP="00DF67BE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proofErr w:type="spellStart"/>
            <w:r w:rsidRPr="00DF67BE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cantidad_por_unidad_de_medida</w:t>
            </w:r>
            <w:proofErr w:type="spellEnd"/>
          </w:p>
          <w:p w14:paraId="2A53128C" w14:textId="1CCAEB5C" w:rsidR="006B3746" w:rsidRPr="00C049E7" w:rsidRDefault="006B3746" w:rsidP="006B3746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  <w:tc>
          <w:tcPr>
            <w:tcW w:w="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32AD0" w14:textId="77777777" w:rsidR="00DF67BE" w:rsidRPr="00DF67BE" w:rsidRDefault="00DF67BE" w:rsidP="00DF67BE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 w:rsidRPr="00DF67BE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exceso</w:t>
            </w:r>
          </w:p>
          <w:p w14:paraId="4FFB3BB5" w14:textId="53AEB864" w:rsidR="006B3746" w:rsidRPr="00C049E7" w:rsidRDefault="006B3746" w:rsidP="00C049E7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</w:tr>
      <w:tr w:rsidR="00907730" w:rsidRPr="00C049E7" w14:paraId="62B3EA18" w14:textId="77777777" w:rsidTr="00246E8C">
        <w:trPr>
          <w:trHeight w:val="501"/>
          <w:jc w:val="center"/>
        </w:trPr>
        <w:tc>
          <w:tcPr>
            <w:tcW w:w="1075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6B894" w14:textId="77777777" w:rsidR="00907730" w:rsidRPr="00DF67BE" w:rsidRDefault="00907730" w:rsidP="00DF67BE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</w:tr>
      <w:tr w:rsidR="00C049E7" w:rsidRPr="00C049E7" w14:paraId="25D73D2B" w14:textId="77777777" w:rsidTr="00907730">
        <w:trPr>
          <w:trHeight w:val="411"/>
          <w:jc w:val="center"/>
        </w:trPr>
        <w:tc>
          <w:tcPr>
            <w:tcW w:w="10759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C74BD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>NOTA 1: Tener en cuenta que los campos o columnas de lote estándar y Función (de los materiales) se diligenciaran o se colocaran  en las fórmulas solo cuando el cliente solicite esta Información</w:t>
            </w:r>
          </w:p>
        </w:tc>
      </w:tr>
      <w:tr w:rsidR="00C049E7" w:rsidRPr="00C049E7" w14:paraId="6EDA8995" w14:textId="77777777" w:rsidTr="00907730">
        <w:trPr>
          <w:trHeight w:val="369"/>
          <w:jc w:val="center"/>
        </w:trPr>
        <w:tc>
          <w:tcPr>
            <w:tcW w:w="10759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52718A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 xml:space="preserve">NOTA 2: Cuando la Fórmula  requiera la aprobación de los clientes, se debe utilizar este mismo  Formato la cual  debe contener el cuadro de autorización o aprobación del  cliente </w:t>
            </w:r>
          </w:p>
        </w:tc>
      </w:tr>
      <w:tr w:rsidR="00C049E7" w:rsidRPr="00C049E7" w14:paraId="48677A26" w14:textId="77777777" w:rsidTr="00907730">
        <w:trPr>
          <w:trHeight w:val="411"/>
          <w:jc w:val="center"/>
        </w:trPr>
        <w:tc>
          <w:tcPr>
            <w:tcW w:w="10759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CF9C9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>NOTA 3: Cuando la Fórmula  requiera ser Bilingüe (español e inglés) se debe utilizar este mismo Formato con la información traducida al inglés)</w:t>
            </w:r>
          </w:p>
        </w:tc>
      </w:tr>
      <w:tr w:rsidR="00C049E7" w:rsidRPr="00C049E7" w14:paraId="736510AD" w14:textId="77777777" w:rsidTr="00907730">
        <w:trPr>
          <w:trHeight w:val="231"/>
          <w:jc w:val="center"/>
        </w:trPr>
        <w:tc>
          <w:tcPr>
            <w:tcW w:w="10759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4C5CD62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>NOTA 4: El formato puede ser impreso de forma horizontal o vertical.</w:t>
            </w:r>
          </w:p>
        </w:tc>
      </w:tr>
    </w:tbl>
    <w:p w14:paraId="0B6B4BC9" w14:textId="77777777" w:rsidR="00FA5E7C" w:rsidRPr="00137A74" w:rsidRDefault="00FA5E7C" w:rsidP="00137A74"/>
    <w:sectPr w:rsidR="00FA5E7C" w:rsidRPr="00137A74" w:rsidSect="000D4436">
      <w:headerReference w:type="default" r:id="rId11"/>
      <w:footerReference w:type="default" r:id="rId12"/>
      <w:headerReference w:type="first" r:id="rId13"/>
      <w:footerReference w:type="first" r:id="rId14"/>
      <w:pgSz w:w="12242" w:h="15842"/>
      <w:pgMar w:top="1417" w:right="1610" w:bottom="1417" w:left="1701" w:header="567" w:footer="89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D3C65" w14:textId="77777777" w:rsidR="00AB6461" w:rsidRDefault="00AB6461">
      <w:r>
        <w:separator/>
      </w:r>
    </w:p>
  </w:endnote>
  <w:endnote w:type="continuationSeparator" w:id="0">
    <w:p w14:paraId="47EB7788" w14:textId="77777777" w:rsidR="00AB6461" w:rsidRDefault="00AB6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pranq eco sans"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A12C9" w14:textId="77777777" w:rsidR="000D4436" w:rsidRPr="004408DA" w:rsidRDefault="000D4436" w:rsidP="000D4436">
    <w:pPr>
      <w:pStyle w:val="Piedepgina"/>
      <w:jc w:val="right"/>
      <w:rPr>
        <w:rFonts w:ascii="Spranq eco sans" w:hAnsi="Spranq eco sans"/>
      </w:rPr>
    </w:pPr>
    <w:r w:rsidRPr="00A71831">
      <w:rPr>
        <w:rFonts w:ascii="Spranq eco sans" w:hAnsi="Spranq eco sans"/>
      </w:rPr>
      <w:t>F-SOP-0</w:t>
    </w:r>
    <w:r>
      <w:rPr>
        <w:rFonts w:ascii="Spranq eco sans" w:hAnsi="Spranq eco sans"/>
      </w:rPr>
      <w:t>802</w:t>
    </w:r>
    <w:r w:rsidRPr="00A71831">
      <w:rPr>
        <w:rFonts w:ascii="Spranq eco sans" w:hAnsi="Spranq eco sans"/>
      </w:rPr>
      <w:t>-</w:t>
    </w:r>
    <w:r>
      <w:rPr>
        <w:rFonts w:ascii="Spranq eco sans" w:hAnsi="Spranq eco sans"/>
      </w:rPr>
      <w:t>5</w:t>
    </w:r>
    <w:r w:rsidRPr="00A71831">
      <w:rPr>
        <w:rFonts w:ascii="Spranq eco sans" w:hAnsi="Spranq eco sans"/>
      </w:rPr>
      <w:t xml:space="preserve"> V0</w:t>
    </w:r>
    <w:r>
      <w:rPr>
        <w:rFonts w:ascii="Spranq eco sans" w:hAnsi="Spranq eco sans"/>
      </w:rPr>
      <w:t>3</w:t>
    </w:r>
  </w:p>
  <w:p w14:paraId="78B38E4B" w14:textId="77777777" w:rsidR="000D4436" w:rsidRDefault="000D443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72844" w14:textId="77777777" w:rsidR="00BE1134" w:rsidRDefault="00BE1134" w:rsidP="00BE1134">
    <w:pPr>
      <w:pStyle w:val="Piedepgina"/>
    </w:pPr>
    <w:r>
      <w:tab/>
    </w:r>
  </w:p>
  <w:tbl>
    <w:tblPr>
      <w:tblW w:w="11184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702"/>
      <w:gridCol w:w="3654"/>
      <w:gridCol w:w="3828"/>
    </w:tblGrid>
    <w:tr w:rsidR="00BE1134" w14:paraId="6BB64254" w14:textId="77777777" w:rsidTr="006A6195">
      <w:trPr>
        <w:cantSplit/>
        <w:jc w:val="center"/>
      </w:trPr>
      <w:tc>
        <w:tcPr>
          <w:tcW w:w="11184" w:type="dxa"/>
          <w:gridSpan w:val="3"/>
        </w:tcPr>
        <w:p w14:paraId="07809A90" w14:textId="15B0E49F" w:rsidR="00BE1134" w:rsidRPr="00B05C22" w:rsidRDefault="00BE1134" w:rsidP="00BE1134">
          <w:pPr>
            <w:pStyle w:val="Piedepgina"/>
            <w:jc w:val="center"/>
            <w:rPr>
              <w:rFonts w:ascii="Spranq eco sans" w:hAnsi="Spranq eco sans"/>
              <w:b/>
              <w:sz w:val="18"/>
            </w:rPr>
          </w:pPr>
          <w:r w:rsidRPr="00B05C22">
            <w:rPr>
              <w:rFonts w:ascii="Spranq eco sans" w:hAnsi="Spranq eco sans"/>
              <w:b/>
              <w:sz w:val="18"/>
            </w:rPr>
            <w:t>AUTORIZACIONES</w:t>
          </w:r>
          <w:r>
            <w:rPr>
              <w:rFonts w:ascii="Spranq eco sans" w:hAnsi="Spranq eco sans"/>
              <w:b/>
              <w:sz w:val="18"/>
            </w:rPr>
            <w:t xml:space="preserve"> </w:t>
          </w:r>
        </w:p>
      </w:tc>
    </w:tr>
    <w:tr w:rsidR="00BE1134" w14:paraId="6339AAAD" w14:textId="77777777" w:rsidTr="006A6195">
      <w:trPr>
        <w:trHeight w:val="275"/>
        <w:jc w:val="center"/>
      </w:trPr>
      <w:tc>
        <w:tcPr>
          <w:tcW w:w="3702" w:type="dxa"/>
        </w:tcPr>
        <w:p w14:paraId="4A1B7D50" w14:textId="13EFE504" w:rsidR="00BE1134" w:rsidRPr="00091AC1" w:rsidRDefault="00BE1134" w:rsidP="00BE1134">
          <w:pPr>
            <w:pStyle w:val="Piedepgina"/>
            <w:jc w:val="center"/>
            <w:rPr>
              <w:rFonts w:ascii="Spranq eco sans" w:hAnsi="Spranq eco sans"/>
              <w:b/>
              <w:sz w:val="16"/>
              <w:szCs w:val="16"/>
            </w:rPr>
          </w:pPr>
          <w:r w:rsidRPr="00091AC1">
            <w:rPr>
              <w:rFonts w:ascii="Spranq eco sans" w:hAnsi="Spranq eco sans"/>
              <w:b/>
              <w:sz w:val="16"/>
              <w:szCs w:val="16"/>
            </w:rPr>
            <w:t xml:space="preserve"> </w:t>
          </w:r>
          <w:r>
            <w:rPr>
              <w:rFonts w:ascii="Spranq eco sans" w:hAnsi="Spranq eco sans"/>
              <w:sz w:val="16"/>
              <w:szCs w:val="16"/>
            </w:rPr>
            <w:t xml:space="preserve">Realizado </w:t>
          </w:r>
          <w:r w:rsidRPr="00091AC1">
            <w:rPr>
              <w:rFonts w:ascii="Spranq eco sans" w:hAnsi="Spranq eco sans"/>
              <w:sz w:val="16"/>
              <w:szCs w:val="16"/>
            </w:rPr>
            <w:t>por:</w:t>
          </w:r>
          <w:r>
            <w:rPr>
              <w:rFonts w:ascii="Spranq eco sans" w:hAnsi="Spranq eco sans"/>
              <w:sz w:val="16"/>
              <w:szCs w:val="16"/>
            </w:rPr>
            <w:t xml:space="preserve"> </w:t>
          </w:r>
        </w:p>
      </w:tc>
      <w:tc>
        <w:tcPr>
          <w:tcW w:w="3654" w:type="dxa"/>
          <w:tcBorders>
            <w:top w:val="nil"/>
          </w:tcBorders>
        </w:tcPr>
        <w:p w14:paraId="1BA33603" w14:textId="75317DA0" w:rsidR="00BE1134" w:rsidRPr="00091AC1" w:rsidRDefault="00BE1134" w:rsidP="00BE1134">
          <w:pPr>
            <w:pStyle w:val="Piedepgina"/>
            <w:jc w:val="center"/>
            <w:rPr>
              <w:rFonts w:ascii="Spranq eco sans" w:hAnsi="Spranq eco sans"/>
              <w:b/>
              <w:sz w:val="16"/>
              <w:szCs w:val="16"/>
            </w:rPr>
          </w:pPr>
          <w:r w:rsidRPr="00091AC1">
            <w:rPr>
              <w:rFonts w:ascii="Spranq eco sans" w:hAnsi="Spranq eco sans"/>
              <w:b/>
              <w:sz w:val="16"/>
              <w:szCs w:val="16"/>
            </w:rPr>
            <w:t xml:space="preserve"> </w:t>
          </w:r>
          <w:r w:rsidRPr="00091AC1">
            <w:rPr>
              <w:rFonts w:ascii="Spranq eco sans" w:hAnsi="Spranq eco sans"/>
              <w:sz w:val="16"/>
              <w:szCs w:val="16"/>
            </w:rPr>
            <w:t>Revisado por:</w:t>
          </w:r>
          <w:r>
            <w:t xml:space="preserve"> </w:t>
          </w:r>
        </w:p>
      </w:tc>
      <w:tc>
        <w:tcPr>
          <w:tcW w:w="3828" w:type="dxa"/>
        </w:tcPr>
        <w:p w14:paraId="5F5BE3A9" w14:textId="06AD65A7" w:rsidR="00BE1134" w:rsidRPr="00091AC1" w:rsidRDefault="00BE1134" w:rsidP="00BE1134">
          <w:pPr>
            <w:pStyle w:val="Piedepgina"/>
            <w:jc w:val="center"/>
            <w:rPr>
              <w:rFonts w:ascii="Spranq eco sans" w:hAnsi="Spranq eco sans"/>
              <w:b/>
              <w:sz w:val="16"/>
              <w:szCs w:val="16"/>
            </w:rPr>
          </w:pPr>
          <w:r w:rsidRPr="00091AC1">
            <w:rPr>
              <w:rFonts w:ascii="Spranq eco sans" w:hAnsi="Spranq eco sans"/>
              <w:b/>
              <w:sz w:val="16"/>
              <w:szCs w:val="16"/>
            </w:rPr>
            <w:t xml:space="preserve"> </w:t>
          </w:r>
          <w:r w:rsidRPr="00091AC1">
            <w:rPr>
              <w:rFonts w:ascii="Spranq eco sans" w:hAnsi="Spranq eco sans"/>
              <w:sz w:val="16"/>
              <w:szCs w:val="16"/>
            </w:rPr>
            <w:t>Aprobado por:</w:t>
          </w:r>
          <w:r>
            <w:t xml:space="preserve"> </w:t>
          </w:r>
        </w:p>
      </w:tc>
    </w:tr>
    <w:tr w:rsidR="001278B7" w14:paraId="389D41B7" w14:textId="77777777" w:rsidTr="006A6195">
      <w:trPr>
        <w:trHeight w:val="420"/>
        <w:jc w:val="center"/>
      </w:trPr>
      <w:tc>
        <w:tcPr>
          <w:tcW w:w="3702" w:type="dxa"/>
        </w:tcPr>
        <w:p w14:paraId="0CC25E95" w14:textId="578EF1EF" w:rsidR="001278B7" w:rsidRPr="00091AC1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  <w:lang w:val="es-ES"/>
            </w:rPr>
          </w:pPr>
          <w:r w:rsidRPr="0058029E">
            <w:rPr>
              <w:rFonts w:ascii="Spranq eco sans" w:hAnsi="Spranq eco sans"/>
              <w:sz w:val="16"/>
              <w:szCs w:val="16"/>
              <w:lang w:val="es-CO"/>
            </w:rPr>
            <w:t>Cargo/Nombre</w:t>
          </w:r>
          <w:r w:rsidRPr="0058029E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 xml:space="preserve">: </w:t>
          </w:r>
        </w:p>
      </w:tc>
      <w:tc>
        <w:tcPr>
          <w:tcW w:w="3654" w:type="dxa"/>
        </w:tcPr>
        <w:p w14:paraId="52FFE16A" w14:textId="21E44DB2" w:rsidR="001278B7" w:rsidRPr="002C0EAD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  <w:lang w:val="es-ES"/>
            </w:rPr>
          </w:pPr>
          <w:r w:rsidRPr="0058029E">
            <w:rPr>
              <w:rFonts w:ascii="Spranq eco sans" w:hAnsi="Spranq eco sans"/>
              <w:sz w:val="16"/>
              <w:szCs w:val="16"/>
              <w:lang w:val="es-CO"/>
            </w:rPr>
            <w:t>Cargo/Nombre</w:t>
          </w:r>
          <w:r w:rsidRPr="0058029E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 xml:space="preserve">: </w:t>
          </w:r>
        </w:p>
      </w:tc>
      <w:tc>
        <w:tcPr>
          <w:tcW w:w="3828" w:type="dxa"/>
        </w:tcPr>
        <w:p w14:paraId="2E095F64" w14:textId="2D93BF95" w:rsidR="001278B7" w:rsidRPr="00091AC1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  <w:lang w:val="es-CO"/>
            </w:rPr>
          </w:pPr>
          <w:r w:rsidRPr="00896AAB">
            <w:rPr>
              <w:rFonts w:ascii="Spranq eco sans" w:hAnsi="Spranq eco sans"/>
              <w:sz w:val="16"/>
              <w:szCs w:val="16"/>
              <w:lang w:val="es-CO"/>
            </w:rPr>
            <w:t>Cargo/Nombre</w:t>
          </w:r>
          <w:r w:rsidRPr="001278B7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>:</w:t>
          </w:r>
        </w:p>
      </w:tc>
    </w:tr>
    <w:tr w:rsidR="00BE1134" w14:paraId="68533842" w14:textId="77777777" w:rsidTr="006A6195">
      <w:trPr>
        <w:trHeight w:val="734"/>
        <w:jc w:val="center"/>
      </w:trPr>
      <w:tc>
        <w:tcPr>
          <w:tcW w:w="3702" w:type="dxa"/>
        </w:tcPr>
        <w:p w14:paraId="03EEE0C7" w14:textId="1E730C19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  <w:r w:rsidRPr="00091AC1">
            <w:rPr>
              <w:rFonts w:ascii="Spranq eco sans" w:hAnsi="Spranq eco sans"/>
              <w:sz w:val="16"/>
              <w:szCs w:val="16"/>
            </w:rPr>
            <w:t>Firma y Fecha</w:t>
          </w:r>
          <w:r w:rsidR="001278B7" w:rsidRPr="001278B7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>:</w:t>
          </w:r>
        </w:p>
        <w:p w14:paraId="7E31D6DB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590C81F9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4FE31562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55B827F8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14E226FE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</w:tc>
      <w:tc>
        <w:tcPr>
          <w:tcW w:w="3654" w:type="dxa"/>
        </w:tcPr>
        <w:p w14:paraId="550939F5" w14:textId="77777777" w:rsidR="001278B7" w:rsidRPr="00091AC1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</w:rPr>
          </w:pPr>
          <w:r w:rsidRPr="00091AC1">
            <w:rPr>
              <w:rFonts w:ascii="Spranq eco sans" w:hAnsi="Spranq eco sans"/>
              <w:sz w:val="16"/>
              <w:szCs w:val="16"/>
            </w:rPr>
            <w:t>Firma y Fecha</w:t>
          </w:r>
          <w:r w:rsidRPr="001278B7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>:</w:t>
          </w:r>
        </w:p>
        <w:p w14:paraId="42FEA634" w14:textId="30555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3E3B011E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</w:tc>
      <w:tc>
        <w:tcPr>
          <w:tcW w:w="3828" w:type="dxa"/>
        </w:tcPr>
        <w:p w14:paraId="33E22523" w14:textId="77777777" w:rsidR="001278B7" w:rsidRPr="00091AC1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</w:rPr>
          </w:pPr>
          <w:r w:rsidRPr="00091AC1">
            <w:rPr>
              <w:rFonts w:ascii="Spranq eco sans" w:hAnsi="Spranq eco sans"/>
              <w:sz w:val="16"/>
              <w:szCs w:val="16"/>
            </w:rPr>
            <w:t>Firma y Fecha</w:t>
          </w:r>
          <w:r w:rsidRPr="001278B7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>:</w:t>
          </w:r>
        </w:p>
        <w:p w14:paraId="2CA59BB5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</w:tc>
    </w:tr>
  </w:tbl>
  <w:p w14:paraId="0D4233C0" w14:textId="77777777" w:rsidR="00A84B16" w:rsidRPr="004408DA" w:rsidRDefault="00A84B16" w:rsidP="00A84B16">
    <w:pPr>
      <w:pStyle w:val="Piedepgina"/>
      <w:jc w:val="right"/>
      <w:rPr>
        <w:rFonts w:ascii="Spranq eco sans" w:hAnsi="Spranq eco sans"/>
      </w:rPr>
    </w:pPr>
    <w:r w:rsidRPr="00A71831">
      <w:rPr>
        <w:rFonts w:ascii="Spranq eco sans" w:hAnsi="Spranq eco sans"/>
      </w:rPr>
      <w:t>F-SOP-0</w:t>
    </w:r>
    <w:r>
      <w:rPr>
        <w:rFonts w:ascii="Spranq eco sans" w:hAnsi="Spranq eco sans"/>
      </w:rPr>
      <w:t>802</w:t>
    </w:r>
    <w:r w:rsidRPr="00A71831">
      <w:rPr>
        <w:rFonts w:ascii="Spranq eco sans" w:hAnsi="Spranq eco sans"/>
      </w:rPr>
      <w:t>-</w:t>
    </w:r>
    <w:r>
      <w:rPr>
        <w:rFonts w:ascii="Spranq eco sans" w:hAnsi="Spranq eco sans"/>
      </w:rPr>
      <w:t>5</w:t>
    </w:r>
    <w:r w:rsidRPr="00A71831">
      <w:rPr>
        <w:rFonts w:ascii="Spranq eco sans" w:hAnsi="Spranq eco sans"/>
      </w:rPr>
      <w:t xml:space="preserve"> V0</w:t>
    </w:r>
    <w:r>
      <w:rPr>
        <w:rFonts w:ascii="Spranq eco sans" w:hAnsi="Spranq eco sans"/>
      </w:rPr>
      <w:t>3</w:t>
    </w:r>
  </w:p>
  <w:p w14:paraId="657F8CD4" w14:textId="7542980D" w:rsidR="00BE1134" w:rsidRDefault="00BE1134" w:rsidP="00BE1134">
    <w:pPr>
      <w:pStyle w:val="Piedepgina"/>
      <w:tabs>
        <w:tab w:val="clear" w:pos="4252"/>
        <w:tab w:val="clear" w:pos="8504"/>
        <w:tab w:val="left" w:pos="81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BB898F" w14:textId="77777777" w:rsidR="00AB6461" w:rsidRDefault="00AB6461">
      <w:r>
        <w:separator/>
      </w:r>
    </w:p>
  </w:footnote>
  <w:footnote w:type="continuationSeparator" w:id="0">
    <w:p w14:paraId="66D4A6D7" w14:textId="77777777" w:rsidR="00AB6461" w:rsidRDefault="00AB64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29954" w14:textId="77777777" w:rsidR="00FC0A8C" w:rsidRPr="004F2E95" w:rsidRDefault="00FC0A8C">
    <w:pPr>
      <w:pStyle w:val="Encabezado"/>
      <w:rPr>
        <w:sz w:val="2"/>
        <w:lang w:val="en-US"/>
      </w:rPr>
    </w:pPr>
  </w:p>
  <w:p w14:paraId="58ECF850" w14:textId="77777777" w:rsidR="000D4436" w:rsidRDefault="000D4436" w:rsidP="000D4436">
    <w:pPr>
      <w:pStyle w:val="Encabezado"/>
      <w:tabs>
        <w:tab w:val="left" w:pos="3012"/>
      </w:tabs>
      <w:rPr>
        <w:rFonts w:ascii="Arial" w:hAnsi="Arial"/>
        <w:lang w:val="en-US"/>
      </w:rPr>
    </w:pPr>
    <w:r>
      <w:rPr>
        <w:rFonts w:ascii="Arial" w:hAnsi="Arial"/>
        <w:lang w:val="en-US"/>
      </w:rPr>
      <w:tab/>
    </w:r>
  </w:p>
  <w:tbl>
    <w:tblPr>
      <w:tblStyle w:val="Tablaconcuadrcula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96"/>
      <w:gridCol w:w="7743"/>
    </w:tblGrid>
    <w:tr w:rsidR="000D4436" w14:paraId="00514B7B" w14:textId="77777777" w:rsidTr="006A6195">
      <w:trPr>
        <w:trHeight w:val="1121"/>
        <w:jc w:val="center"/>
      </w:trPr>
      <w:tc>
        <w:tcPr>
          <w:tcW w:w="1896" w:type="dxa"/>
          <w:vAlign w:val="center"/>
        </w:tcPr>
        <w:p w14:paraId="6FFA8745" w14:textId="77777777" w:rsidR="000D4436" w:rsidRPr="00313E2E" w:rsidRDefault="000D4436" w:rsidP="000D4436">
          <w:pPr>
            <w:jc w:val="center"/>
          </w:pPr>
          <w:r>
            <w:object w:dxaOrig="9524" w:dyaOrig="8071" w14:anchorId="15FEEDEE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2.5pt;height:41.5pt" fillcolor="window">
                <v:imagedata r:id="rId1" o:title=""/>
              </v:shape>
              <o:OLEObject Type="Embed" ProgID="MSPhotoEd.3" ShapeID="_x0000_i1025" DrawAspect="Content" ObjectID="_1803713922" r:id="rId2"/>
            </w:object>
          </w:r>
        </w:p>
      </w:tc>
      <w:tc>
        <w:tcPr>
          <w:tcW w:w="7743" w:type="dxa"/>
          <w:vAlign w:val="center"/>
        </w:tcPr>
        <w:p w14:paraId="79244AAA" w14:textId="77777777" w:rsidR="000D4436" w:rsidRDefault="000D4436" w:rsidP="000D4436">
          <w:pPr>
            <w:pStyle w:val="Encabezado"/>
            <w:jc w:val="center"/>
          </w:pPr>
          <w:r>
            <w:t xml:space="preserve">  </w:t>
          </w:r>
          <w:r w:rsidRPr="00C049E7">
            <w:rPr>
              <w:rFonts w:ascii="Spranq eco sans" w:hAnsi="Spranq eco sans" w:cs="Calibri"/>
              <w:b/>
              <w:bCs/>
              <w:color w:val="000000"/>
              <w:sz w:val="24"/>
              <w:szCs w:val="24"/>
              <w:lang w:val="es-CO" w:eastAsia="es-CO"/>
            </w:rPr>
            <w:t>FÓRMULA CUALICUANTITATIVA</w:t>
          </w:r>
        </w:p>
      </w:tc>
    </w:tr>
  </w:tbl>
  <w:p w14:paraId="564107E7" w14:textId="64DEF86A" w:rsidR="00FC0A8C" w:rsidRPr="004F2E95" w:rsidRDefault="000D4436" w:rsidP="000D4436">
    <w:pPr>
      <w:pStyle w:val="Encabezado"/>
      <w:tabs>
        <w:tab w:val="left" w:pos="3012"/>
      </w:tabs>
      <w:rPr>
        <w:rFonts w:ascii="Arial" w:hAnsi="Arial"/>
        <w:lang w:val="en-US"/>
      </w:rPr>
    </w:pPr>
    <w:r>
      <w:rPr>
        <w:rFonts w:ascii="Arial" w:hAnsi="Arial"/>
        <w:lang w:val="en-US"/>
      </w:rPr>
      <w:tab/>
    </w:r>
    <w:r>
      <w:rPr>
        <w:rFonts w:ascii="Arial" w:hAnsi="Arial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96"/>
      <w:gridCol w:w="7743"/>
    </w:tblGrid>
    <w:tr w:rsidR="00313E2E" w14:paraId="06A782BA" w14:textId="77777777" w:rsidTr="00D224E0">
      <w:trPr>
        <w:trHeight w:val="1121"/>
        <w:jc w:val="center"/>
      </w:trPr>
      <w:tc>
        <w:tcPr>
          <w:tcW w:w="1896" w:type="dxa"/>
          <w:vAlign w:val="center"/>
        </w:tcPr>
        <w:p w14:paraId="7D2C1777" w14:textId="207BD94B" w:rsidR="00313E2E" w:rsidRPr="00313E2E" w:rsidRDefault="00313E2E" w:rsidP="00313E2E">
          <w:pPr>
            <w:jc w:val="center"/>
          </w:pPr>
          <w:r>
            <w:object w:dxaOrig="9524" w:dyaOrig="8071" w14:anchorId="362ABC0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62.5pt;height:41.5pt" fillcolor="window">
                <v:imagedata r:id="rId1" o:title=""/>
              </v:shape>
              <o:OLEObject Type="Embed" ProgID="MSPhotoEd.3" ShapeID="_x0000_i1026" DrawAspect="Content" ObjectID="_1803713923" r:id="rId2"/>
            </w:object>
          </w:r>
        </w:p>
      </w:tc>
      <w:tc>
        <w:tcPr>
          <w:tcW w:w="7743" w:type="dxa"/>
          <w:vAlign w:val="center"/>
        </w:tcPr>
        <w:p w14:paraId="1F8D3142" w14:textId="2EC78B9C" w:rsidR="00313E2E" w:rsidRDefault="00C51E71" w:rsidP="00C51E71">
          <w:pPr>
            <w:pStyle w:val="Encabezado"/>
            <w:jc w:val="center"/>
          </w:pPr>
          <w:r>
            <w:t xml:space="preserve">  </w:t>
          </w:r>
          <w:r w:rsidRPr="00C049E7">
            <w:rPr>
              <w:rFonts w:ascii="Spranq eco sans" w:hAnsi="Spranq eco sans" w:cs="Calibri"/>
              <w:b/>
              <w:bCs/>
              <w:color w:val="000000"/>
              <w:sz w:val="24"/>
              <w:szCs w:val="24"/>
              <w:lang w:val="es-CO" w:eastAsia="es-CO"/>
            </w:rPr>
            <w:t>FÓRMULA CUALICUANTITATIVA</w:t>
          </w:r>
        </w:p>
      </w:tc>
    </w:tr>
  </w:tbl>
  <w:p w14:paraId="2BA53BF4" w14:textId="77777777" w:rsidR="00524AC2" w:rsidRDefault="00524AC2" w:rsidP="00540DA9">
    <w:pPr>
      <w:pStyle w:val="Textonotapie"/>
      <w:ind w:left="-426" w:right="-941"/>
    </w:pPr>
  </w:p>
  <w:p w14:paraId="264B7B69" w14:textId="77777777" w:rsidR="00524AC2" w:rsidRPr="00C5667A" w:rsidRDefault="00524AC2">
    <w:pPr>
      <w:pStyle w:val="Encabezado"/>
      <w:rPr>
        <w:sz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E97F02"/>
    <w:multiLevelType w:val="hybridMultilevel"/>
    <w:tmpl w:val="3AD08FCA"/>
    <w:lvl w:ilvl="0" w:tplc="37F29EB0">
      <w:start w:val="6"/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A13B5"/>
    <w:multiLevelType w:val="hybridMultilevel"/>
    <w:tmpl w:val="9C98F3A4"/>
    <w:lvl w:ilvl="0" w:tplc="F6CC9B9E">
      <w:start w:val="6"/>
      <w:numFmt w:val="bullet"/>
      <w:lvlText w:val="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7382C"/>
    <w:multiLevelType w:val="hybridMultilevel"/>
    <w:tmpl w:val="39E68CA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23177"/>
    <w:multiLevelType w:val="multilevel"/>
    <w:tmpl w:val="D6DC3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F072BB"/>
    <w:multiLevelType w:val="hybridMultilevel"/>
    <w:tmpl w:val="FA52D95E"/>
    <w:lvl w:ilvl="0" w:tplc="D234AD96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Times New Roman" w:hint="default"/>
        <w:i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F55B0"/>
    <w:multiLevelType w:val="hybridMultilevel"/>
    <w:tmpl w:val="20BE852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B031E"/>
    <w:multiLevelType w:val="hybridMultilevel"/>
    <w:tmpl w:val="D4E4DC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F5639"/>
    <w:multiLevelType w:val="hybridMultilevel"/>
    <w:tmpl w:val="0D5CDDF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00AF3"/>
    <w:multiLevelType w:val="hybridMultilevel"/>
    <w:tmpl w:val="FB36FBF8"/>
    <w:lvl w:ilvl="0" w:tplc="DE5AB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811D5"/>
    <w:multiLevelType w:val="hybridMultilevel"/>
    <w:tmpl w:val="D53265F0"/>
    <w:lvl w:ilvl="0" w:tplc="05363634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Times New Roman" w:hint="default"/>
        <w:sz w:val="14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268EA"/>
    <w:multiLevelType w:val="multilevel"/>
    <w:tmpl w:val="021C3A6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62C1C46"/>
    <w:multiLevelType w:val="multilevel"/>
    <w:tmpl w:val="AE904C5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2F9D52CB"/>
    <w:multiLevelType w:val="multilevel"/>
    <w:tmpl w:val="6CA6BD4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Spranq eco sans" w:hAnsi="Spranq eco sans" w:hint="default"/>
        <w:b/>
        <w:i w:val="0"/>
        <w:color w:val="auto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0"/>
      </w:pPr>
      <w:rPr>
        <w:rFonts w:ascii="Spranq eco sans" w:hAnsi="Spranq eco sans" w:hint="default"/>
        <w:b/>
        <w:i w:val="0"/>
        <w:color w:val="auto"/>
        <w:sz w:val="20"/>
        <w:szCs w:val="18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  <w:rPr>
        <w:rFonts w:ascii="Spranq eco sans" w:hAnsi="Spranq eco sans" w:hint="default"/>
        <w:b/>
        <w:i w:val="0"/>
        <w:color w:val="auto"/>
        <w:sz w:val="20"/>
        <w:szCs w:val="18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2761B5A"/>
    <w:multiLevelType w:val="multilevel"/>
    <w:tmpl w:val="7EAAAFA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4AC6B89"/>
    <w:multiLevelType w:val="multilevel"/>
    <w:tmpl w:val="C04A89E8"/>
    <w:lvl w:ilvl="0">
      <w:start w:val="1"/>
      <w:numFmt w:val="decimal"/>
      <w:lvlText w:val="%1"/>
      <w:lvlJc w:val="left"/>
      <w:pPr>
        <w:ind w:left="390" w:hanging="390"/>
      </w:pPr>
    </w:lvl>
    <w:lvl w:ilvl="1">
      <w:start w:val="1"/>
      <w:numFmt w:val="decimal"/>
      <w:lvlText w:val="%1.%2"/>
      <w:lvlJc w:val="left"/>
      <w:pPr>
        <w:ind w:left="1287" w:hanging="720"/>
      </w:pPr>
    </w:lvl>
    <w:lvl w:ilvl="2">
      <w:start w:val="1"/>
      <w:numFmt w:val="decimal"/>
      <w:lvlText w:val="%1.%2.%3"/>
      <w:lvlJc w:val="left"/>
      <w:pPr>
        <w:ind w:left="1854" w:hanging="720"/>
      </w:pPr>
    </w:lvl>
    <w:lvl w:ilvl="3">
      <w:start w:val="1"/>
      <w:numFmt w:val="decimal"/>
      <w:lvlText w:val="%1.%2.%3.%4"/>
      <w:lvlJc w:val="left"/>
      <w:pPr>
        <w:ind w:left="2781" w:hanging="1080"/>
      </w:pPr>
    </w:lvl>
    <w:lvl w:ilvl="4">
      <w:start w:val="1"/>
      <w:numFmt w:val="decimal"/>
      <w:lvlText w:val="%1.%2.%3.%4.%5"/>
      <w:lvlJc w:val="left"/>
      <w:pPr>
        <w:ind w:left="3348" w:hanging="1080"/>
      </w:pPr>
    </w:lvl>
    <w:lvl w:ilvl="5">
      <w:start w:val="1"/>
      <w:numFmt w:val="decimal"/>
      <w:lvlText w:val="%1.%2.%3.%4.%5.%6"/>
      <w:lvlJc w:val="left"/>
      <w:pPr>
        <w:ind w:left="4275" w:hanging="1440"/>
      </w:pPr>
    </w:lvl>
    <w:lvl w:ilvl="6">
      <w:start w:val="1"/>
      <w:numFmt w:val="decimal"/>
      <w:lvlText w:val="%1.%2.%3.%4.%5.%6.%7"/>
      <w:lvlJc w:val="left"/>
      <w:pPr>
        <w:ind w:left="5202" w:hanging="1800"/>
      </w:pPr>
    </w:lvl>
    <w:lvl w:ilvl="7">
      <w:start w:val="1"/>
      <w:numFmt w:val="decimal"/>
      <w:lvlText w:val="%1.%2.%3.%4.%5.%6.%7.%8"/>
      <w:lvlJc w:val="left"/>
      <w:pPr>
        <w:ind w:left="5769" w:hanging="1800"/>
      </w:pPr>
    </w:lvl>
    <w:lvl w:ilvl="8">
      <w:start w:val="1"/>
      <w:numFmt w:val="decimal"/>
      <w:lvlText w:val="%1.%2.%3.%4.%5.%6.%7.%8.%9"/>
      <w:lvlJc w:val="left"/>
      <w:pPr>
        <w:ind w:left="6696" w:hanging="2160"/>
      </w:pPr>
    </w:lvl>
  </w:abstractNum>
  <w:abstractNum w:abstractNumId="15" w15:restartNumberingAfterBreak="0">
    <w:nsid w:val="355F3045"/>
    <w:multiLevelType w:val="hybridMultilevel"/>
    <w:tmpl w:val="35F20F9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2246B8"/>
    <w:multiLevelType w:val="hybridMultilevel"/>
    <w:tmpl w:val="AE6A9312"/>
    <w:lvl w:ilvl="0" w:tplc="2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87E7C9E"/>
    <w:multiLevelType w:val="multilevel"/>
    <w:tmpl w:val="19E6D46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287" w:hanging="720"/>
      </w:pPr>
    </w:lvl>
    <w:lvl w:ilvl="2">
      <w:start w:val="1"/>
      <w:numFmt w:val="decimal"/>
      <w:lvlText w:val="%1.%2.%3"/>
      <w:lvlJc w:val="left"/>
      <w:pPr>
        <w:ind w:left="1854" w:hanging="720"/>
      </w:pPr>
    </w:lvl>
    <w:lvl w:ilvl="3">
      <w:start w:val="1"/>
      <w:numFmt w:val="decimal"/>
      <w:lvlText w:val="%1.%2.%3.%4"/>
      <w:lvlJc w:val="left"/>
      <w:pPr>
        <w:ind w:left="2781" w:hanging="1080"/>
      </w:pPr>
    </w:lvl>
    <w:lvl w:ilvl="4">
      <w:start w:val="1"/>
      <w:numFmt w:val="decimal"/>
      <w:lvlText w:val="%1.%2.%3.%4.%5"/>
      <w:lvlJc w:val="left"/>
      <w:pPr>
        <w:ind w:left="3348" w:hanging="1080"/>
      </w:pPr>
    </w:lvl>
    <w:lvl w:ilvl="5">
      <w:start w:val="1"/>
      <w:numFmt w:val="decimal"/>
      <w:lvlText w:val="%1.%2.%3.%4.%5.%6"/>
      <w:lvlJc w:val="left"/>
      <w:pPr>
        <w:ind w:left="4275" w:hanging="1440"/>
      </w:pPr>
    </w:lvl>
    <w:lvl w:ilvl="6">
      <w:start w:val="1"/>
      <w:numFmt w:val="decimal"/>
      <w:lvlText w:val="%1.%2.%3.%4.%5.%6.%7"/>
      <w:lvlJc w:val="left"/>
      <w:pPr>
        <w:ind w:left="5202" w:hanging="1800"/>
      </w:pPr>
    </w:lvl>
    <w:lvl w:ilvl="7">
      <w:start w:val="1"/>
      <w:numFmt w:val="decimal"/>
      <w:lvlText w:val="%1.%2.%3.%4.%5.%6.%7.%8"/>
      <w:lvlJc w:val="left"/>
      <w:pPr>
        <w:ind w:left="5769" w:hanging="1800"/>
      </w:pPr>
    </w:lvl>
    <w:lvl w:ilvl="8">
      <w:start w:val="1"/>
      <w:numFmt w:val="decimal"/>
      <w:lvlText w:val="%1.%2.%3.%4.%5.%6.%7.%8.%9"/>
      <w:lvlJc w:val="left"/>
      <w:pPr>
        <w:ind w:left="6696" w:hanging="2160"/>
      </w:pPr>
    </w:lvl>
  </w:abstractNum>
  <w:abstractNum w:abstractNumId="18" w15:restartNumberingAfterBreak="0">
    <w:nsid w:val="3F2F2587"/>
    <w:multiLevelType w:val="hybridMultilevel"/>
    <w:tmpl w:val="0DD04056"/>
    <w:lvl w:ilvl="0" w:tplc="39E22732">
      <w:start w:val="6"/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4A502B"/>
    <w:multiLevelType w:val="hybridMultilevel"/>
    <w:tmpl w:val="0066B182"/>
    <w:lvl w:ilvl="0" w:tplc="CCD8F120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204DC"/>
    <w:multiLevelType w:val="hybridMultilevel"/>
    <w:tmpl w:val="A4A02734"/>
    <w:lvl w:ilvl="0" w:tplc="D7FA1F72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Times New Roman" w:hint="default"/>
        <w:sz w:val="14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FD664D"/>
    <w:multiLevelType w:val="hybridMultilevel"/>
    <w:tmpl w:val="B1A22FC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03210"/>
    <w:multiLevelType w:val="multilevel"/>
    <w:tmpl w:val="AB5ED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5A3AD4"/>
    <w:multiLevelType w:val="hybridMultilevel"/>
    <w:tmpl w:val="124891F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934170"/>
    <w:multiLevelType w:val="hybridMultilevel"/>
    <w:tmpl w:val="CFEE887A"/>
    <w:lvl w:ilvl="0" w:tplc="240A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9" w:hanging="360"/>
      </w:pPr>
    </w:lvl>
    <w:lvl w:ilvl="2" w:tplc="240A001B" w:tentative="1">
      <w:start w:val="1"/>
      <w:numFmt w:val="lowerRoman"/>
      <w:lvlText w:val="%3."/>
      <w:lvlJc w:val="right"/>
      <w:pPr>
        <w:ind w:left="2509" w:hanging="180"/>
      </w:pPr>
    </w:lvl>
    <w:lvl w:ilvl="3" w:tplc="240A000F" w:tentative="1">
      <w:start w:val="1"/>
      <w:numFmt w:val="decimal"/>
      <w:lvlText w:val="%4."/>
      <w:lvlJc w:val="left"/>
      <w:pPr>
        <w:ind w:left="3229" w:hanging="360"/>
      </w:pPr>
    </w:lvl>
    <w:lvl w:ilvl="4" w:tplc="240A0019" w:tentative="1">
      <w:start w:val="1"/>
      <w:numFmt w:val="lowerLetter"/>
      <w:lvlText w:val="%5."/>
      <w:lvlJc w:val="left"/>
      <w:pPr>
        <w:ind w:left="3949" w:hanging="360"/>
      </w:pPr>
    </w:lvl>
    <w:lvl w:ilvl="5" w:tplc="240A001B" w:tentative="1">
      <w:start w:val="1"/>
      <w:numFmt w:val="lowerRoman"/>
      <w:lvlText w:val="%6."/>
      <w:lvlJc w:val="right"/>
      <w:pPr>
        <w:ind w:left="4669" w:hanging="180"/>
      </w:pPr>
    </w:lvl>
    <w:lvl w:ilvl="6" w:tplc="240A000F" w:tentative="1">
      <w:start w:val="1"/>
      <w:numFmt w:val="decimal"/>
      <w:lvlText w:val="%7."/>
      <w:lvlJc w:val="left"/>
      <w:pPr>
        <w:ind w:left="5389" w:hanging="360"/>
      </w:pPr>
    </w:lvl>
    <w:lvl w:ilvl="7" w:tplc="240A0019" w:tentative="1">
      <w:start w:val="1"/>
      <w:numFmt w:val="lowerLetter"/>
      <w:lvlText w:val="%8."/>
      <w:lvlJc w:val="left"/>
      <w:pPr>
        <w:ind w:left="6109" w:hanging="360"/>
      </w:pPr>
    </w:lvl>
    <w:lvl w:ilvl="8" w:tplc="24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612212FA"/>
    <w:multiLevelType w:val="hybridMultilevel"/>
    <w:tmpl w:val="9FFE7B26"/>
    <w:lvl w:ilvl="0" w:tplc="CE74B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B674A"/>
    <w:multiLevelType w:val="hybridMultilevel"/>
    <w:tmpl w:val="FA98205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16BD3"/>
    <w:multiLevelType w:val="hybridMultilevel"/>
    <w:tmpl w:val="899A7C1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754D4C"/>
    <w:multiLevelType w:val="hybridMultilevel"/>
    <w:tmpl w:val="59161B28"/>
    <w:lvl w:ilvl="0" w:tplc="7E7E29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4961F70"/>
    <w:multiLevelType w:val="multilevel"/>
    <w:tmpl w:val="6AD60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ECD059A"/>
    <w:multiLevelType w:val="hybridMultilevel"/>
    <w:tmpl w:val="7A28D8BC"/>
    <w:lvl w:ilvl="0" w:tplc="EF007824">
      <w:start w:val="6"/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624CE7"/>
    <w:multiLevelType w:val="multilevel"/>
    <w:tmpl w:val="0FEAE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CFE683F"/>
    <w:multiLevelType w:val="multilevel"/>
    <w:tmpl w:val="621C6C3A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Spranq eco sans" w:hAnsi="Spranq eco sans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0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1646422843">
    <w:abstractNumId w:val="12"/>
  </w:num>
  <w:num w:numId="2" w16cid:durableId="1360664349">
    <w:abstractNumId w:val="13"/>
  </w:num>
  <w:num w:numId="3" w16cid:durableId="488253171">
    <w:abstractNumId w:val="15"/>
  </w:num>
  <w:num w:numId="4" w16cid:durableId="458032510">
    <w:abstractNumId w:val="8"/>
  </w:num>
  <w:num w:numId="5" w16cid:durableId="213582980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987440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8501010">
    <w:abstractNumId w:val="1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6716236">
    <w:abstractNumId w:val="27"/>
  </w:num>
  <w:num w:numId="9" w16cid:durableId="925840710">
    <w:abstractNumId w:val="10"/>
  </w:num>
  <w:num w:numId="10" w16cid:durableId="2118913035">
    <w:abstractNumId w:val="30"/>
  </w:num>
  <w:num w:numId="11" w16cid:durableId="1964338506">
    <w:abstractNumId w:val="24"/>
  </w:num>
  <w:num w:numId="12" w16cid:durableId="1926911594">
    <w:abstractNumId w:val="21"/>
  </w:num>
  <w:num w:numId="13" w16cid:durableId="1879315990">
    <w:abstractNumId w:val="20"/>
  </w:num>
  <w:num w:numId="14" w16cid:durableId="1097793811">
    <w:abstractNumId w:val="9"/>
  </w:num>
  <w:num w:numId="15" w16cid:durableId="1842041320">
    <w:abstractNumId w:val="19"/>
  </w:num>
  <w:num w:numId="16" w16cid:durableId="1763183108">
    <w:abstractNumId w:val="23"/>
  </w:num>
  <w:num w:numId="17" w16cid:durableId="156965123">
    <w:abstractNumId w:val="11"/>
  </w:num>
  <w:num w:numId="18" w16cid:durableId="1050879922">
    <w:abstractNumId w:val="28"/>
  </w:num>
  <w:num w:numId="19" w16cid:durableId="29385897">
    <w:abstractNumId w:val="18"/>
  </w:num>
  <w:num w:numId="20" w16cid:durableId="1702045802">
    <w:abstractNumId w:val="7"/>
  </w:num>
  <w:num w:numId="21" w16cid:durableId="1138768292">
    <w:abstractNumId w:val="6"/>
  </w:num>
  <w:num w:numId="22" w16cid:durableId="150801258">
    <w:abstractNumId w:val="26"/>
  </w:num>
  <w:num w:numId="23" w16cid:durableId="314995990">
    <w:abstractNumId w:val="4"/>
  </w:num>
  <w:num w:numId="24" w16cid:durableId="2017268005">
    <w:abstractNumId w:val="2"/>
  </w:num>
  <w:num w:numId="25" w16cid:durableId="742021927">
    <w:abstractNumId w:val="22"/>
  </w:num>
  <w:num w:numId="26" w16cid:durableId="1622421273">
    <w:abstractNumId w:val="5"/>
  </w:num>
  <w:num w:numId="27" w16cid:durableId="1835493526">
    <w:abstractNumId w:val="0"/>
  </w:num>
  <w:num w:numId="28" w16cid:durableId="1079671412">
    <w:abstractNumId w:val="1"/>
  </w:num>
  <w:num w:numId="29" w16cid:durableId="631251553">
    <w:abstractNumId w:val="31"/>
  </w:num>
  <w:num w:numId="30" w16cid:durableId="1602641293">
    <w:abstractNumId w:val="16"/>
  </w:num>
  <w:num w:numId="31" w16cid:durableId="197355195">
    <w:abstractNumId w:val="25"/>
  </w:num>
  <w:num w:numId="32" w16cid:durableId="1609506591">
    <w:abstractNumId w:val="29"/>
  </w:num>
  <w:num w:numId="33" w16cid:durableId="1076510447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tjA1MTEwNDAyMrdU0lEKTi0uzszPAykwNKgFAN8KaJ4tAAAA"/>
  </w:docVars>
  <w:rsids>
    <w:rsidRoot w:val="00450C97"/>
    <w:rsid w:val="000001A9"/>
    <w:rsid w:val="00001149"/>
    <w:rsid w:val="000067D6"/>
    <w:rsid w:val="00006AF8"/>
    <w:rsid w:val="00010D59"/>
    <w:rsid w:val="00010E4F"/>
    <w:rsid w:val="00010EC0"/>
    <w:rsid w:val="000110D4"/>
    <w:rsid w:val="000114C3"/>
    <w:rsid w:val="00013C28"/>
    <w:rsid w:val="000143C9"/>
    <w:rsid w:val="00014472"/>
    <w:rsid w:val="0001458B"/>
    <w:rsid w:val="00014E0B"/>
    <w:rsid w:val="00017456"/>
    <w:rsid w:val="00017E60"/>
    <w:rsid w:val="000202A7"/>
    <w:rsid w:val="00020953"/>
    <w:rsid w:val="00020A55"/>
    <w:rsid w:val="00020C40"/>
    <w:rsid w:val="00021841"/>
    <w:rsid w:val="00021F1F"/>
    <w:rsid w:val="00023903"/>
    <w:rsid w:val="00024157"/>
    <w:rsid w:val="00025477"/>
    <w:rsid w:val="00025D7C"/>
    <w:rsid w:val="0002741E"/>
    <w:rsid w:val="000307D5"/>
    <w:rsid w:val="00031E47"/>
    <w:rsid w:val="0003277C"/>
    <w:rsid w:val="00033B74"/>
    <w:rsid w:val="00033DE7"/>
    <w:rsid w:val="0003734B"/>
    <w:rsid w:val="00037D5E"/>
    <w:rsid w:val="0004144F"/>
    <w:rsid w:val="00041614"/>
    <w:rsid w:val="0004367C"/>
    <w:rsid w:val="000460AC"/>
    <w:rsid w:val="0005008C"/>
    <w:rsid w:val="000512F9"/>
    <w:rsid w:val="00052DA0"/>
    <w:rsid w:val="0005520B"/>
    <w:rsid w:val="0005570E"/>
    <w:rsid w:val="00055D32"/>
    <w:rsid w:val="0005607C"/>
    <w:rsid w:val="00056BCA"/>
    <w:rsid w:val="000572ED"/>
    <w:rsid w:val="00057EBC"/>
    <w:rsid w:val="000602DC"/>
    <w:rsid w:val="00060DEF"/>
    <w:rsid w:val="0006109E"/>
    <w:rsid w:val="00061E58"/>
    <w:rsid w:val="0006235A"/>
    <w:rsid w:val="000641A1"/>
    <w:rsid w:val="00064323"/>
    <w:rsid w:val="0006460C"/>
    <w:rsid w:val="000658B7"/>
    <w:rsid w:val="00066B87"/>
    <w:rsid w:val="00070931"/>
    <w:rsid w:val="00070C5D"/>
    <w:rsid w:val="000716FF"/>
    <w:rsid w:val="00071CDE"/>
    <w:rsid w:val="000722BE"/>
    <w:rsid w:val="00072E37"/>
    <w:rsid w:val="000733D4"/>
    <w:rsid w:val="00075019"/>
    <w:rsid w:val="000764CC"/>
    <w:rsid w:val="00076AEB"/>
    <w:rsid w:val="00077CB3"/>
    <w:rsid w:val="00081083"/>
    <w:rsid w:val="00081116"/>
    <w:rsid w:val="000825DB"/>
    <w:rsid w:val="000829C9"/>
    <w:rsid w:val="00082BC1"/>
    <w:rsid w:val="00082EFC"/>
    <w:rsid w:val="00083399"/>
    <w:rsid w:val="00083767"/>
    <w:rsid w:val="00083A55"/>
    <w:rsid w:val="00083CD0"/>
    <w:rsid w:val="000849D6"/>
    <w:rsid w:val="00084A1A"/>
    <w:rsid w:val="000861E1"/>
    <w:rsid w:val="00086B77"/>
    <w:rsid w:val="0008709B"/>
    <w:rsid w:val="00087794"/>
    <w:rsid w:val="00087CF4"/>
    <w:rsid w:val="00090B02"/>
    <w:rsid w:val="00090C86"/>
    <w:rsid w:val="00091269"/>
    <w:rsid w:val="00091AC1"/>
    <w:rsid w:val="000925DD"/>
    <w:rsid w:val="000926C9"/>
    <w:rsid w:val="00092B3D"/>
    <w:rsid w:val="0009391A"/>
    <w:rsid w:val="00093AF5"/>
    <w:rsid w:val="00093EB7"/>
    <w:rsid w:val="00094D61"/>
    <w:rsid w:val="0009612B"/>
    <w:rsid w:val="000964A8"/>
    <w:rsid w:val="000969A1"/>
    <w:rsid w:val="00096A72"/>
    <w:rsid w:val="00097A12"/>
    <w:rsid w:val="000A01EF"/>
    <w:rsid w:val="000A02C8"/>
    <w:rsid w:val="000A0BEA"/>
    <w:rsid w:val="000A1C9D"/>
    <w:rsid w:val="000A1E40"/>
    <w:rsid w:val="000A1ED1"/>
    <w:rsid w:val="000A3054"/>
    <w:rsid w:val="000A3190"/>
    <w:rsid w:val="000A32F4"/>
    <w:rsid w:val="000A4BF6"/>
    <w:rsid w:val="000A581E"/>
    <w:rsid w:val="000A60A8"/>
    <w:rsid w:val="000A760F"/>
    <w:rsid w:val="000B1612"/>
    <w:rsid w:val="000B33A5"/>
    <w:rsid w:val="000B50D9"/>
    <w:rsid w:val="000B5785"/>
    <w:rsid w:val="000B5A84"/>
    <w:rsid w:val="000B676D"/>
    <w:rsid w:val="000B7C31"/>
    <w:rsid w:val="000C1133"/>
    <w:rsid w:val="000C3E9B"/>
    <w:rsid w:val="000C475D"/>
    <w:rsid w:val="000C4C13"/>
    <w:rsid w:val="000C529D"/>
    <w:rsid w:val="000C553E"/>
    <w:rsid w:val="000C619D"/>
    <w:rsid w:val="000C630D"/>
    <w:rsid w:val="000C6AD4"/>
    <w:rsid w:val="000C6B01"/>
    <w:rsid w:val="000C7257"/>
    <w:rsid w:val="000C7A42"/>
    <w:rsid w:val="000D282E"/>
    <w:rsid w:val="000D40FE"/>
    <w:rsid w:val="000D4197"/>
    <w:rsid w:val="000D4436"/>
    <w:rsid w:val="000D4644"/>
    <w:rsid w:val="000D47F4"/>
    <w:rsid w:val="000D59C5"/>
    <w:rsid w:val="000D5B2B"/>
    <w:rsid w:val="000D6151"/>
    <w:rsid w:val="000D64B7"/>
    <w:rsid w:val="000D69DD"/>
    <w:rsid w:val="000D7535"/>
    <w:rsid w:val="000D7992"/>
    <w:rsid w:val="000D7CC7"/>
    <w:rsid w:val="000E01B4"/>
    <w:rsid w:val="000E1D76"/>
    <w:rsid w:val="000E2DA5"/>
    <w:rsid w:val="000E4218"/>
    <w:rsid w:val="000E4C4F"/>
    <w:rsid w:val="000E6126"/>
    <w:rsid w:val="000E6B38"/>
    <w:rsid w:val="000E7EB3"/>
    <w:rsid w:val="000F198B"/>
    <w:rsid w:val="000F1CE6"/>
    <w:rsid w:val="000F216C"/>
    <w:rsid w:val="000F2FA0"/>
    <w:rsid w:val="000F3263"/>
    <w:rsid w:val="000F3A10"/>
    <w:rsid w:val="000F40F1"/>
    <w:rsid w:val="000F451B"/>
    <w:rsid w:val="000F472F"/>
    <w:rsid w:val="000F4FE4"/>
    <w:rsid w:val="000F57C0"/>
    <w:rsid w:val="000F7BDF"/>
    <w:rsid w:val="00100A2D"/>
    <w:rsid w:val="0010279A"/>
    <w:rsid w:val="00103B7D"/>
    <w:rsid w:val="00103F71"/>
    <w:rsid w:val="001051BD"/>
    <w:rsid w:val="0010627B"/>
    <w:rsid w:val="001066E7"/>
    <w:rsid w:val="001069C6"/>
    <w:rsid w:val="00107289"/>
    <w:rsid w:val="00107DD5"/>
    <w:rsid w:val="00107F39"/>
    <w:rsid w:val="00110413"/>
    <w:rsid w:val="001109F6"/>
    <w:rsid w:val="00110FB9"/>
    <w:rsid w:val="00111600"/>
    <w:rsid w:val="00112487"/>
    <w:rsid w:val="00112DBA"/>
    <w:rsid w:val="00114E2A"/>
    <w:rsid w:val="00115931"/>
    <w:rsid w:val="00116080"/>
    <w:rsid w:val="00116A00"/>
    <w:rsid w:val="00116B72"/>
    <w:rsid w:val="00117050"/>
    <w:rsid w:val="001170B5"/>
    <w:rsid w:val="00120D2D"/>
    <w:rsid w:val="001212AA"/>
    <w:rsid w:val="00122E8E"/>
    <w:rsid w:val="001252FA"/>
    <w:rsid w:val="00125DED"/>
    <w:rsid w:val="0012663B"/>
    <w:rsid w:val="00126989"/>
    <w:rsid w:val="001278B7"/>
    <w:rsid w:val="00130388"/>
    <w:rsid w:val="00130440"/>
    <w:rsid w:val="00130D25"/>
    <w:rsid w:val="00131B16"/>
    <w:rsid w:val="00132039"/>
    <w:rsid w:val="001328F7"/>
    <w:rsid w:val="0013315C"/>
    <w:rsid w:val="001333EF"/>
    <w:rsid w:val="001346F2"/>
    <w:rsid w:val="00136247"/>
    <w:rsid w:val="00136C4E"/>
    <w:rsid w:val="00137155"/>
    <w:rsid w:val="00137A74"/>
    <w:rsid w:val="00140775"/>
    <w:rsid w:val="00141842"/>
    <w:rsid w:val="001418E9"/>
    <w:rsid w:val="00142286"/>
    <w:rsid w:val="00142700"/>
    <w:rsid w:val="00142A39"/>
    <w:rsid w:val="00143582"/>
    <w:rsid w:val="00144045"/>
    <w:rsid w:val="001454A9"/>
    <w:rsid w:val="00145899"/>
    <w:rsid w:val="00147316"/>
    <w:rsid w:val="00147519"/>
    <w:rsid w:val="001478A9"/>
    <w:rsid w:val="00147925"/>
    <w:rsid w:val="00152045"/>
    <w:rsid w:val="0015296D"/>
    <w:rsid w:val="00152F78"/>
    <w:rsid w:val="00153A02"/>
    <w:rsid w:val="00154209"/>
    <w:rsid w:val="001551D6"/>
    <w:rsid w:val="00155726"/>
    <w:rsid w:val="00156D9C"/>
    <w:rsid w:val="0015734E"/>
    <w:rsid w:val="00157A3C"/>
    <w:rsid w:val="0016080B"/>
    <w:rsid w:val="00160A2C"/>
    <w:rsid w:val="001622A6"/>
    <w:rsid w:val="00165D39"/>
    <w:rsid w:val="00166677"/>
    <w:rsid w:val="00166878"/>
    <w:rsid w:val="00166B8C"/>
    <w:rsid w:val="00170D7B"/>
    <w:rsid w:val="001721AB"/>
    <w:rsid w:val="00172582"/>
    <w:rsid w:val="00174E77"/>
    <w:rsid w:val="00175010"/>
    <w:rsid w:val="0017511B"/>
    <w:rsid w:val="00175C0C"/>
    <w:rsid w:val="001766B6"/>
    <w:rsid w:val="00176817"/>
    <w:rsid w:val="00176ECA"/>
    <w:rsid w:val="00177296"/>
    <w:rsid w:val="001779D2"/>
    <w:rsid w:val="001801B8"/>
    <w:rsid w:val="00180212"/>
    <w:rsid w:val="001805F5"/>
    <w:rsid w:val="0018076C"/>
    <w:rsid w:val="0018195F"/>
    <w:rsid w:val="00182924"/>
    <w:rsid w:val="00182D3F"/>
    <w:rsid w:val="0018310F"/>
    <w:rsid w:val="00183435"/>
    <w:rsid w:val="00184933"/>
    <w:rsid w:val="00185D0B"/>
    <w:rsid w:val="00187C17"/>
    <w:rsid w:val="00190E50"/>
    <w:rsid w:val="001911C8"/>
    <w:rsid w:val="00191F7B"/>
    <w:rsid w:val="0019356D"/>
    <w:rsid w:val="00193653"/>
    <w:rsid w:val="00195960"/>
    <w:rsid w:val="00195C3A"/>
    <w:rsid w:val="00197571"/>
    <w:rsid w:val="001A0800"/>
    <w:rsid w:val="001A0EE6"/>
    <w:rsid w:val="001A183C"/>
    <w:rsid w:val="001A2E7E"/>
    <w:rsid w:val="001A46F7"/>
    <w:rsid w:val="001A5449"/>
    <w:rsid w:val="001A5C0D"/>
    <w:rsid w:val="001A6670"/>
    <w:rsid w:val="001A6923"/>
    <w:rsid w:val="001A6FD9"/>
    <w:rsid w:val="001B04B3"/>
    <w:rsid w:val="001B04FD"/>
    <w:rsid w:val="001B05DA"/>
    <w:rsid w:val="001B0D5C"/>
    <w:rsid w:val="001B1530"/>
    <w:rsid w:val="001B2088"/>
    <w:rsid w:val="001B2D96"/>
    <w:rsid w:val="001B3096"/>
    <w:rsid w:val="001B30C5"/>
    <w:rsid w:val="001B41D1"/>
    <w:rsid w:val="001B42C6"/>
    <w:rsid w:val="001B4463"/>
    <w:rsid w:val="001B4892"/>
    <w:rsid w:val="001B4B1C"/>
    <w:rsid w:val="001B572F"/>
    <w:rsid w:val="001B5FC0"/>
    <w:rsid w:val="001B6505"/>
    <w:rsid w:val="001B6671"/>
    <w:rsid w:val="001B6D19"/>
    <w:rsid w:val="001B79B1"/>
    <w:rsid w:val="001B7E55"/>
    <w:rsid w:val="001C11FB"/>
    <w:rsid w:val="001C27A5"/>
    <w:rsid w:val="001C2C8D"/>
    <w:rsid w:val="001C475F"/>
    <w:rsid w:val="001C4CDC"/>
    <w:rsid w:val="001C66A0"/>
    <w:rsid w:val="001C6D66"/>
    <w:rsid w:val="001C7076"/>
    <w:rsid w:val="001C71A6"/>
    <w:rsid w:val="001D0214"/>
    <w:rsid w:val="001D02F2"/>
    <w:rsid w:val="001D0DC3"/>
    <w:rsid w:val="001D1168"/>
    <w:rsid w:val="001D135F"/>
    <w:rsid w:val="001D1E7E"/>
    <w:rsid w:val="001D2252"/>
    <w:rsid w:val="001D296E"/>
    <w:rsid w:val="001D35A4"/>
    <w:rsid w:val="001D3CFF"/>
    <w:rsid w:val="001D3D57"/>
    <w:rsid w:val="001D5074"/>
    <w:rsid w:val="001D62AE"/>
    <w:rsid w:val="001D6DD5"/>
    <w:rsid w:val="001D74EB"/>
    <w:rsid w:val="001D7995"/>
    <w:rsid w:val="001E07A6"/>
    <w:rsid w:val="001E1210"/>
    <w:rsid w:val="001E1221"/>
    <w:rsid w:val="001E1E55"/>
    <w:rsid w:val="001E2911"/>
    <w:rsid w:val="001E3CE6"/>
    <w:rsid w:val="001E3E6B"/>
    <w:rsid w:val="001E454D"/>
    <w:rsid w:val="001E479F"/>
    <w:rsid w:val="001E5F1B"/>
    <w:rsid w:val="001E70D1"/>
    <w:rsid w:val="001E74FE"/>
    <w:rsid w:val="001E7D5D"/>
    <w:rsid w:val="001E7D83"/>
    <w:rsid w:val="001E7F01"/>
    <w:rsid w:val="001F14F8"/>
    <w:rsid w:val="001F3CA3"/>
    <w:rsid w:val="001F76E9"/>
    <w:rsid w:val="002003A8"/>
    <w:rsid w:val="002021AD"/>
    <w:rsid w:val="00202419"/>
    <w:rsid w:val="0020335D"/>
    <w:rsid w:val="00203B95"/>
    <w:rsid w:val="002059DF"/>
    <w:rsid w:val="002066E6"/>
    <w:rsid w:val="00207845"/>
    <w:rsid w:val="00210870"/>
    <w:rsid w:val="00212F6F"/>
    <w:rsid w:val="00213FDC"/>
    <w:rsid w:val="0021540B"/>
    <w:rsid w:val="0021570D"/>
    <w:rsid w:val="00215B40"/>
    <w:rsid w:val="00217B81"/>
    <w:rsid w:val="002207B8"/>
    <w:rsid w:val="00221764"/>
    <w:rsid w:val="0022197B"/>
    <w:rsid w:val="00222168"/>
    <w:rsid w:val="0022377D"/>
    <w:rsid w:val="00223D44"/>
    <w:rsid w:val="002258C4"/>
    <w:rsid w:val="00227011"/>
    <w:rsid w:val="00231A1E"/>
    <w:rsid w:val="0023321A"/>
    <w:rsid w:val="002332BB"/>
    <w:rsid w:val="00233B3D"/>
    <w:rsid w:val="00233C17"/>
    <w:rsid w:val="0024324F"/>
    <w:rsid w:val="00243CCF"/>
    <w:rsid w:val="002444F6"/>
    <w:rsid w:val="00250222"/>
    <w:rsid w:val="002507C2"/>
    <w:rsid w:val="00250BF2"/>
    <w:rsid w:val="00251973"/>
    <w:rsid w:val="00251DD7"/>
    <w:rsid w:val="002526E5"/>
    <w:rsid w:val="00252A0E"/>
    <w:rsid w:val="00254B73"/>
    <w:rsid w:val="00254C52"/>
    <w:rsid w:val="00255BD3"/>
    <w:rsid w:val="0026048F"/>
    <w:rsid w:val="00260764"/>
    <w:rsid w:val="00260A27"/>
    <w:rsid w:val="00260E86"/>
    <w:rsid w:val="00262E6D"/>
    <w:rsid w:val="00264A29"/>
    <w:rsid w:val="00264BC3"/>
    <w:rsid w:val="00265352"/>
    <w:rsid w:val="0026614E"/>
    <w:rsid w:val="00270280"/>
    <w:rsid w:val="0027195F"/>
    <w:rsid w:val="00271AE8"/>
    <w:rsid w:val="002743BE"/>
    <w:rsid w:val="002751CA"/>
    <w:rsid w:val="0027627B"/>
    <w:rsid w:val="002779AB"/>
    <w:rsid w:val="0028036E"/>
    <w:rsid w:val="002815E1"/>
    <w:rsid w:val="00281B62"/>
    <w:rsid w:val="00283B93"/>
    <w:rsid w:val="002844E7"/>
    <w:rsid w:val="002844F4"/>
    <w:rsid w:val="00286082"/>
    <w:rsid w:val="002868B0"/>
    <w:rsid w:val="00287574"/>
    <w:rsid w:val="00290067"/>
    <w:rsid w:val="002921B5"/>
    <w:rsid w:val="00292B85"/>
    <w:rsid w:val="00293041"/>
    <w:rsid w:val="00293BE9"/>
    <w:rsid w:val="002940C2"/>
    <w:rsid w:val="00294E58"/>
    <w:rsid w:val="00294EBA"/>
    <w:rsid w:val="00296058"/>
    <w:rsid w:val="002961B1"/>
    <w:rsid w:val="0029696F"/>
    <w:rsid w:val="002A0FB5"/>
    <w:rsid w:val="002A1C12"/>
    <w:rsid w:val="002A2922"/>
    <w:rsid w:val="002A2B5F"/>
    <w:rsid w:val="002A4D22"/>
    <w:rsid w:val="002A5467"/>
    <w:rsid w:val="002A5531"/>
    <w:rsid w:val="002A58CA"/>
    <w:rsid w:val="002A69AA"/>
    <w:rsid w:val="002A6C20"/>
    <w:rsid w:val="002A7184"/>
    <w:rsid w:val="002A7957"/>
    <w:rsid w:val="002B08B9"/>
    <w:rsid w:val="002B1072"/>
    <w:rsid w:val="002B180C"/>
    <w:rsid w:val="002B1816"/>
    <w:rsid w:val="002B2849"/>
    <w:rsid w:val="002B3B09"/>
    <w:rsid w:val="002B3DB4"/>
    <w:rsid w:val="002B5F96"/>
    <w:rsid w:val="002B6B09"/>
    <w:rsid w:val="002B7A34"/>
    <w:rsid w:val="002C0C53"/>
    <w:rsid w:val="002C0EAD"/>
    <w:rsid w:val="002C0FF2"/>
    <w:rsid w:val="002C157E"/>
    <w:rsid w:val="002C3741"/>
    <w:rsid w:val="002C4795"/>
    <w:rsid w:val="002C4A02"/>
    <w:rsid w:val="002C616F"/>
    <w:rsid w:val="002C6409"/>
    <w:rsid w:val="002C6FC4"/>
    <w:rsid w:val="002C76DC"/>
    <w:rsid w:val="002D03F9"/>
    <w:rsid w:val="002D0885"/>
    <w:rsid w:val="002D0A25"/>
    <w:rsid w:val="002D0E25"/>
    <w:rsid w:val="002D1864"/>
    <w:rsid w:val="002D30F6"/>
    <w:rsid w:val="002D3202"/>
    <w:rsid w:val="002D3473"/>
    <w:rsid w:val="002D3494"/>
    <w:rsid w:val="002D409B"/>
    <w:rsid w:val="002D430B"/>
    <w:rsid w:val="002D5210"/>
    <w:rsid w:val="002D5AE2"/>
    <w:rsid w:val="002D741B"/>
    <w:rsid w:val="002D7BD7"/>
    <w:rsid w:val="002E05CA"/>
    <w:rsid w:val="002E07EF"/>
    <w:rsid w:val="002E131D"/>
    <w:rsid w:val="002E1377"/>
    <w:rsid w:val="002E5290"/>
    <w:rsid w:val="002E6172"/>
    <w:rsid w:val="002F4FA0"/>
    <w:rsid w:val="002F5DAF"/>
    <w:rsid w:val="002F62C0"/>
    <w:rsid w:val="002F7242"/>
    <w:rsid w:val="003000E8"/>
    <w:rsid w:val="00300104"/>
    <w:rsid w:val="003002E1"/>
    <w:rsid w:val="00301E43"/>
    <w:rsid w:val="003035E3"/>
    <w:rsid w:val="00305284"/>
    <w:rsid w:val="003106A7"/>
    <w:rsid w:val="00310B32"/>
    <w:rsid w:val="0031172B"/>
    <w:rsid w:val="00311AD1"/>
    <w:rsid w:val="00311C43"/>
    <w:rsid w:val="00313A53"/>
    <w:rsid w:val="00313B0C"/>
    <w:rsid w:val="00313E2E"/>
    <w:rsid w:val="00315516"/>
    <w:rsid w:val="00315EF4"/>
    <w:rsid w:val="00316EED"/>
    <w:rsid w:val="003201A4"/>
    <w:rsid w:val="00320681"/>
    <w:rsid w:val="00320764"/>
    <w:rsid w:val="0032123F"/>
    <w:rsid w:val="00322BEA"/>
    <w:rsid w:val="00322E17"/>
    <w:rsid w:val="0032362E"/>
    <w:rsid w:val="00323AE5"/>
    <w:rsid w:val="00324560"/>
    <w:rsid w:val="00325189"/>
    <w:rsid w:val="0032539C"/>
    <w:rsid w:val="00325C1F"/>
    <w:rsid w:val="00325F8F"/>
    <w:rsid w:val="003262A0"/>
    <w:rsid w:val="00327552"/>
    <w:rsid w:val="0033189E"/>
    <w:rsid w:val="00331C3C"/>
    <w:rsid w:val="00331C46"/>
    <w:rsid w:val="00332BED"/>
    <w:rsid w:val="0033395F"/>
    <w:rsid w:val="00334886"/>
    <w:rsid w:val="003353A3"/>
    <w:rsid w:val="00335958"/>
    <w:rsid w:val="00335CBC"/>
    <w:rsid w:val="003368AC"/>
    <w:rsid w:val="003400CC"/>
    <w:rsid w:val="0034031E"/>
    <w:rsid w:val="00340D75"/>
    <w:rsid w:val="00340FD4"/>
    <w:rsid w:val="003414FD"/>
    <w:rsid w:val="00341776"/>
    <w:rsid w:val="0034239A"/>
    <w:rsid w:val="00342F81"/>
    <w:rsid w:val="003431D3"/>
    <w:rsid w:val="0034619B"/>
    <w:rsid w:val="003467D5"/>
    <w:rsid w:val="00346CB9"/>
    <w:rsid w:val="003478FD"/>
    <w:rsid w:val="003502F3"/>
    <w:rsid w:val="0035084D"/>
    <w:rsid w:val="00350F84"/>
    <w:rsid w:val="00351104"/>
    <w:rsid w:val="003536CF"/>
    <w:rsid w:val="00356083"/>
    <w:rsid w:val="0036180E"/>
    <w:rsid w:val="00361856"/>
    <w:rsid w:val="003620FB"/>
    <w:rsid w:val="00363B99"/>
    <w:rsid w:val="003640C1"/>
    <w:rsid w:val="00364950"/>
    <w:rsid w:val="00364B3E"/>
    <w:rsid w:val="00365E31"/>
    <w:rsid w:val="003677B2"/>
    <w:rsid w:val="00367E85"/>
    <w:rsid w:val="00371517"/>
    <w:rsid w:val="00373663"/>
    <w:rsid w:val="00374F94"/>
    <w:rsid w:val="00375B74"/>
    <w:rsid w:val="00375EF2"/>
    <w:rsid w:val="003774A5"/>
    <w:rsid w:val="00377844"/>
    <w:rsid w:val="003808DF"/>
    <w:rsid w:val="003822ED"/>
    <w:rsid w:val="00382D2A"/>
    <w:rsid w:val="00384168"/>
    <w:rsid w:val="00384464"/>
    <w:rsid w:val="0038461F"/>
    <w:rsid w:val="003846F6"/>
    <w:rsid w:val="003849E3"/>
    <w:rsid w:val="00386204"/>
    <w:rsid w:val="00386FB7"/>
    <w:rsid w:val="00387781"/>
    <w:rsid w:val="00393269"/>
    <w:rsid w:val="00394B79"/>
    <w:rsid w:val="00395073"/>
    <w:rsid w:val="00397AD4"/>
    <w:rsid w:val="003A2529"/>
    <w:rsid w:val="003A3045"/>
    <w:rsid w:val="003A3FBB"/>
    <w:rsid w:val="003A42D9"/>
    <w:rsid w:val="003A4507"/>
    <w:rsid w:val="003A5875"/>
    <w:rsid w:val="003A5B31"/>
    <w:rsid w:val="003A6B8B"/>
    <w:rsid w:val="003A7DA7"/>
    <w:rsid w:val="003B06C1"/>
    <w:rsid w:val="003B0A5D"/>
    <w:rsid w:val="003B28CD"/>
    <w:rsid w:val="003B3084"/>
    <w:rsid w:val="003B3638"/>
    <w:rsid w:val="003B4E91"/>
    <w:rsid w:val="003B6E2A"/>
    <w:rsid w:val="003C03E0"/>
    <w:rsid w:val="003C06CA"/>
    <w:rsid w:val="003C08D9"/>
    <w:rsid w:val="003C0CB5"/>
    <w:rsid w:val="003C110F"/>
    <w:rsid w:val="003C168D"/>
    <w:rsid w:val="003C2896"/>
    <w:rsid w:val="003C2FD1"/>
    <w:rsid w:val="003C3476"/>
    <w:rsid w:val="003C356A"/>
    <w:rsid w:val="003C37BF"/>
    <w:rsid w:val="003C3BFC"/>
    <w:rsid w:val="003C456D"/>
    <w:rsid w:val="003C5733"/>
    <w:rsid w:val="003C60B2"/>
    <w:rsid w:val="003C697C"/>
    <w:rsid w:val="003C70E2"/>
    <w:rsid w:val="003D0883"/>
    <w:rsid w:val="003D0A20"/>
    <w:rsid w:val="003D18BD"/>
    <w:rsid w:val="003D1D57"/>
    <w:rsid w:val="003D1F2D"/>
    <w:rsid w:val="003D35C2"/>
    <w:rsid w:val="003D7047"/>
    <w:rsid w:val="003D7855"/>
    <w:rsid w:val="003E063B"/>
    <w:rsid w:val="003E0816"/>
    <w:rsid w:val="003E12D6"/>
    <w:rsid w:val="003E2012"/>
    <w:rsid w:val="003E3E50"/>
    <w:rsid w:val="003E3FB4"/>
    <w:rsid w:val="003E42C4"/>
    <w:rsid w:val="003E45B9"/>
    <w:rsid w:val="003E597A"/>
    <w:rsid w:val="003E5F6D"/>
    <w:rsid w:val="003E6A50"/>
    <w:rsid w:val="003E6EB7"/>
    <w:rsid w:val="003F00DE"/>
    <w:rsid w:val="003F0C3C"/>
    <w:rsid w:val="003F10E9"/>
    <w:rsid w:val="003F16DE"/>
    <w:rsid w:val="003F1988"/>
    <w:rsid w:val="003F2EC1"/>
    <w:rsid w:val="003F4EE2"/>
    <w:rsid w:val="003F5804"/>
    <w:rsid w:val="003F6521"/>
    <w:rsid w:val="003F6570"/>
    <w:rsid w:val="003F6E0E"/>
    <w:rsid w:val="004002A6"/>
    <w:rsid w:val="00400B85"/>
    <w:rsid w:val="00401AC5"/>
    <w:rsid w:val="00402325"/>
    <w:rsid w:val="004025B2"/>
    <w:rsid w:val="004025C0"/>
    <w:rsid w:val="00402A6A"/>
    <w:rsid w:val="00402F0F"/>
    <w:rsid w:val="004045A2"/>
    <w:rsid w:val="00404C99"/>
    <w:rsid w:val="00405182"/>
    <w:rsid w:val="00405EBC"/>
    <w:rsid w:val="00406C67"/>
    <w:rsid w:val="0041153A"/>
    <w:rsid w:val="00411FB2"/>
    <w:rsid w:val="0041268F"/>
    <w:rsid w:val="004128C2"/>
    <w:rsid w:val="004145D6"/>
    <w:rsid w:val="004146BE"/>
    <w:rsid w:val="00415130"/>
    <w:rsid w:val="0041641F"/>
    <w:rsid w:val="004169C3"/>
    <w:rsid w:val="00416D74"/>
    <w:rsid w:val="00421F26"/>
    <w:rsid w:val="00421F41"/>
    <w:rsid w:val="004227C2"/>
    <w:rsid w:val="00422908"/>
    <w:rsid w:val="004232FC"/>
    <w:rsid w:val="00424AE1"/>
    <w:rsid w:val="00424FEE"/>
    <w:rsid w:val="004252C1"/>
    <w:rsid w:val="00425963"/>
    <w:rsid w:val="00426DCA"/>
    <w:rsid w:val="00426E6A"/>
    <w:rsid w:val="00427A7F"/>
    <w:rsid w:val="00427BBA"/>
    <w:rsid w:val="0043058F"/>
    <w:rsid w:val="004314D8"/>
    <w:rsid w:val="004325B8"/>
    <w:rsid w:val="0043374E"/>
    <w:rsid w:val="0043391E"/>
    <w:rsid w:val="00434261"/>
    <w:rsid w:val="004358E6"/>
    <w:rsid w:val="00435957"/>
    <w:rsid w:val="00436847"/>
    <w:rsid w:val="00436E15"/>
    <w:rsid w:val="004378F2"/>
    <w:rsid w:val="00437EC3"/>
    <w:rsid w:val="00440030"/>
    <w:rsid w:val="00440631"/>
    <w:rsid w:val="004408DA"/>
    <w:rsid w:val="00441BBA"/>
    <w:rsid w:val="0044285C"/>
    <w:rsid w:val="00443160"/>
    <w:rsid w:val="0044426B"/>
    <w:rsid w:val="00444766"/>
    <w:rsid w:val="00444796"/>
    <w:rsid w:val="004451FE"/>
    <w:rsid w:val="00445DA9"/>
    <w:rsid w:val="00446251"/>
    <w:rsid w:val="00446F77"/>
    <w:rsid w:val="00447CD8"/>
    <w:rsid w:val="00450360"/>
    <w:rsid w:val="00450553"/>
    <w:rsid w:val="00450C97"/>
    <w:rsid w:val="0045311C"/>
    <w:rsid w:val="00454700"/>
    <w:rsid w:val="00454BAB"/>
    <w:rsid w:val="00455B24"/>
    <w:rsid w:val="00456E76"/>
    <w:rsid w:val="00457930"/>
    <w:rsid w:val="00457B7D"/>
    <w:rsid w:val="00457C8E"/>
    <w:rsid w:val="004603B7"/>
    <w:rsid w:val="00462389"/>
    <w:rsid w:val="0046321F"/>
    <w:rsid w:val="00463AC6"/>
    <w:rsid w:val="00463ACB"/>
    <w:rsid w:val="00463CEA"/>
    <w:rsid w:val="004640A7"/>
    <w:rsid w:val="004642A7"/>
    <w:rsid w:val="00464B3C"/>
    <w:rsid w:val="00464D37"/>
    <w:rsid w:val="00465057"/>
    <w:rsid w:val="004700B1"/>
    <w:rsid w:val="00471DB8"/>
    <w:rsid w:val="0047229A"/>
    <w:rsid w:val="00473992"/>
    <w:rsid w:val="0047411D"/>
    <w:rsid w:val="0047445C"/>
    <w:rsid w:val="00474970"/>
    <w:rsid w:val="00476436"/>
    <w:rsid w:val="0047646B"/>
    <w:rsid w:val="0047789A"/>
    <w:rsid w:val="00480220"/>
    <w:rsid w:val="004804F3"/>
    <w:rsid w:val="0048065D"/>
    <w:rsid w:val="00481499"/>
    <w:rsid w:val="004820F0"/>
    <w:rsid w:val="004823C6"/>
    <w:rsid w:val="00482431"/>
    <w:rsid w:val="00482BA4"/>
    <w:rsid w:val="00482D35"/>
    <w:rsid w:val="00484D4C"/>
    <w:rsid w:val="004854B2"/>
    <w:rsid w:val="00486239"/>
    <w:rsid w:val="00486ED7"/>
    <w:rsid w:val="00491687"/>
    <w:rsid w:val="00492087"/>
    <w:rsid w:val="0049255C"/>
    <w:rsid w:val="00493A08"/>
    <w:rsid w:val="00494B09"/>
    <w:rsid w:val="00495771"/>
    <w:rsid w:val="00495C91"/>
    <w:rsid w:val="00495F9F"/>
    <w:rsid w:val="00497B7F"/>
    <w:rsid w:val="004A25CC"/>
    <w:rsid w:val="004A3102"/>
    <w:rsid w:val="004A491D"/>
    <w:rsid w:val="004A4BD8"/>
    <w:rsid w:val="004A50C0"/>
    <w:rsid w:val="004A6C2F"/>
    <w:rsid w:val="004B1C26"/>
    <w:rsid w:val="004B2792"/>
    <w:rsid w:val="004B29B5"/>
    <w:rsid w:val="004B5015"/>
    <w:rsid w:val="004B68B2"/>
    <w:rsid w:val="004B7A18"/>
    <w:rsid w:val="004C0A12"/>
    <w:rsid w:val="004C2B84"/>
    <w:rsid w:val="004C58AC"/>
    <w:rsid w:val="004C6966"/>
    <w:rsid w:val="004C7169"/>
    <w:rsid w:val="004C7582"/>
    <w:rsid w:val="004C75F4"/>
    <w:rsid w:val="004C790D"/>
    <w:rsid w:val="004D12DD"/>
    <w:rsid w:val="004D162F"/>
    <w:rsid w:val="004D46A8"/>
    <w:rsid w:val="004D6321"/>
    <w:rsid w:val="004D6384"/>
    <w:rsid w:val="004D68F9"/>
    <w:rsid w:val="004D70D5"/>
    <w:rsid w:val="004D7F58"/>
    <w:rsid w:val="004E00F6"/>
    <w:rsid w:val="004E0151"/>
    <w:rsid w:val="004E17EF"/>
    <w:rsid w:val="004E264E"/>
    <w:rsid w:val="004E3713"/>
    <w:rsid w:val="004E3A55"/>
    <w:rsid w:val="004E47DF"/>
    <w:rsid w:val="004E5FF1"/>
    <w:rsid w:val="004E7AD6"/>
    <w:rsid w:val="004E7C0B"/>
    <w:rsid w:val="004F12DA"/>
    <w:rsid w:val="004F1EE4"/>
    <w:rsid w:val="004F23A6"/>
    <w:rsid w:val="004F2E95"/>
    <w:rsid w:val="004F3D8A"/>
    <w:rsid w:val="004F4811"/>
    <w:rsid w:val="004F4DA3"/>
    <w:rsid w:val="004F62F0"/>
    <w:rsid w:val="005002C1"/>
    <w:rsid w:val="005002FB"/>
    <w:rsid w:val="005004BD"/>
    <w:rsid w:val="00502476"/>
    <w:rsid w:val="00502A27"/>
    <w:rsid w:val="00503670"/>
    <w:rsid w:val="00504B30"/>
    <w:rsid w:val="00507B86"/>
    <w:rsid w:val="00510B28"/>
    <w:rsid w:val="00511F54"/>
    <w:rsid w:val="00512CBC"/>
    <w:rsid w:val="005151E7"/>
    <w:rsid w:val="00515990"/>
    <w:rsid w:val="005171BE"/>
    <w:rsid w:val="0051791A"/>
    <w:rsid w:val="0052132C"/>
    <w:rsid w:val="0052157A"/>
    <w:rsid w:val="005216C9"/>
    <w:rsid w:val="00523037"/>
    <w:rsid w:val="0052330B"/>
    <w:rsid w:val="005243E0"/>
    <w:rsid w:val="005248B1"/>
    <w:rsid w:val="00524AC2"/>
    <w:rsid w:val="00526A5B"/>
    <w:rsid w:val="005273F6"/>
    <w:rsid w:val="005300AC"/>
    <w:rsid w:val="005321C3"/>
    <w:rsid w:val="00533F71"/>
    <w:rsid w:val="00534B9C"/>
    <w:rsid w:val="00540855"/>
    <w:rsid w:val="00540DA9"/>
    <w:rsid w:val="0054245C"/>
    <w:rsid w:val="00542A83"/>
    <w:rsid w:val="00542EFC"/>
    <w:rsid w:val="00543AF5"/>
    <w:rsid w:val="00543D6E"/>
    <w:rsid w:val="00543E58"/>
    <w:rsid w:val="005453C4"/>
    <w:rsid w:val="00545632"/>
    <w:rsid w:val="00545941"/>
    <w:rsid w:val="00546C42"/>
    <w:rsid w:val="00547888"/>
    <w:rsid w:val="00551093"/>
    <w:rsid w:val="00551443"/>
    <w:rsid w:val="005514BA"/>
    <w:rsid w:val="00551F26"/>
    <w:rsid w:val="00552092"/>
    <w:rsid w:val="005542C2"/>
    <w:rsid w:val="005577C9"/>
    <w:rsid w:val="00557D87"/>
    <w:rsid w:val="00560691"/>
    <w:rsid w:val="00562864"/>
    <w:rsid w:val="00562FFF"/>
    <w:rsid w:val="005637D9"/>
    <w:rsid w:val="005637EA"/>
    <w:rsid w:val="00563DE1"/>
    <w:rsid w:val="00564D89"/>
    <w:rsid w:val="00564F94"/>
    <w:rsid w:val="00565901"/>
    <w:rsid w:val="00565FEE"/>
    <w:rsid w:val="005671AC"/>
    <w:rsid w:val="00567C52"/>
    <w:rsid w:val="0057060A"/>
    <w:rsid w:val="0057080A"/>
    <w:rsid w:val="00570AC7"/>
    <w:rsid w:val="00571368"/>
    <w:rsid w:val="00572272"/>
    <w:rsid w:val="00572D45"/>
    <w:rsid w:val="0057397A"/>
    <w:rsid w:val="00574DEA"/>
    <w:rsid w:val="0057515B"/>
    <w:rsid w:val="00576271"/>
    <w:rsid w:val="00576786"/>
    <w:rsid w:val="00577583"/>
    <w:rsid w:val="00580682"/>
    <w:rsid w:val="00581A81"/>
    <w:rsid w:val="00582BA9"/>
    <w:rsid w:val="00582E17"/>
    <w:rsid w:val="00583ADB"/>
    <w:rsid w:val="00583DE0"/>
    <w:rsid w:val="0058423C"/>
    <w:rsid w:val="00584834"/>
    <w:rsid w:val="00585EF0"/>
    <w:rsid w:val="0058749B"/>
    <w:rsid w:val="00587940"/>
    <w:rsid w:val="00590162"/>
    <w:rsid w:val="00590266"/>
    <w:rsid w:val="005908A8"/>
    <w:rsid w:val="005908FD"/>
    <w:rsid w:val="005916D4"/>
    <w:rsid w:val="00592FC6"/>
    <w:rsid w:val="00593755"/>
    <w:rsid w:val="0059431E"/>
    <w:rsid w:val="00594571"/>
    <w:rsid w:val="00594C99"/>
    <w:rsid w:val="0059522C"/>
    <w:rsid w:val="005969A4"/>
    <w:rsid w:val="005976E8"/>
    <w:rsid w:val="005A1946"/>
    <w:rsid w:val="005A1A30"/>
    <w:rsid w:val="005A2F13"/>
    <w:rsid w:val="005A3942"/>
    <w:rsid w:val="005A4DF4"/>
    <w:rsid w:val="005A508A"/>
    <w:rsid w:val="005A6983"/>
    <w:rsid w:val="005B051B"/>
    <w:rsid w:val="005B3002"/>
    <w:rsid w:val="005B4F09"/>
    <w:rsid w:val="005B5C5C"/>
    <w:rsid w:val="005B6873"/>
    <w:rsid w:val="005C013E"/>
    <w:rsid w:val="005C12CF"/>
    <w:rsid w:val="005C1E49"/>
    <w:rsid w:val="005C3706"/>
    <w:rsid w:val="005C448D"/>
    <w:rsid w:val="005C5768"/>
    <w:rsid w:val="005C799F"/>
    <w:rsid w:val="005C7AB3"/>
    <w:rsid w:val="005C7AFE"/>
    <w:rsid w:val="005D0084"/>
    <w:rsid w:val="005D27AE"/>
    <w:rsid w:val="005D30CC"/>
    <w:rsid w:val="005D3420"/>
    <w:rsid w:val="005D5B61"/>
    <w:rsid w:val="005D5CD2"/>
    <w:rsid w:val="005D5D1A"/>
    <w:rsid w:val="005D6111"/>
    <w:rsid w:val="005D621A"/>
    <w:rsid w:val="005D7774"/>
    <w:rsid w:val="005D7A34"/>
    <w:rsid w:val="005D7E3F"/>
    <w:rsid w:val="005E0B3F"/>
    <w:rsid w:val="005E23BC"/>
    <w:rsid w:val="005E2512"/>
    <w:rsid w:val="005E3840"/>
    <w:rsid w:val="005E400F"/>
    <w:rsid w:val="005E4853"/>
    <w:rsid w:val="005E6513"/>
    <w:rsid w:val="005E66F5"/>
    <w:rsid w:val="005E7ED4"/>
    <w:rsid w:val="005F0CEC"/>
    <w:rsid w:val="005F0E0B"/>
    <w:rsid w:val="005F0F40"/>
    <w:rsid w:val="005F2161"/>
    <w:rsid w:val="005F218A"/>
    <w:rsid w:val="005F2B1F"/>
    <w:rsid w:val="005F543F"/>
    <w:rsid w:val="005F692B"/>
    <w:rsid w:val="005F6A8E"/>
    <w:rsid w:val="005F6B44"/>
    <w:rsid w:val="005F7839"/>
    <w:rsid w:val="006001B7"/>
    <w:rsid w:val="00600562"/>
    <w:rsid w:val="00602169"/>
    <w:rsid w:val="00603892"/>
    <w:rsid w:val="00604684"/>
    <w:rsid w:val="00604A62"/>
    <w:rsid w:val="00604C07"/>
    <w:rsid w:val="00604D84"/>
    <w:rsid w:val="00604F53"/>
    <w:rsid w:val="00605748"/>
    <w:rsid w:val="00606697"/>
    <w:rsid w:val="00607B78"/>
    <w:rsid w:val="00610888"/>
    <w:rsid w:val="00610C9D"/>
    <w:rsid w:val="0061163A"/>
    <w:rsid w:val="006131FD"/>
    <w:rsid w:val="006149A2"/>
    <w:rsid w:val="006164A6"/>
    <w:rsid w:val="00616D21"/>
    <w:rsid w:val="00617C70"/>
    <w:rsid w:val="00617D6D"/>
    <w:rsid w:val="00620FE6"/>
    <w:rsid w:val="00622470"/>
    <w:rsid w:val="006235F0"/>
    <w:rsid w:val="00624045"/>
    <w:rsid w:val="00624582"/>
    <w:rsid w:val="006262AC"/>
    <w:rsid w:val="0062725D"/>
    <w:rsid w:val="006312E0"/>
    <w:rsid w:val="00631FE6"/>
    <w:rsid w:val="0063223E"/>
    <w:rsid w:val="0063238E"/>
    <w:rsid w:val="00634EA7"/>
    <w:rsid w:val="00635073"/>
    <w:rsid w:val="006358BC"/>
    <w:rsid w:val="00641429"/>
    <w:rsid w:val="0064266D"/>
    <w:rsid w:val="00642D97"/>
    <w:rsid w:val="006445DF"/>
    <w:rsid w:val="00645D0B"/>
    <w:rsid w:val="00645E75"/>
    <w:rsid w:val="00647316"/>
    <w:rsid w:val="006478BA"/>
    <w:rsid w:val="00650C13"/>
    <w:rsid w:val="00651DFE"/>
    <w:rsid w:val="00651E4A"/>
    <w:rsid w:val="0065247D"/>
    <w:rsid w:val="00652E61"/>
    <w:rsid w:val="00654163"/>
    <w:rsid w:val="00654C20"/>
    <w:rsid w:val="00655D33"/>
    <w:rsid w:val="0065712B"/>
    <w:rsid w:val="006572AF"/>
    <w:rsid w:val="00660109"/>
    <w:rsid w:val="00661270"/>
    <w:rsid w:val="006612E9"/>
    <w:rsid w:val="00661AFF"/>
    <w:rsid w:val="00662B78"/>
    <w:rsid w:val="00664553"/>
    <w:rsid w:val="00664998"/>
    <w:rsid w:val="0066514F"/>
    <w:rsid w:val="00666EE8"/>
    <w:rsid w:val="006674C7"/>
    <w:rsid w:val="00667BDE"/>
    <w:rsid w:val="0067147E"/>
    <w:rsid w:val="006718CF"/>
    <w:rsid w:val="00673BAC"/>
    <w:rsid w:val="00674FA4"/>
    <w:rsid w:val="00675C00"/>
    <w:rsid w:val="00675CAA"/>
    <w:rsid w:val="00676410"/>
    <w:rsid w:val="00677047"/>
    <w:rsid w:val="00680C9E"/>
    <w:rsid w:val="00682E20"/>
    <w:rsid w:val="006856D6"/>
    <w:rsid w:val="006859FD"/>
    <w:rsid w:val="00686729"/>
    <w:rsid w:val="0068701B"/>
    <w:rsid w:val="00687890"/>
    <w:rsid w:val="00687AAC"/>
    <w:rsid w:val="006901E0"/>
    <w:rsid w:val="00693232"/>
    <w:rsid w:val="0069333F"/>
    <w:rsid w:val="00694627"/>
    <w:rsid w:val="00695796"/>
    <w:rsid w:val="006961A1"/>
    <w:rsid w:val="006977BC"/>
    <w:rsid w:val="00697A2E"/>
    <w:rsid w:val="00697BD9"/>
    <w:rsid w:val="00697EE1"/>
    <w:rsid w:val="006A00D8"/>
    <w:rsid w:val="006A2FD2"/>
    <w:rsid w:val="006A3E86"/>
    <w:rsid w:val="006A6526"/>
    <w:rsid w:val="006A6784"/>
    <w:rsid w:val="006A6935"/>
    <w:rsid w:val="006A7E55"/>
    <w:rsid w:val="006B0041"/>
    <w:rsid w:val="006B0D9B"/>
    <w:rsid w:val="006B15DE"/>
    <w:rsid w:val="006B2FE1"/>
    <w:rsid w:val="006B3746"/>
    <w:rsid w:val="006B3754"/>
    <w:rsid w:val="006B6076"/>
    <w:rsid w:val="006B63A4"/>
    <w:rsid w:val="006C148D"/>
    <w:rsid w:val="006C1E5C"/>
    <w:rsid w:val="006C2515"/>
    <w:rsid w:val="006C2A2D"/>
    <w:rsid w:val="006C309C"/>
    <w:rsid w:val="006C5350"/>
    <w:rsid w:val="006C6B47"/>
    <w:rsid w:val="006C7473"/>
    <w:rsid w:val="006C7937"/>
    <w:rsid w:val="006C7EEA"/>
    <w:rsid w:val="006D277E"/>
    <w:rsid w:val="006D27EB"/>
    <w:rsid w:val="006D2A4A"/>
    <w:rsid w:val="006D2C1F"/>
    <w:rsid w:val="006D3FFD"/>
    <w:rsid w:val="006D431C"/>
    <w:rsid w:val="006D5625"/>
    <w:rsid w:val="006D638B"/>
    <w:rsid w:val="006D638D"/>
    <w:rsid w:val="006D63EA"/>
    <w:rsid w:val="006D6E32"/>
    <w:rsid w:val="006D6E8A"/>
    <w:rsid w:val="006E0458"/>
    <w:rsid w:val="006E06C9"/>
    <w:rsid w:val="006E07B7"/>
    <w:rsid w:val="006E085A"/>
    <w:rsid w:val="006E1886"/>
    <w:rsid w:val="006E28C8"/>
    <w:rsid w:val="006E2BBA"/>
    <w:rsid w:val="006E3940"/>
    <w:rsid w:val="006E4272"/>
    <w:rsid w:val="006E51A1"/>
    <w:rsid w:val="006E58F0"/>
    <w:rsid w:val="006E5B28"/>
    <w:rsid w:val="006E6020"/>
    <w:rsid w:val="006E7A0D"/>
    <w:rsid w:val="006E7FF9"/>
    <w:rsid w:val="006F019A"/>
    <w:rsid w:val="006F0493"/>
    <w:rsid w:val="006F0909"/>
    <w:rsid w:val="006F0AE5"/>
    <w:rsid w:val="006F1BCC"/>
    <w:rsid w:val="006F21D3"/>
    <w:rsid w:val="006F21D9"/>
    <w:rsid w:val="006F2799"/>
    <w:rsid w:val="006F2BE8"/>
    <w:rsid w:val="006F3D01"/>
    <w:rsid w:val="006F3F69"/>
    <w:rsid w:val="006F4C58"/>
    <w:rsid w:val="006F5C11"/>
    <w:rsid w:val="006F5F4B"/>
    <w:rsid w:val="00700A95"/>
    <w:rsid w:val="00700CC1"/>
    <w:rsid w:val="00702A4B"/>
    <w:rsid w:val="007031F6"/>
    <w:rsid w:val="0070333D"/>
    <w:rsid w:val="007042B2"/>
    <w:rsid w:val="00704413"/>
    <w:rsid w:val="007044A7"/>
    <w:rsid w:val="0070509D"/>
    <w:rsid w:val="007063D5"/>
    <w:rsid w:val="007065E1"/>
    <w:rsid w:val="007066F3"/>
    <w:rsid w:val="00707E91"/>
    <w:rsid w:val="00710D54"/>
    <w:rsid w:val="0071184D"/>
    <w:rsid w:val="00711E06"/>
    <w:rsid w:val="007124C4"/>
    <w:rsid w:val="00712607"/>
    <w:rsid w:val="007131F9"/>
    <w:rsid w:val="00713221"/>
    <w:rsid w:val="007139A2"/>
    <w:rsid w:val="00713DAD"/>
    <w:rsid w:val="00714254"/>
    <w:rsid w:val="00714664"/>
    <w:rsid w:val="007153BB"/>
    <w:rsid w:val="00715608"/>
    <w:rsid w:val="00715FF4"/>
    <w:rsid w:val="00721D19"/>
    <w:rsid w:val="0072228B"/>
    <w:rsid w:val="00722BF6"/>
    <w:rsid w:val="00722D8F"/>
    <w:rsid w:val="00723735"/>
    <w:rsid w:val="00724518"/>
    <w:rsid w:val="007256FB"/>
    <w:rsid w:val="0072635E"/>
    <w:rsid w:val="00730148"/>
    <w:rsid w:val="0073067A"/>
    <w:rsid w:val="007308A5"/>
    <w:rsid w:val="00731E0C"/>
    <w:rsid w:val="00732E99"/>
    <w:rsid w:val="007331C7"/>
    <w:rsid w:val="007332D5"/>
    <w:rsid w:val="00733514"/>
    <w:rsid w:val="00733CAD"/>
    <w:rsid w:val="00734364"/>
    <w:rsid w:val="00736760"/>
    <w:rsid w:val="00736952"/>
    <w:rsid w:val="00741650"/>
    <w:rsid w:val="0074188C"/>
    <w:rsid w:val="00741A43"/>
    <w:rsid w:val="007425C1"/>
    <w:rsid w:val="0074348E"/>
    <w:rsid w:val="00745069"/>
    <w:rsid w:val="007453FA"/>
    <w:rsid w:val="00745602"/>
    <w:rsid w:val="007468AB"/>
    <w:rsid w:val="00746A8D"/>
    <w:rsid w:val="00747A40"/>
    <w:rsid w:val="00747D95"/>
    <w:rsid w:val="00747EBA"/>
    <w:rsid w:val="00751D2E"/>
    <w:rsid w:val="00752019"/>
    <w:rsid w:val="00754AB2"/>
    <w:rsid w:val="00754FCA"/>
    <w:rsid w:val="0075513C"/>
    <w:rsid w:val="00757C55"/>
    <w:rsid w:val="007618FA"/>
    <w:rsid w:val="0076216C"/>
    <w:rsid w:val="00762B35"/>
    <w:rsid w:val="00764ACE"/>
    <w:rsid w:val="00765A2C"/>
    <w:rsid w:val="007675EC"/>
    <w:rsid w:val="0077181C"/>
    <w:rsid w:val="00771A20"/>
    <w:rsid w:val="00771EC6"/>
    <w:rsid w:val="00772FAC"/>
    <w:rsid w:val="00773D4C"/>
    <w:rsid w:val="007741EE"/>
    <w:rsid w:val="0077443E"/>
    <w:rsid w:val="007748E7"/>
    <w:rsid w:val="00775340"/>
    <w:rsid w:val="007753F1"/>
    <w:rsid w:val="0077556B"/>
    <w:rsid w:val="007759E1"/>
    <w:rsid w:val="00775CC9"/>
    <w:rsid w:val="00776885"/>
    <w:rsid w:val="00777DAF"/>
    <w:rsid w:val="00777DB0"/>
    <w:rsid w:val="00780457"/>
    <w:rsid w:val="00780F05"/>
    <w:rsid w:val="0078128F"/>
    <w:rsid w:val="007812E1"/>
    <w:rsid w:val="00781367"/>
    <w:rsid w:val="00783EE0"/>
    <w:rsid w:val="00784063"/>
    <w:rsid w:val="00784EE7"/>
    <w:rsid w:val="00787066"/>
    <w:rsid w:val="007878F9"/>
    <w:rsid w:val="00787DA5"/>
    <w:rsid w:val="00790CB4"/>
    <w:rsid w:val="00790F77"/>
    <w:rsid w:val="007911C8"/>
    <w:rsid w:val="0079150A"/>
    <w:rsid w:val="00791EB9"/>
    <w:rsid w:val="00792189"/>
    <w:rsid w:val="0079282E"/>
    <w:rsid w:val="00796385"/>
    <w:rsid w:val="00796EB5"/>
    <w:rsid w:val="00797DA6"/>
    <w:rsid w:val="007A08DA"/>
    <w:rsid w:val="007A2690"/>
    <w:rsid w:val="007A269D"/>
    <w:rsid w:val="007A2B96"/>
    <w:rsid w:val="007A4010"/>
    <w:rsid w:val="007A44BF"/>
    <w:rsid w:val="007A4B17"/>
    <w:rsid w:val="007A4C41"/>
    <w:rsid w:val="007A55B7"/>
    <w:rsid w:val="007A6763"/>
    <w:rsid w:val="007A74A8"/>
    <w:rsid w:val="007A7A68"/>
    <w:rsid w:val="007B0872"/>
    <w:rsid w:val="007B1145"/>
    <w:rsid w:val="007B1AEF"/>
    <w:rsid w:val="007B3968"/>
    <w:rsid w:val="007B5146"/>
    <w:rsid w:val="007B7272"/>
    <w:rsid w:val="007B7E49"/>
    <w:rsid w:val="007B7F83"/>
    <w:rsid w:val="007C6792"/>
    <w:rsid w:val="007C78C9"/>
    <w:rsid w:val="007D02B6"/>
    <w:rsid w:val="007D266E"/>
    <w:rsid w:val="007D2F8D"/>
    <w:rsid w:val="007D3AF5"/>
    <w:rsid w:val="007D4E61"/>
    <w:rsid w:val="007D51FA"/>
    <w:rsid w:val="007D57CD"/>
    <w:rsid w:val="007D59F0"/>
    <w:rsid w:val="007D6388"/>
    <w:rsid w:val="007D7D5A"/>
    <w:rsid w:val="007E0481"/>
    <w:rsid w:val="007E2318"/>
    <w:rsid w:val="007E3673"/>
    <w:rsid w:val="007E4954"/>
    <w:rsid w:val="007E5170"/>
    <w:rsid w:val="007E5F9B"/>
    <w:rsid w:val="007E5FA0"/>
    <w:rsid w:val="007E5FED"/>
    <w:rsid w:val="007E62DF"/>
    <w:rsid w:val="007E6C2D"/>
    <w:rsid w:val="007E7698"/>
    <w:rsid w:val="007E7DDC"/>
    <w:rsid w:val="007F0060"/>
    <w:rsid w:val="007F08CC"/>
    <w:rsid w:val="007F0DDC"/>
    <w:rsid w:val="007F3AD7"/>
    <w:rsid w:val="007F4CDD"/>
    <w:rsid w:val="007F51C4"/>
    <w:rsid w:val="007F5945"/>
    <w:rsid w:val="007F5D9C"/>
    <w:rsid w:val="007F6CD8"/>
    <w:rsid w:val="007F6F5F"/>
    <w:rsid w:val="007F7A8C"/>
    <w:rsid w:val="00800715"/>
    <w:rsid w:val="00800898"/>
    <w:rsid w:val="00800963"/>
    <w:rsid w:val="00800D5F"/>
    <w:rsid w:val="00802AC8"/>
    <w:rsid w:val="008037B0"/>
    <w:rsid w:val="00803A26"/>
    <w:rsid w:val="008058D8"/>
    <w:rsid w:val="00807A47"/>
    <w:rsid w:val="008107E6"/>
    <w:rsid w:val="008116F1"/>
    <w:rsid w:val="0081234E"/>
    <w:rsid w:val="00812FC6"/>
    <w:rsid w:val="00813045"/>
    <w:rsid w:val="00813620"/>
    <w:rsid w:val="00813E9A"/>
    <w:rsid w:val="00814A7A"/>
    <w:rsid w:val="008165D5"/>
    <w:rsid w:val="00817130"/>
    <w:rsid w:val="00817426"/>
    <w:rsid w:val="00817F11"/>
    <w:rsid w:val="008205E5"/>
    <w:rsid w:val="008212BE"/>
    <w:rsid w:val="00821310"/>
    <w:rsid w:val="0082181A"/>
    <w:rsid w:val="0082352D"/>
    <w:rsid w:val="00823733"/>
    <w:rsid w:val="00824900"/>
    <w:rsid w:val="008261A6"/>
    <w:rsid w:val="00830199"/>
    <w:rsid w:val="008301BD"/>
    <w:rsid w:val="008302E8"/>
    <w:rsid w:val="008302F9"/>
    <w:rsid w:val="00830DBC"/>
    <w:rsid w:val="008325FF"/>
    <w:rsid w:val="00832638"/>
    <w:rsid w:val="00832967"/>
    <w:rsid w:val="00832FD4"/>
    <w:rsid w:val="0083305C"/>
    <w:rsid w:val="0083352C"/>
    <w:rsid w:val="00833E9D"/>
    <w:rsid w:val="008357C5"/>
    <w:rsid w:val="0083602B"/>
    <w:rsid w:val="00836DE3"/>
    <w:rsid w:val="00836E8A"/>
    <w:rsid w:val="0083734A"/>
    <w:rsid w:val="008379B2"/>
    <w:rsid w:val="00840A23"/>
    <w:rsid w:val="0084107E"/>
    <w:rsid w:val="00843763"/>
    <w:rsid w:val="00845F0D"/>
    <w:rsid w:val="00845F91"/>
    <w:rsid w:val="008466FA"/>
    <w:rsid w:val="00846F0E"/>
    <w:rsid w:val="00850EAF"/>
    <w:rsid w:val="008510F6"/>
    <w:rsid w:val="00851192"/>
    <w:rsid w:val="0085224B"/>
    <w:rsid w:val="00852D02"/>
    <w:rsid w:val="00852EA4"/>
    <w:rsid w:val="00852FA4"/>
    <w:rsid w:val="008545FB"/>
    <w:rsid w:val="008566B1"/>
    <w:rsid w:val="008569A8"/>
    <w:rsid w:val="00860AA6"/>
    <w:rsid w:val="008619E0"/>
    <w:rsid w:val="008635E8"/>
    <w:rsid w:val="008637B7"/>
    <w:rsid w:val="0086416A"/>
    <w:rsid w:val="00864321"/>
    <w:rsid w:val="00867591"/>
    <w:rsid w:val="008701A2"/>
    <w:rsid w:val="008709C0"/>
    <w:rsid w:val="008717A1"/>
    <w:rsid w:val="00871DEA"/>
    <w:rsid w:val="008739CE"/>
    <w:rsid w:val="00875EBF"/>
    <w:rsid w:val="00877834"/>
    <w:rsid w:val="0088041C"/>
    <w:rsid w:val="00880956"/>
    <w:rsid w:val="00880BA2"/>
    <w:rsid w:val="00880DB5"/>
    <w:rsid w:val="008823CC"/>
    <w:rsid w:val="00882A12"/>
    <w:rsid w:val="0088395C"/>
    <w:rsid w:val="008850B0"/>
    <w:rsid w:val="00886C82"/>
    <w:rsid w:val="00890827"/>
    <w:rsid w:val="0089084C"/>
    <w:rsid w:val="00890F0B"/>
    <w:rsid w:val="008911BB"/>
    <w:rsid w:val="00891C64"/>
    <w:rsid w:val="00892C68"/>
    <w:rsid w:val="00893131"/>
    <w:rsid w:val="0089390A"/>
    <w:rsid w:val="0089418F"/>
    <w:rsid w:val="008958B2"/>
    <w:rsid w:val="00895EF9"/>
    <w:rsid w:val="00896AAB"/>
    <w:rsid w:val="008A010A"/>
    <w:rsid w:val="008A0BC4"/>
    <w:rsid w:val="008A2994"/>
    <w:rsid w:val="008A2CB2"/>
    <w:rsid w:val="008A3DC5"/>
    <w:rsid w:val="008A41AC"/>
    <w:rsid w:val="008A4F20"/>
    <w:rsid w:val="008A4F55"/>
    <w:rsid w:val="008A5E62"/>
    <w:rsid w:val="008A61CA"/>
    <w:rsid w:val="008A67C6"/>
    <w:rsid w:val="008A7898"/>
    <w:rsid w:val="008A7B02"/>
    <w:rsid w:val="008B0C78"/>
    <w:rsid w:val="008B13DE"/>
    <w:rsid w:val="008B1E32"/>
    <w:rsid w:val="008B262B"/>
    <w:rsid w:val="008B387D"/>
    <w:rsid w:val="008B4657"/>
    <w:rsid w:val="008B55D3"/>
    <w:rsid w:val="008B65A3"/>
    <w:rsid w:val="008B672B"/>
    <w:rsid w:val="008B7C78"/>
    <w:rsid w:val="008C049C"/>
    <w:rsid w:val="008C0F08"/>
    <w:rsid w:val="008C0F1C"/>
    <w:rsid w:val="008C105C"/>
    <w:rsid w:val="008C1A47"/>
    <w:rsid w:val="008C3A08"/>
    <w:rsid w:val="008C4221"/>
    <w:rsid w:val="008C4AF8"/>
    <w:rsid w:val="008C5A84"/>
    <w:rsid w:val="008C5FF0"/>
    <w:rsid w:val="008C6B16"/>
    <w:rsid w:val="008D0A9B"/>
    <w:rsid w:val="008D1833"/>
    <w:rsid w:val="008D20D4"/>
    <w:rsid w:val="008D23E6"/>
    <w:rsid w:val="008D2ADA"/>
    <w:rsid w:val="008D2DA6"/>
    <w:rsid w:val="008D35D5"/>
    <w:rsid w:val="008D5374"/>
    <w:rsid w:val="008D5CE3"/>
    <w:rsid w:val="008D60AF"/>
    <w:rsid w:val="008D647D"/>
    <w:rsid w:val="008D69B6"/>
    <w:rsid w:val="008E0CE4"/>
    <w:rsid w:val="008E181B"/>
    <w:rsid w:val="008E187A"/>
    <w:rsid w:val="008E214A"/>
    <w:rsid w:val="008E2E58"/>
    <w:rsid w:val="008E317F"/>
    <w:rsid w:val="008E343F"/>
    <w:rsid w:val="008E6AA3"/>
    <w:rsid w:val="008F069D"/>
    <w:rsid w:val="008F1823"/>
    <w:rsid w:val="008F1CF9"/>
    <w:rsid w:val="008F2AC3"/>
    <w:rsid w:val="008F2C98"/>
    <w:rsid w:val="008F44E7"/>
    <w:rsid w:val="008F59B0"/>
    <w:rsid w:val="008F63AF"/>
    <w:rsid w:val="008F68A6"/>
    <w:rsid w:val="008F7E17"/>
    <w:rsid w:val="0090139A"/>
    <w:rsid w:val="00901CBB"/>
    <w:rsid w:val="00902573"/>
    <w:rsid w:val="00902E86"/>
    <w:rsid w:val="00904F42"/>
    <w:rsid w:val="00906671"/>
    <w:rsid w:val="00906FCF"/>
    <w:rsid w:val="00907730"/>
    <w:rsid w:val="00907819"/>
    <w:rsid w:val="00907927"/>
    <w:rsid w:val="009079B2"/>
    <w:rsid w:val="00907D1A"/>
    <w:rsid w:val="00910DCB"/>
    <w:rsid w:val="00911255"/>
    <w:rsid w:val="00911F51"/>
    <w:rsid w:val="00913223"/>
    <w:rsid w:val="009134E7"/>
    <w:rsid w:val="0091359C"/>
    <w:rsid w:val="00915566"/>
    <w:rsid w:val="009163CA"/>
    <w:rsid w:val="00917514"/>
    <w:rsid w:val="0092043B"/>
    <w:rsid w:val="009207E2"/>
    <w:rsid w:val="00921CBE"/>
    <w:rsid w:val="009231AA"/>
    <w:rsid w:val="00923919"/>
    <w:rsid w:val="00923B14"/>
    <w:rsid w:val="00923E27"/>
    <w:rsid w:val="0092421D"/>
    <w:rsid w:val="00925C0C"/>
    <w:rsid w:val="00925DEC"/>
    <w:rsid w:val="00927675"/>
    <w:rsid w:val="00930812"/>
    <w:rsid w:val="00931623"/>
    <w:rsid w:val="00934428"/>
    <w:rsid w:val="0093523A"/>
    <w:rsid w:val="00937BF2"/>
    <w:rsid w:val="00940592"/>
    <w:rsid w:val="0094084D"/>
    <w:rsid w:val="00940CC7"/>
    <w:rsid w:val="009429A2"/>
    <w:rsid w:val="009432DF"/>
    <w:rsid w:val="00943871"/>
    <w:rsid w:val="00943CE6"/>
    <w:rsid w:val="00944796"/>
    <w:rsid w:val="00946BFA"/>
    <w:rsid w:val="00946C94"/>
    <w:rsid w:val="00947287"/>
    <w:rsid w:val="00950F32"/>
    <w:rsid w:val="0095212A"/>
    <w:rsid w:val="00952B09"/>
    <w:rsid w:val="00952C90"/>
    <w:rsid w:val="009535BE"/>
    <w:rsid w:val="00954152"/>
    <w:rsid w:val="009549D8"/>
    <w:rsid w:val="00957E97"/>
    <w:rsid w:val="009618E3"/>
    <w:rsid w:val="00962814"/>
    <w:rsid w:val="00964195"/>
    <w:rsid w:val="00965157"/>
    <w:rsid w:val="0096742F"/>
    <w:rsid w:val="00967A2A"/>
    <w:rsid w:val="009727F1"/>
    <w:rsid w:val="00973183"/>
    <w:rsid w:val="009746BC"/>
    <w:rsid w:val="00974EC3"/>
    <w:rsid w:val="00975847"/>
    <w:rsid w:val="00975950"/>
    <w:rsid w:val="00977014"/>
    <w:rsid w:val="0097746F"/>
    <w:rsid w:val="009809B9"/>
    <w:rsid w:val="00980E0D"/>
    <w:rsid w:val="009816F3"/>
    <w:rsid w:val="00981CC9"/>
    <w:rsid w:val="00981CF7"/>
    <w:rsid w:val="00981FB1"/>
    <w:rsid w:val="00982587"/>
    <w:rsid w:val="009831F0"/>
    <w:rsid w:val="009876DB"/>
    <w:rsid w:val="00990EE6"/>
    <w:rsid w:val="00991600"/>
    <w:rsid w:val="00992BAD"/>
    <w:rsid w:val="00993318"/>
    <w:rsid w:val="00994B48"/>
    <w:rsid w:val="009953AA"/>
    <w:rsid w:val="00995992"/>
    <w:rsid w:val="00995CF8"/>
    <w:rsid w:val="00996326"/>
    <w:rsid w:val="009970E0"/>
    <w:rsid w:val="009A0872"/>
    <w:rsid w:val="009A12D1"/>
    <w:rsid w:val="009A1C82"/>
    <w:rsid w:val="009A25ED"/>
    <w:rsid w:val="009A475E"/>
    <w:rsid w:val="009A510C"/>
    <w:rsid w:val="009A65F9"/>
    <w:rsid w:val="009A69BD"/>
    <w:rsid w:val="009A6CE7"/>
    <w:rsid w:val="009A7661"/>
    <w:rsid w:val="009B168A"/>
    <w:rsid w:val="009B1E7F"/>
    <w:rsid w:val="009B263D"/>
    <w:rsid w:val="009B2B28"/>
    <w:rsid w:val="009B30D5"/>
    <w:rsid w:val="009B334B"/>
    <w:rsid w:val="009B46CA"/>
    <w:rsid w:val="009B5014"/>
    <w:rsid w:val="009B5CE0"/>
    <w:rsid w:val="009B5F32"/>
    <w:rsid w:val="009B67A1"/>
    <w:rsid w:val="009B76BA"/>
    <w:rsid w:val="009C0326"/>
    <w:rsid w:val="009C0DB1"/>
    <w:rsid w:val="009C1AF1"/>
    <w:rsid w:val="009C27E9"/>
    <w:rsid w:val="009C4AA0"/>
    <w:rsid w:val="009C4F47"/>
    <w:rsid w:val="009C5B76"/>
    <w:rsid w:val="009C64BD"/>
    <w:rsid w:val="009C6564"/>
    <w:rsid w:val="009C75AE"/>
    <w:rsid w:val="009D0376"/>
    <w:rsid w:val="009D068D"/>
    <w:rsid w:val="009D0967"/>
    <w:rsid w:val="009D72E7"/>
    <w:rsid w:val="009D78CD"/>
    <w:rsid w:val="009E048C"/>
    <w:rsid w:val="009E0FEC"/>
    <w:rsid w:val="009E1853"/>
    <w:rsid w:val="009E2C0B"/>
    <w:rsid w:val="009E31B4"/>
    <w:rsid w:val="009E36EE"/>
    <w:rsid w:val="009E4443"/>
    <w:rsid w:val="009E4A39"/>
    <w:rsid w:val="009E4C19"/>
    <w:rsid w:val="009E6DBD"/>
    <w:rsid w:val="009E763D"/>
    <w:rsid w:val="009F0A54"/>
    <w:rsid w:val="009F12DD"/>
    <w:rsid w:val="009F1301"/>
    <w:rsid w:val="009F1F87"/>
    <w:rsid w:val="009F2296"/>
    <w:rsid w:val="009F2C7E"/>
    <w:rsid w:val="009F3613"/>
    <w:rsid w:val="009F4495"/>
    <w:rsid w:val="009F5FDB"/>
    <w:rsid w:val="009F6510"/>
    <w:rsid w:val="009F7988"/>
    <w:rsid w:val="009F7FE1"/>
    <w:rsid w:val="00A00E8E"/>
    <w:rsid w:val="00A010F3"/>
    <w:rsid w:val="00A014F9"/>
    <w:rsid w:val="00A01907"/>
    <w:rsid w:val="00A0329A"/>
    <w:rsid w:val="00A042C7"/>
    <w:rsid w:val="00A04330"/>
    <w:rsid w:val="00A04345"/>
    <w:rsid w:val="00A044DF"/>
    <w:rsid w:val="00A0670D"/>
    <w:rsid w:val="00A113BF"/>
    <w:rsid w:val="00A11C00"/>
    <w:rsid w:val="00A1338F"/>
    <w:rsid w:val="00A13467"/>
    <w:rsid w:val="00A14372"/>
    <w:rsid w:val="00A1455E"/>
    <w:rsid w:val="00A14D5E"/>
    <w:rsid w:val="00A14E99"/>
    <w:rsid w:val="00A16133"/>
    <w:rsid w:val="00A16545"/>
    <w:rsid w:val="00A16871"/>
    <w:rsid w:val="00A16FD9"/>
    <w:rsid w:val="00A17836"/>
    <w:rsid w:val="00A179B6"/>
    <w:rsid w:val="00A20675"/>
    <w:rsid w:val="00A20D14"/>
    <w:rsid w:val="00A22F72"/>
    <w:rsid w:val="00A23315"/>
    <w:rsid w:val="00A24B92"/>
    <w:rsid w:val="00A262AC"/>
    <w:rsid w:val="00A3031D"/>
    <w:rsid w:val="00A30861"/>
    <w:rsid w:val="00A30D25"/>
    <w:rsid w:val="00A31174"/>
    <w:rsid w:val="00A312C1"/>
    <w:rsid w:val="00A31B4D"/>
    <w:rsid w:val="00A3297F"/>
    <w:rsid w:val="00A35E50"/>
    <w:rsid w:val="00A37083"/>
    <w:rsid w:val="00A37844"/>
    <w:rsid w:val="00A40DC8"/>
    <w:rsid w:val="00A410EF"/>
    <w:rsid w:val="00A420CC"/>
    <w:rsid w:val="00A42757"/>
    <w:rsid w:val="00A43798"/>
    <w:rsid w:val="00A43AD0"/>
    <w:rsid w:val="00A44A65"/>
    <w:rsid w:val="00A457BE"/>
    <w:rsid w:val="00A47538"/>
    <w:rsid w:val="00A47998"/>
    <w:rsid w:val="00A47D0D"/>
    <w:rsid w:val="00A50BEA"/>
    <w:rsid w:val="00A51464"/>
    <w:rsid w:val="00A519CF"/>
    <w:rsid w:val="00A53168"/>
    <w:rsid w:val="00A53ECC"/>
    <w:rsid w:val="00A54A19"/>
    <w:rsid w:val="00A55CBE"/>
    <w:rsid w:val="00A56F2C"/>
    <w:rsid w:val="00A5730E"/>
    <w:rsid w:val="00A60436"/>
    <w:rsid w:val="00A6059E"/>
    <w:rsid w:val="00A638CD"/>
    <w:rsid w:val="00A63A8E"/>
    <w:rsid w:val="00A63AC5"/>
    <w:rsid w:val="00A642A9"/>
    <w:rsid w:val="00A644E7"/>
    <w:rsid w:val="00A64B14"/>
    <w:rsid w:val="00A65AF8"/>
    <w:rsid w:val="00A667A1"/>
    <w:rsid w:val="00A66CB6"/>
    <w:rsid w:val="00A67C19"/>
    <w:rsid w:val="00A70A81"/>
    <w:rsid w:val="00A71831"/>
    <w:rsid w:val="00A726FC"/>
    <w:rsid w:val="00A72950"/>
    <w:rsid w:val="00A73451"/>
    <w:rsid w:val="00A74BF2"/>
    <w:rsid w:val="00A76BFD"/>
    <w:rsid w:val="00A76C7A"/>
    <w:rsid w:val="00A82A3F"/>
    <w:rsid w:val="00A8455E"/>
    <w:rsid w:val="00A84629"/>
    <w:rsid w:val="00A84B16"/>
    <w:rsid w:val="00A8534E"/>
    <w:rsid w:val="00A86202"/>
    <w:rsid w:val="00A8785E"/>
    <w:rsid w:val="00A9050B"/>
    <w:rsid w:val="00A90E9F"/>
    <w:rsid w:val="00A9249E"/>
    <w:rsid w:val="00A9444B"/>
    <w:rsid w:val="00A96DD6"/>
    <w:rsid w:val="00A97E79"/>
    <w:rsid w:val="00AA120B"/>
    <w:rsid w:val="00AA5405"/>
    <w:rsid w:val="00AA54C2"/>
    <w:rsid w:val="00AA591A"/>
    <w:rsid w:val="00AA5F66"/>
    <w:rsid w:val="00AA646F"/>
    <w:rsid w:val="00AA78CA"/>
    <w:rsid w:val="00AA7C3F"/>
    <w:rsid w:val="00AB049D"/>
    <w:rsid w:val="00AB2C30"/>
    <w:rsid w:val="00AB52A1"/>
    <w:rsid w:val="00AB5457"/>
    <w:rsid w:val="00AB6461"/>
    <w:rsid w:val="00AB64B1"/>
    <w:rsid w:val="00AB668A"/>
    <w:rsid w:val="00AB7E13"/>
    <w:rsid w:val="00AC0C6F"/>
    <w:rsid w:val="00AC256A"/>
    <w:rsid w:val="00AC3775"/>
    <w:rsid w:val="00AC38BE"/>
    <w:rsid w:val="00AC3DDD"/>
    <w:rsid w:val="00AC4779"/>
    <w:rsid w:val="00AC4B72"/>
    <w:rsid w:val="00AC4B91"/>
    <w:rsid w:val="00AC516B"/>
    <w:rsid w:val="00AC639B"/>
    <w:rsid w:val="00AC7147"/>
    <w:rsid w:val="00AC728E"/>
    <w:rsid w:val="00AD0009"/>
    <w:rsid w:val="00AD129F"/>
    <w:rsid w:val="00AD1AAC"/>
    <w:rsid w:val="00AD2867"/>
    <w:rsid w:val="00AD2DF6"/>
    <w:rsid w:val="00AD3157"/>
    <w:rsid w:val="00AD4C0C"/>
    <w:rsid w:val="00AD65AC"/>
    <w:rsid w:val="00AD7AD3"/>
    <w:rsid w:val="00AE1154"/>
    <w:rsid w:val="00AE153B"/>
    <w:rsid w:val="00AE2505"/>
    <w:rsid w:val="00AE26A7"/>
    <w:rsid w:val="00AE276A"/>
    <w:rsid w:val="00AE322F"/>
    <w:rsid w:val="00AE3E05"/>
    <w:rsid w:val="00AE3F7C"/>
    <w:rsid w:val="00AE4112"/>
    <w:rsid w:val="00AE5BD6"/>
    <w:rsid w:val="00AE659C"/>
    <w:rsid w:val="00AE71F7"/>
    <w:rsid w:val="00AF049F"/>
    <w:rsid w:val="00AF0B60"/>
    <w:rsid w:val="00AF0F70"/>
    <w:rsid w:val="00AF118C"/>
    <w:rsid w:val="00AF1710"/>
    <w:rsid w:val="00AF42B7"/>
    <w:rsid w:val="00AF4E1A"/>
    <w:rsid w:val="00AF643A"/>
    <w:rsid w:val="00AF6D39"/>
    <w:rsid w:val="00B001FA"/>
    <w:rsid w:val="00B01A1A"/>
    <w:rsid w:val="00B02609"/>
    <w:rsid w:val="00B02DB3"/>
    <w:rsid w:val="00B044DF"/>
    <w:rsid w:val="00B05B0F"/>
    <w:rsid w:val="00B05C22"/>
    <w:rsid w:val="00B078CD"/>
    <w:rsid w:val="00B07C13"/>
    <w:rsid w:val="00B10329"/>
    <w:rsid w:val="00B12487"/>
    <w:rsid w:val="00B12C72"/>
    <w:rsid w:val="00B12F92"/>
    <w:rsid w:val="00B1355C"/>
    <w:rsid w:val="00B140F2"/>
    <w:rsid w:val="00B146AC"/>
    <w:rsid w:val="00B15A60"/>
    <w:rsid w:val="00B17F9F"/>
    <w:rsid w:val="00B2077A"/>
    <w:rsid w:val="00B23948"/>
    <w:rsid w:val="00B23C4B"/>
    <w:rsid w:val="00B2478D"/>
    <w:rsid w:val="00B24D90"/>
    <w:rsid w:val="00B253B6"/>
    <w:rsid w:val="00B2548C"/>
    <w:rsid w:val="00B26A9F"/>
    <w:rsid w:val="00B26CCC"/>
    <w:rsid w:val="00B27280"/>
    <w:rsid w:val="00B27DB5"/>
    <w:rsid w:val="00B30212"/>
    <w:rsid w:val="00B30B9A"/>
    <w:rsid w:val="00B310B9"/>
    <w:rsid w:val="00B3148C"/>
    <w:rsid w:val="00B32343"/>
    <w:rsid w:val="00B327EE"/>
    <w:rsid w:val="00B330CC"/>
    <w:rsid w:val="00B34DCA"/>
    <w:rsid w:val="00B3503E"/>
    <w:rsid w:val="00B35C4E"/>
    <w:rsid w:val="00B35F2C"/>
    <w:rsid w:val="00B40168"/>
    <w:rsid w:val="00B416A9"/>
    <w:rsid w:val="00B417E4"/>
    <w:rsid w:val="00B41C17"/>
    <w:rsid w:val="00B43B1F"/>
    <w:rsid w:val="00B44DC7"/>
    <w:rsid w:val="00B45295"/>
    <w:rsid w:val="00B4535A"/>
    <w:rsid w:val="00B4591F"/>
    <w:rsid w:val="00B45F7B"/>
    <w:rsid w:val="00B472C2"/>
    <w:rsid w:val="00B47DF4"/>
    <w:rsid w:val="00B50151"/>
    <w:rsid w:val="00B51815"/>
    <w:rsid w:val="00B53632"/>
    <w:rsid w:val="00B53BA3"/>
    <w:rsid w:val="00B555D0"/>
    <w:rsid w:val="00B565E9"/>
    <w:rsid w:val="00B571A3"/>
    <w:rsid w:val="00B571E6"/>
    <w:rsid w:val="00B577A7"/>
    <w:rsid w:val="00B60A26"/>
    <w:rsid w:val="00B61BBD"/>
    <w:rsid w:val="00B63CEE"/>
    <w:rsid w:val="00B63E08"/>
    <w:rsid w:val="00B64EFB"/>
    <w:rsid w:val="00B661FA"/>
    <w:rsid w:val="00B66DAE"/>
    <w:rsid w:val="00B67027"/>
    <w:rsid w:val="00B6777D"/>
    <w:rsid w:val="00B7085D"/>
    <w:rsid w:val="00B7127F"/>
    <w:rsid w:val="00B715C6"/>
    <w:rsid w:val="00B72438"/>
    <w:rsid w:val="00B72638"/>
    <w:rsid w:val="00B73426"/>
    <w:rsid w:val="00B74A0E"/>
    <w:rsid w:val="00B74F05"/>
    <w:rsid w:val="00B7627D"/>
    <w:rsid w:val="00B773C4"/>
    <w:rsid w:val="00B77EBE"/>
    <w:rsid w:val="00B80002"/>
    <w:rsid w:val="00B805F0"/>
    <w:rsid w:val="00B80A13"/>
    <w:rsid w:val="00B82578"/>
    <w:rsid w:val="00B82BCF"/>
    <w:rsid w:val="00B837DA"/>
    <w:rsid w:val="00B8490F"/>
    <w:rsid w:val="00B855CA"/>
    <w:rsid w:val="00B866B4"/>
    <w:rsid w:val="00B87AE7"/>
    <w:rsid w:val="00B9040E"/>
    <w:rsid w:val="00B90B7A"/>
    <w:rsid w:val="00B90C0A"/>
    <w:rsid w:val="00B91A0A"/>
    <w:rsid w:val="00B92D18"/>
    <w:rsid w:val="00B93134"/>
    <w:rsid w:val="00B933E4"/>
    <w:rsid w:val="00B93F88"/>
    <w:rsid w:val="00B94282"/>
    <w:rsid w:val="00B950BC"/>
    <w:rsid w:val="00B95CF8"/>
    <w:rsid w:val="00B9755F"/>
    <w:rsid w:val="00B97CB2"/>
    <w:rsid w:val="00BA0916"/>
    <w:rsid w:val="00BA106B"/>
    <w:rsid w:val="00BA2944"/>
    <w:rsid w:val="00BA3C6D"/>
    <w:rsid w:val="00BA4147"/>
    <w:rsid w:val="00BA50CD"/>
    <w:rsid w:val="00BA53B8"/>
    <w:rsid w:val="00BA610C"/>
    <w:rsid w:val="00BA644A"/>
    <w:rsid w:val="00BA6F15"/>
    <w:rsid w:val="00BA6FD8"/>
    <w:rsid w:val="00BA728C"/>
    <w:rsid w:val="00BA777D"/>
    <w:rsid w:val="00BB1297"/>
    <w:rsid w:val="00BB2F1E"/>
    <w:rsid w:val="00BB333F"/>
    <w:rsid w:val="00BB38B8"/>
    <w:rsid w:val="00BB3AD9"/>
    <w:rsid w:val="00BB56C2"/>
    <w:rsid w:val="00BB5EB5"/>
    <w:rsid w:val="00BC06D9"/>
    <w:rsid w:val="00BC1102"/>
    <w:rsid w:val="00BC1A24"/>
    <w:rsid w:val="00BC1C3A"/>
    <w:rsid w:val="00BC283D"/>
    <w:rsid w:val="00BC3B35"/>
    <w:rsid w:val="00BC4CAE"/>
    <w:rsid w:val="00BC5AD5"/>
    <w:rsid w:val="00BC64EB"/>
    <w:rsid w:val="00BC7188"/>
    <w:rsid w:val="00BC7EAA"/>
    <w:rsid w:val="00BD1745"/>
    <w:rsid w:val="00BD204B"/>
    <w:rsid w:val="00BD22B3"/>
    <w:rsid w:val="00BD5080"/>
    <w:rsid w:val="00BD63E2"/>
    <w:rsid w:val="00BD656A"/>
    <w:rsid w:val="00BD6F67"/>
    <w:rsid w:val="00BD7B12"/>
    <w:rsid w:val="00BE1134"/>
    <w:rsid w:val="00BE13AF"/>
    <w:rsid w:val="00BE156D"/>
    <w:rsid w:val="00BE1E78"/>
    <w:rsid w:val="00BE34F7"/>
    <w:rsid w:val="00BE4C9A"/>
    <w:rsid w:val="00BE4FA3"/>
    <w:rsid w:val="00BE53DC"/>
    <w:rsid w:val="00BE5599"/>
    <w:rsid w:val="00BE5A79"/>
    <w:rsid w:val="00BE5A89"/>
    <w:rsid w:val="00BE5B8E"/>
    <w:rsid w:val="00BE6570"/>
    <w:rsid w:val="00BE7D5A"/>
    <w:rsid w:val="00BF1968"/>
    <w:rsid w:val="00BF2022"/>
    <w:rsid w:val="00BF28A8"/>
    <w:rsid w:val="00BF296B"/>
    <w:rsid w:val="00BF4C94"/>
    <w:rsid w:val="00BF4D5B"/>
    <w:rsid w:val="00BF675A"/>
    <w:rsid w:val="00BF6A2B"/>
    <w:rsid w:val="00BF752F"/>
    <w:rsid w:val="00C0012A"/>
    <w:rsid w:val="00C00796"/>
    <w:rsid w:val="00C00E48"/>
    <w:rsid w:val="00C02AD2"/>
    <w:rsid w:val="00C0306E"/>
    <w:rsid w:val="00C048D7"/>
    <w:rsid w:val="00C049E7"/>
    <w:rsid w:val="00C04E2A"/>
    <w:rsid w:val="00C05EB3"/>
    <w:rsid w:val="00C06F44"/>
    <w:rsid w:val="00C13397"/>
    <w:rsid w:val="00C135B0"/>
    <w:rsid w:val="00C13D43"/>
    <w:rsid w:val="00C13E5B"/>
    <w:rsid w:val="00C13EAF"/>
    <w:rsid w:val="00C13F0E"/>
    <w:rsid w:val="00C1464E"/>
    <w:rsid w:val="00C150E7"/>
    <w:rsid w:val="00C1584A"/>
    <w:rsid w:val="00C2109B"/>
    <w:rsid w:val="00C21CBA"/>
    <w:rsid w:val="00C222B8"/>
    <w:rsid w:val="00C2230E"/>
    <w:rsid w:val="00C22375"/>
    <w:rsid w:val="00C2386F"/>
    <w:rsid w:val="00C27809"/>
    <w:rsid w:val="00C30054"/>
    <w:rsid w:val="00C31061"/>
    <w:rsid w:val="00C32148"/>
    <w:rsid w:val="00C3232B"/>
    <w:rsid w:val="00C33219"/>
    <w:rsid w:val="00C33617"/>
    <w:rsid w:val="00C358DB"/>
    <w:rsid w:val="00C37A23"/>
    <w:rsid w:val="00C407DB"/>
    <w:rsid w:val="00C41429"/>
    <w:rsid w:val="00C41A67"/>
    <w:rsid w:val="00C43BD4"/>
    <w:rsid w:val="00C45FD4"/>
    <w:rsid w:val="00C46304"/>
    <w:rsid w:val="00C5069E"/>
    <w:rsid w:val="00C50C5E"/>
    <w:rsid w:val="00C51C59"/>
    <w:rsid w:val="00C51E71"/>
    <w:rsid w:val="00C52412"/>
    <w:rsid w:val="00C524BC"/>
    <w:rsid w:val="00C529E1"/>
    <w:rsid w:val="00C539B3"/>
    <w:rsid w:val="00C545ED"/>
    <w:rsid w:val="00C54944"/>
    <w:rsid w:val="00C562CA"/>
    <w:rsid w:val="00C5667A"/>
    <w:rsid w:val="00C6047D"/>
    <w:rsid w:val="00C60958"/>
    <w:rsid w:val="00C60F75"/>
    <w:rsid w:val="00C622FF"/>
    <w:rsid w:val="00C62390"/>
    <w:rsid w:val="00C6289F"/>
    <w:rsid w:val="00C62D4D"/>
    <w:rsid w:val="00C63412"/>
    <w:rsid w:val="00C64592"/>
    <w:rsid w:val="00C64A2D"/>
    <w:rsid w:val="00C64B5D"/>
    <w:rsid w:val="00C64EE8"/>
    <w:rsid w:val="00C64FBF"/>
    <w:rsid w:val="00C65132"/>
    <w:rsid w:val="00C6586E"/>
    <w:rsid w:val="00C661CD"/>
    <w:rsid w:val="00C664FF"/>
    <w:rsid w:val="00C6775A"/>
    <w:rsid w:val="00C67F09"/>
    <w:rsid w:val="00C70878"/>
    <w:rsid w:val="00C73847"/>
    <w:rsid w:val="00C743EC"/>
    <w:rsid w:val="00C754CE"/>
    <w:rsid w:val="00C7588A"/>
    <w:rsid w:val="00C75E75"/>
    <w:rsid w:val="00C76036"/>
    <w:rsid w:val="00C77C24"/>
    <w:rsid w:val="00C77F7D"/>
    <w:rsid w:val="00C8003A"/>
    <w:rsid w:val="00C800C2"/>
    <w:rsid w:val="00C82664"/>
    <w:rsid w:val="00C82D18"/>
    <w:rsid w:val="00C83BF3"/>
    <w:rsid w:val="00C85492"/>
    <w:rsid w:val="00C85D90"/>
    <w:rsid w:val="00C86C93"/>
    <w:rsid w:val="00C86ED0"/>
    <w:rsid w:val="00C872E9"/>
    <w:rsid w:val="00C90DB5"/>
    <w:rsid w:val="00C91C57"/>
    <w:rsid w:val="00C92722"/>
    <w:rsid w:val="00C93471"/>
    <w:rsid w:val="00C9383A"/>
    <w:rsid w:val="00C93D59"/>
    <w:rsid w:val="00C94080"/>
    <w:rsid w:val="00C951C8"/>
    <w:rsid w:val="00C95358"/>
    <w:rsid w:val="00C95726"/>
    <w:rsid w:val="00C958B1"/>
    <w:rsid w:val="00C9620B"/>
    <w:rsid w:val="00C96B11"/>
    <w:rsid w:val="00CA0261"/>
    <w:rsid w:val="00CA0531"/>
    <w:rsid w:val="00CA11E5"/>
    <w:rsid w:val="00CA14C8"/>
    <w:rsid w:val="00CA15CD"/>
    <w:rsid w:val="00CA44C9"/>
    <w:rsid w:val="00CA6194"/>
    <w:rsid w:val="00CA61D7"/>
    <w:rsid w:val="00CA7299"/>
    <w:rsid w:val="00CB0016"/>
    <w:rsid w:val="00CB03DB"/>
    <w:rsid w:val="00CB0554"/>
    <w:rsid w:val="00CB0746"/>
    <w:rsid w:val="00CB0A22"/>
    <w:rsid w:val="00CB0C66"/>
    <w:rsid w:val="00CB23A4"/>
    <w:rsid w:val="00CB382D"/>
    <w:rsid w:val="00CB3C0B"/>
    <w:rsid w:val="00CB42F1"/>
    <w:rsid w:val="00CB43AA"/>
    <w:rsid w:val="00CB4942"/>
    <w:rsid w:val="00CB5B88"/>
    <w:rsid w:val="00CB5F07"/>
    <w:rsid w:val="00CB6B45"/>
    <w:rsid w:val="00CC014B"/>
    <w:rsid w:val="00CC0E57"/>
    <w:rsid w:val="00CC2DC7"/>
    <w:rsid w:val="00CC30EA"/>
    <w:rsid w:val="00CC6811"/>
    <w:rsid w:val="00CC6AA8"/>
    <w:rsid w:val="00CC7381"/>
    <w:rsid w:val="00CC78B6"/>
    <w:rsid w:val="00CD122A"/>
    <w:rsid w:val="00CD1424"/>
    <w:rsid w:val="00CD283D"/>
    <w:rsid w:val="00CD3508"/>
    <w:rsid w:val="00CD3D67"/>
    <w:rsid w:val="00CD3DFF"/>
    <w:rsid w:val="00CD45E3"/>
    <w:rsid w:val="00CD5076"/>
    <w:rsid w:val="00CD735A"/>
    <w:rsid w:val="00CD78C1"/>
    <w:rsid w:val="00CE10E6"/>
    <w:rsid w:val="00CE5348"/>
    <w:rsid w:val="00CE6E13"/>
    <w:rsid w:val="00CE7AC1"/>
    <w:rsid w:val="00CF045B"/>
    <w:rsid w:val="00CF0ECF"/>
    <w:rsid w:val="00CF0F09"/>
    <w:rsid w:val="00CF3FCB"/>
    <w:rsid w:val="00CF4055"/>
    <w:rsid w:val="00CF4CB5"/>
    <w:rsid w:val="00CF64C3"/>
    <w:rsid w:val="00CF6964"/>
    <w:rsid w:val="00CF74ED"/>
    <w:rsid w:val="00D00F30"/>
    <w:rsid w:val="00D023E4"/>
    <w:rsid w:val="00D02899"/>
    <w:rsid w:val="00D034C5"/>
    <w:rsid w:val="00D03D7C"/>
    <w:rsid w:val="00D0419C"/>
    <w:rsid w:val="00D04F0C"/>
    <w:rsid w:val="00D061DD"/>
    <w:rsid w:val="00D072A6"/>
    <w:rsid w:val="00D07965"/>
    <w:rsid w:val="00D1080C"/>
    <w:rsid w:val="00D11A14"/>
    <w:rsid w:val="00D12083"/>
    <w:rsid w:val="00D1247D"/>
    <w:rsid w:val="00D14436"/>
    <w:rsid w:val="00D1558D"/>
    <w:rsid w:val="00D15AE3"/>
    <w:rsid w:val="00D15F2A"/>
    <w:rsid w:val="00D218B1"/>
    <w:rsid w:val="00D21D69"/>
    <w:rsid w:val="00D2248D"/>
    <w:rsid w:val="00D224E0"/>
    <w:rsid w:val="00D249AA"/>
    <w:rsid w:val="00D25621"/>
    <w:rsid w:val="00D264D8"/>
    <w:rsid w:val="00D2704B"/>
    <w:rsid w:val="00D27B8D"/>
    <w:rsid w:val="00D30C25"/>
    <w:rsid w:val="00D311CC"/>
    <w:rsid w:val="00D317ED"/>
    <w:rsid w:val="00D31815"/>
    <w:rsid w:val="00D323C8"/>
    <w:rsid w:val="00D33444"/>
    <w:rsid w:val="00D33877"/>
    <w:rsid w:val="00D33994"/>
    <w:rsid w:val="00D3428F"/>
    <w:rsid w:val="00D37379"/>
    <w:rsid w:val="00D37929"/>
    <w:rsid w:val="00D4066F"/>
    <w:rsid w:val="00D42A3A"/>
    <w:rsid w:val="00D44A3A"/>
    <w:rsid w:val="00D44BC0"/>
    <w:rsid w:val="00D44C19"/>
    <w:rsid w:val="00D45051"/>
    <w:rsid w:val="00D4760A"/>
    <w:rsid w:val="00D477B7"/>
    <w:rsid w:val="00D511A1"/>
    <w:rsid w:val="00D53842"/>
    <w:rsid w:val="00D53CF4"/>
    <w:rsid w:val="00D544D5"/>
    <w:rsid w:val="00D553ED"/>
    <w:rsid w:val="00D560AA"/>
    <w:rsid w:val="00D574FE"/>
    <w:rsid w:val="00D57D3F"/>
    <w:rsid w:val="00D60445"/>
    <w:rsid w:val="00D60ECE"/>
    <w:rsid w:val="00D619AC"/>
    <w:rsid w:val="00D61E69"/>
    <w:rsid w:val="00D6226F"/>
    <w:rsid w:val="00D6237F"/>
    <w:rsid w:val="00D63578"/>
    <w:rsid w:val="00D64C1F"/>
    <w:rsid w:val="00D667F0"/>
    <w:rsid w:val="00D67521"/>
    <w:rsid w:val="00D7070C"/>
    <w:rsid w:val="00D70903"/>
    <w:rsid w:val="00D71DA6"/>
    <w:rsid w:val="00D72465"/>
    <w:rsid w:val="00D73DAA"/>
    <w:rsid w:val="00D740ED"/>
    <w:rsid w:val="00D74B76"/>
    <w:rsid w:val="00D7641B"/>
    <w:rsid w:val="00D76DE2"/>
    <w:rsid w:val="00D771AB"/>
    <w:rsid w:val="00D7768F"/>
    <w:rsid w:val="00D80A70"/>
    <w:rsid w:val="00D81344"/>
    <w:rsid w:val="00D82791"/>
    <w:rsid w:val="00D82B72"/>
    <w:rsid w:val="00D8320D"/>
    <w:rsid w:val="00D84114"/>
    <w:rsid w:val="00D848DF"/>
    <w:rsid w:val="00D84A1F"/>
    <w:rsid w:val="00D861C2"/>
    <w:rsid w:val="00D87118"/>
    <w:rsid w:val="00D8798C"/>
    <w:rsid w:val="00D87C25"/>
    <w:rsid w:val="00D87E24"/>
    <w:rsid w:val="00D91818"/>
    <w:rsid w:val="00D91C35"/>
    <w:rsid w:val="00D91D46"/>
    <w:rsid w:val="00D92FAF"/>
    <w:rsid w:val="00D94396"/>
    <w:rsid w:val="00D9471A"/>
    <w:rsid w:val="00D949AD"/>
    <w:rsid w:val="00D973E1"/>
    <w:rsid w:val="00D9741B"/>
    <w:rsid w:val="00DA03BD"/>
    <w:rsid w:val="00DA11C1"/>
    <w:rsid w:val="00DA14A0"/>
    <w:rsid w:val="00DA1B79"/>
    <w:rsid w:val="00DA2757"/>
    <w:rsid w:val="00DA313F"/>
    <w:rsid w:val="00DA3D2A"/>
    <w:rsid w:val="00DA3E27"/>
    <w:rsid w:val="00DA45D0"/>
    <w:rsid w:val="00DA551E"/>
    <w:rsid w:val="00DA5570"/>
    <w:rsid w:val="00DA5FD5"/>
    <w:rsid w:val="00DA6B9C"/>
    <w:rsid w:val="00DA74DC"/>
    <w:rsid w:val="00DB11AC"/>
    <w:rsid w:val="00DB1E95"/>
    <w:rsid w:val="00DB3A3C"/>
    <w:rsid w:val="00DB3EB4"/>
    <w:rsid w:val="00DB4158"/>
    <w:rsid w:val="00DB4166"/>
    <w:rsid w:val="00DB4C35"/>
    <w:rsid w:val="00DB56BB"/>
    <w:rsid w:val="00DB5FEA"/>
    <w:rsid w:val="00DB68F7"/>
    <w:rsid w:val="00DB6E2B"/>
    <w:rsid w:val="00DC06E0"/>
    <w:rsid w:val="00DC0AD2"/>
    <w:rsid w:val="00DC130C"/>
    <w:rsid w:val="00DC31F1"/>
    <w:rsid w:val="00DC32B7"/>
    <w:rsid w:val="00DC650D"/>
    <w:rsid w:val="00DC6541"/>
    <w:rsid w:val="00DC687E"/>
    <w:rsid w:val="00DC6E34"/>
    <w:rsid w:val="00DC7A33"/>
    <w:rsid w:val="00DC7C8F"/>
    <w:rsid w:val="00DD3212"/>
    <w:rsid w:val="00DD3BD6"/>
    <w:rsid w:val="00DD4382"/>
    <w:rsid w:val="00DD4A5D"/>
    <w:rsid w:val="00DD60D2"/>
    <w:rsid w:val="00DD65A5"/>
    <w:rsid w:val="00DD7126"/>
    <w:rsid w:val="00DD782D"/>
    <w:rsid w:val="00DD7BB7"/>
    <w:rsid w:val="00DE0C6D"/>
    <w:rsid w:val="00DE2F74"/>
    <w:rsid w:val="00DE46F7"/>
    <w:rsid w:val="00DE4ABD"/>
    <w:rsid w:val="00DE5399"/>
    <w:rsid w:val="00DE6E3E"/>
    <w:rsid w:val="00DE78C8"/>
    <w:rsid w:val="00DF1345"/>
    <w:rsid w:val="00DF1590"/>
    <w:rsid w:val="00DF202B"/>
    <w:rsid w:val="00DF27D7"/>
    <w:rsid w:val="00DF31CC"/>
    <w:rsid w:val="00DF3C82"/>
    <w:rsid w:val="00DF46CE"/>
    <w:rsid w:val="00DF487B"/>
    <w:rsid w:val="00DF534F"/>
    <w:rsid w:val="00DF67BE"/>
    <w:rsid w:val="00DF7418"/>
    <w:rsid w:val="00DF7AB7"/>
    <w:rsid w:val="00E00644"/>
    <w:rsid w:val="00E00D4E"/>
    <w:rsid w:val="00E00DAD"/>
    <w:rsid w:val="00E00F8E"/>
    <w:rsid w:val="00E016EE"/>
    <w:rsid w:val="00E01B04"/>
    <w:rsid w:val="00E01C1F"/>
    <w:rsid w:val="00E022D3"/>
    <w:rsid w:val="00E0364D"/>
    <w:rsid w:val="00E036FC"/>
    <w:rsid w:val="00E03C5F"/>
    <w:rsid w:val="00E04055"/>
    <w:rsid w:val="00E04A29"/>
    <w:rsid w:val="00E05A53"/>
    <w:rsid w:val="00E10519"/>
    <w:rsid w:val="00E1100A"/>
    <w:rsid w:val="00E118E5"/>
    <w:rsid w:val="00E11ABF"/>
    <w:rsid w:val="00E12BAB"/>
    <w:rsid w:val="00E1436C"/>
    <w:rsid w:val="00E14F61"/>
    <w:rsid w:val="00E1590C"/>
    <w:rsid w:val="00E16AE4"/>
    <w:rsid w:val="00E177FF"/>
    <w:rsid w:val="00E17AFD"/>
    <w:rsid w:val="00E203B5"/>
    <w:rsid w:val="00E2168F"/>
    <w:rsid w:val="00E21C2A"/>
    <w:rsid w:val="00E222F9"/>
    <w:rsid w:val="00E236CC"/>
    <w:rsid w:val="00E248D6"/>
    <w:rsid w:val="00E24B60"/>
    <w:rsid w:val="00E24BFE"/>
    <w:rsid w:val="00E25822"/>
    <w:rsid w:val="00E25FD1"/>
    <w:rsid w:val="00E2645B"/>
    <w:rsid w:val="00E267A4"/>
    <w:rsid w:val="00E26E17"/>
    <w:rsid w:val="00E30375"/>
    <w:rsid w:val="00E303DF"/>
    <w:rsid w:val="00E312A9"/>
    <w:rsid w:val="00E3223D"/>
    <w:rsid w:val="00E3327E"/>
    <w:rsid w:val="00E33784"/>
    <w:rsid w:val="00E33F7D"/>
    <w:rsid w:val="00E36931"/>
    <w:rsid w:val="00E37D68"/>
    <w:rsid w:val="00E40B1D"/>
    <w:rsid w:val="00E41997"/>
    <w:rsid w:val="00E42C8C"/>
    <w:rsid w:val="00E432D9"/>
    <w:rsid w:val="00E43EFD"/>
    <w:rsid w:val="00E450D3"/>
    <w:rsid w:val="00E45FB8"/>
    <w:rsid w:val="00E4630D"/>
    <w:rsid w:val="00E46AD1"/>
    <w:rsid w:val="00E477F7"/>
    <w:rsid w:val="00E50A4A"/>
    <w:rsid w:val="00E51314"/>
    <w:rsid w:val="00E54E6C"/>
    <w:rsid w:val="00E55D27"/>
    <w:rsid w:val="00E55EE4"/>
    <w:rsid w:val="00E5728A"/>
    <w:rsid w:val="00E57772"/>
    <w:rsid w:val="00E57CA9"/>
    <w:rsid w:val="00E57E42"/>
    <w:rsid w:val="00E57F18"/>
    <w:rsid w:val="00E605E0"/>
    <w:rsid w:val="00E615FB"/>
    <w:rsid w:val="00E617AF"/>
    <w:rsid w:val="00E61868"/>
    <w:rsid w:val="00E64E95"/>
    <w:rsid w:val="00E65349"/>
    <w:rsid w:val="00E65CEE"/>
    <w:rsid w:val="00E66293"/>
    <w:rsid w:val="00E67642"/>
    <w:rsid w:val="00E70947"/>
    <w:rsid w:val="00E7150C"/>
    <w:rsid w:val="00E71B59"/>
    <w:rsid w:val="00E73E00"/>
    <w:rsid w:val="00E750A3"/>
    <w:rsid w:val="00E75934"/>
    <w:rsid w:val="00E7657C"/>
    <w:rsid w:val="00E765E8"/>
    <w:rsid w:val="00E768BD"/>
    <w:rsid w:val="00E76F7F"/>
    <w:rsid w:val="00E776D8"/>
    <w:rsid w:val="00E77FBE"/>
    <w:rsid w:val="00E838D0"/>
    <w:rsid w:val="00E83CC9"/>
    <w:rsid w:val="00E87C7F"/>
    <w:rsid w:val="00E90E42"/>
    <w:rsid w:val="00E90FD7"/>
    <w:rsid w:val="00E92380"/>
    <w:rsid w:val="00E924B0"/>
    <w:rsid w:val="00E92709"/>
    <w:rsid w:val="00E92BFD"/>
    <w:rsid w:val="00E93031"/>
    <w:rsid w:val="00E93F68"/>
    <w:rsid w:val="00E95F5E"/>
    <w:rsid w:val="00E97BDC"/>
    <w:rsid w:val="00EA022B"/>
    <w:rsid w:val="00EA03D8"/>
    <w:rsid w:val="00EA0842"/>
    <w:rsid w:val="00EA208B"/>
    <w:rsid w:val="00EA20AF"/>
    <w:rsid w:val="00EA2C23"/>
    <w:rsid w:val="00EA30E2"/>
    <w:rsid w:val="00EA3256"/>
    <w:rsid w:val="00EA340F"/>
    <w:rsid w:val="00EA4290"/>
    <w:rsid w:val="00EA46DD"/>
    <w:rsid w:val="00EA555A"/>
    <w:rsid w:val="00EA5BD3"/>
    <w:rsid w:val="00EA618E"/>
    <w:rsid w:val="00EA66A2"/>
    <w:rsid w:val="00EA6AC7"/>
    <w:rsid w:val="00EB34EE"/>
    <w:rsid w:val="00EB5346"/>
    <w:rsid w:val="00EB7524"/>
    <w:rsid w:val="00EB7903"/>
    <w:rsid w:val="00EB79C9"/>
    <w:rsid w:val="00EC31E3"/>
    <w:rsid w:val="00EC3BAC"/>
    <w:rsid w:val="00EC41CA"/>
    <w:rsid w:val="00EC4585"/>
    <w:rsid w:val="00EC5C6B"/>
    <w:rsid w:val="00EC68A0"/>
    <w:rsid w:val="00ED19EB"/>
    <w:rsid w:val="00ED1B13"/>
    <w:rsid w:val="00ED2310"/>
    <w:rsid w:val="00ED4262"/>
    <w:rsid w:val="00ED44CC"/>
    <w:rsid w:val="00ED495C"/>
    <w:rsid w:val="00ED53BB"/>
    <w:rsid w:val="00ED66FA"/>
    <w:rsid w:val="00ED704F"/>
    <w:rsid w:val="00ED749C"/>
    <w:rsid w:val="00EE019E"/>
    <w:rsid w:val="00EE1ED4"/>
    <w:rsid w:val="00EE2716"/>
    <w:rsid w:val="00EE36BC"/>
    <w:rsid w:val="00EE4824"/>
    <w:rsid w:val="00EE4C51"/>
    <w:rsid w:val="00EE5028"/>
    <w:rsid w:val="00EF0348"/>
    <w:rsid w:val="00EF0918"/>
    <w:rsid w:val="00EF0A7E"/>
    <w:rsid w:val="00EF2A37"/>
    <w:rsid w:val="00EF2B60"/>
    <w:rsid w:val="00EF3D3C"/>
    <w:rsid w:val="00EF4020"/>
    <w:rsid w:val="00EF4032"/>
    <w:rsid w:val="00EF57BD"/>
    <w:rsid w:val="00EF5833"/>
    <w:rsid w:val="00EF6282"/>
    <w:rsid w:val="00EF6572"/>
    <w:rsid w:val="00EF685F"/>
    <w:rsid w:val="00EF6C8F"/>
    <w:rsid w:val="00EF7254"/>
    <w:rsid w:val="00F00768"/>
    <w:rsid w:val="00F01CFC"/>
    <w:rsid w:val="00F02859"/>
    <w:rsid w:val="00F057E5"/>
    <w:rsid w:val="00F05E48"/>
    <w:rsid w:val="00F072F8"/>
    <w:rsid w:val="00F073F0"/>
    <w:rsid w:val="00F074E2"/>
    <w:rsid w:val="00F075F4"/>
    <w:rsid w:val="00F07954"/>
    <w:rsid w:val="00F07FDD"/>
    <w:rsid w:val="00F1294E"/>
    <w:rsid w:val="00F14335"/>
    <w:rsid w:val="00F14F76"/>
    <w:rsid w:val="00F17813"/>
    <w:rsid w:val="00F20D3A"/>
    <w:rsid w:val="00F20DC9"/>
    <w:rsid w:val="00F220E2"/>
    <w:rsid w:val="00F2298A"/>
    <w:rsid w:val="00F250E3"/>
    <w:rsid w:val="00F25F21"/>
    <w:rsid w:val="00F26FA8"/>
    <w:rsid w:val="00F27704"/>
    <w:rsid w:val="00F277F2"/>
    <w:rsid w:val="00F27B8A"/>
    <w:rsid w:val="00F27D91"/>
    <w:rsid w:val="00F27EF3"/>
    <w:rsid w:val="00F30D33"/>
    <w:rsid w:val="00F339E8"/>
    <w:rsid w:val="00F33A8D"/>
    <w:rsid w:val="00F33E49"/>
    <w:rsid w:val="00F3422A"/>
    <w:rsid w:val="00F357C8"/>
    <w:rsid w:val="00F3697B"/>
    <w:rsid w:val="00F375BE"/>
    <w:rsid w:val="00F37E73"/>
    <w:rsid w:val="00F41B77"/>
    <w:rsid w:val="00F41BD7"/>
    <w:rsid w:val="00F42A9B"/>
    <w:rsid w:val="00F43592"/>
    <w:rsid w:val="00F4526E"/>
    <w:rsid w:val="00F46425"/>
    <w:rsid w:val="00F469BA"/>
    <w:rsid w:val="00F50D72"/>
    <w:rsid w:val="00F5249B"/>
    <w:rsid w:val="00F527BE"/>
    <w:rsid w:val="00F52852"/>
    <w:rsid w:val="00F52A42"/>
    <w:rsid w:val="00F5551E"/>
    <w:rsid w:val="00F57467"/>
    <w:rsid w:val="00F576D7"/>
    <w:rsid w:val="00F57F48"/>
    <w:rsid w:val="00F60170"/>
    <w:rsid w:val="00F60528"/>
    <w:rsid w:val="00F62523"/>
    <w:rsid w:val="00F62FE8"/>
    <w:rsid w:val="00F63FD9"/>
    <w:rsid w:val="00F64653"/>
    <w:rsid w:val="00F64B51"/>
    <w:rsid w:val="00F653D7"/>
    <w:rsid w:val="00F659BA"/>
    <w:rsid w:val="00F65B04"/>
    <w:rsid w:val="00F67D3F"/>
    <w:rsid w:val="00F706AA"/>
    <w:rsid w:val="00F712D6"/>
    <w:rsid w:val="00F713E4"/>
    <w:rsid w:val="00F74BC9"/>
    <w:rsid w:val="00F75FDE"/>
    <w:rsid w:val="00F76BF5"/>
    <w:rsid w:val="00F7737C"/>
    <w:rsid w:val="00F8010C"/>
    <w:rsid w:val="00F8155C"/>
    <w:rsid w:val="00F829F6"/>
    <w:rsid w:val="00F82E77"/>
    <w:rsid w:val="00F86444"/>
    <w:rsid w:val="00F90225"/>
    <w:rsid w:val="00F91465"/>
    <w:rsid w:val="00F91C2F"/>
    <w:rsid w:val="00F91EA6"/>
    <w:rsid w:val="00F9219C"/>
    <w:rsid w:val="00F9291F"/>
    <w:rsid w:val="00F92D6B"/>
    <w:rsid w:val="00F96984"/>
    <w:rsid w:val="00FA01AC"/>
    <w:rsid w:val="00FA212C"/>
    <w:rsid w:val="00FA29E9"/>
    <w:rsid w:val="00FA2A51"/>
    <w:rsid w:val="00FA3989"/>
    <w:rsid w:val="00FA492F"/>
    <w:rsid w:val="00FA49EF"/>
    <w:rsid w:val="00FA51AC"/>
    <w:rsid w:val="00FA5664"/>
    <w:rsid w:val="00FA595F"/>
    <w:rsid w:val="00FA5AB5"/>
    <w:rsid w:val="00FA5E7C"/>
    <w:rsid w:val="00FA61FB"/>
    <w:rsid w:val="00FA7496"/>
    <w:rsid w:val="00FA74F3"/>
    <w:rsid w:val="00FA772A"/>
    <w:rsid w:val="00FB16F9"/>
    <w:rsid w:val="00FB3AD9"/>
    <w:rsid w:val="00FB405E"/>
    <w:rsid w:val="00FB4523"/>
    <w:rsid w:val="00FB46FF"/>
    <w:rsid w:val="00FB4C4D"/>
    <w:rsid w:val="00FB500A"/>
    <w:rsid w:val="00FB679A"/>
    <w:rsid w:val="00FB6AB9"/>
    <w:rsid w:val="00FB6CCF"/>
    <w:rsid w:val="00FB6DE4"/>
    <w:rsid w:val="00FB70C7"/>
    <w:rsid w:val="00FB778B"/>
    <w:rsid w:val="00FB7842"/>
    <w:rsid w:val="00FC0A8C"/>
    <w:rsid w:val="00FC29F4"/>
    <w:rsid w:val="00FC308C"/>
    <w:rsid w:val="00FC3783"/>
    <w:rsid w:val="00FC3EB8"/>
    <w:rsid w:val="00FC3EC9"/>
    <w:rsid w:val="00FC523D"/>
    <w:rsid w:val="00FC5308"/>
    <w:rsid w:val="00FC5502"/>
    <w:rsid w:val="00FC5909"/>
    <w:rsid w:val="00FC630A"/>
    <w:rsid w:val="00FC6762"/>
    <w:rsid w:val="00FD127E"/>
    <w:rsid w:val="00FD188A"/>
    <w:rsid w:val="00FD1B58"/>
    <w:rsid w:val="00FD205B"/>
    <w:rsid w:val="00FD2754"/>
    <w:rsid w:val="00FD32AF"/>
    <w:rsid w:val="00FD4189"/>
    <w:rsid w:val="00FD529B"/>
    <w:rsid w:val="00FD55BF"/>
    <w:rsid w:val="00FD5645"/>
    <w:rsid w:val="00FD65C1"/>
    <w:rsid w:val="00FD6684"/>
    <w:rsid w:val="00FD77C1"/>
    <w:rsid w:val="00FE041F"/>
    <w:rsid w:val="00FE30BD"/>
    <w:rsid w:val="00FE348C"/>
    <w:rsid w:val="00FE62AC"/>
    <w:rsid w:val="00FE6492"/>
    <w:rsid w:val="00FE6CBA"/>
    <w:rsid w:val="00FE7900"/>
    <w:rsid w:val="00FF093A"/>
    <w:rsid w:val="00FF09BE"/>
    <w:rsid w:val="00FF0D06"/>
    <w:rsid w:val="00FF172C"/>
    <w:rsid w:val="00FF1AD4"/>
    <w:rsid w:val="00FF1CF2"/>
    <w:rsid w:val="00FF20E3"/>
    <w:rsid w:val="00FF2233"/>
    <w:rsid w:val="00FF2480"/>
    <w:rsid w:val="00FF25EE"/>
    <w:rsid w:val="00FF5C03"/>
    <w:rsid w:val="00FF5F2B"/>
    <w:rsid w:val="00FF6274"/>
    <w:rsid w:val="00FF62BC"/>
    <w:rsid w:val="00FF65AD"/>
    <w:rsid w:val="00FF6743"/>
    <w:rsid w:val="00FF6ADE"/>
    <w:rsid w:val="00FF724A"/>
    <w:rsid w:val="00FF7DE9"/>
    <w:rsid w:val="04816EF5"/>
    <w:rsid w:val="0A3E2E72"/>
    <w:rsid w:val="1E79FCC9"/>
    <w:rsid w:val="4CC7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C400CAA"/>
  <w15:chartTrackingRefBased/>
  <w15:docId w15:val="{51A0F3FF-9879-4CC7-9A72-8363D617A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7B8A"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sz w:val="24"/>
      <w:lang w:val="es-ES_tradnl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sz w:val="24"/>
      <w:lang w:val="es-ES_tradnl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 w:val="22"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b/>
      <w:sz w:val="24"/>
      <w:lang w:val="es-ES_tradnl"/>
    </w:rPr>
  </w:style>
  <w:style w:type="paragraph" w:styleId="Ttulo6">
    <w:name w:val="heading 6"/>
    <w:basedOn w:val="Normal"/>
    <w:next w:val="Normal"/>
    <w:qFormat/>
    <w:pPr>
      <w:keepNext/>
      <w:jc w:val="both"/>
      <w:outlineLvl w:val="5"/>
    </w:pPr>
    <w:rPr>
      <w:rFonts w:ascii="Arial" w:hAnsi="Arial"/>
      <w:b/>
      <w:sz w:val="22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sz w:val="24"/>
      <w:lang w:val="es-ES_tradnl"/>
    </w:rPr>
  </w:style>
  <w:style w:type="paragraph" w:styleId="Ttulo8">
    <w:name w:val="heading 8"/>
    <w:basedOn w:val="Normal"/>
    <w:next w:val="Normal"/>
    <w:qFormat/>
    <w:pPr>
      <w:keepNext/>
      <w:jc w:val="both"/>
      <w:outlineLvl w:val="7"/>
    </w:pPr>
    <w:rPr>
      <w:b/>
      <w:sz w:val="24"/>
      <w:lang w:val="es-ES_tradnl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pie">
    <w:name w:val="footnote reference"/>
    <w:semiHidden/>
    <w:rPr>
      <w:vertAlign w:val="superscript"/>
    </w:rPr>
  </w:style>
  <w:style w:type="paragraph" w:styleId="Textoindependiente">
    <w:name w:val="Body Text"/>
    <w:basedOn w:val="Normal"/>
    <w:pPr>
      <w:tabs>
        <w:tab w:val="left" w:pos="9400"/>
      </w:tabs>
      <w:jc w:val="both"/>
    </w:pPr>
    <w:rPr>
      <w:rFonts w:ascii="Arial" w:hAnsi="Arial"/>
      <w:sz w:val="22"/>
    </w:rPr>
  </w:style>
  <w:style w:type="paragraph" w:styleId="Textonotapie">
    <w:name w:val="footnote text"/>
    <w:basedOn w:val="Normal"/>
    <w:link w:val="TextonotapieCar"/>
    <w:semiHidden/>
  </w:style>
  <w:style w:type="paragraph" w:styleId="Ttulo">
    <w:name w:val="Title"/>
    <w:basedOn w:val="Normal"/>
    <w:qFormat/>
    <w:pPr>
      <w:jc w:val="center"/>
    </w:pPr>
    <w:rPr>
      <w:rFonts w:ascii="Arial" w:hAnsi="Arial"/>
      <w:b/>
      <w:sz w:val="22"/>
    </w:rPr>
  </w:style>
  <w:style w:type="paragraph" w:styleId="Encabezado">
    <w:name w:val="header"/>
    <w:basedOn w:val="Normal"/>
    <w:link w:val="EncabezadoCar"/>
    <w:pPr>
      <w:tabs>
        <w:tab w:val="center" w:pos="4252"/>
        <w:tab w:val="right" w:pos="8504"/>
      </w:tabs>
    </w:pPr>
    <w:rPr>
      <w:lang w:val="es-ES_tradnl"/>
    </w:rPr>
  </w:style>
  <w:style w:type="character" w:styleId="Nmerodepgina">
    <w:name w:val="page number"/>
    <w:basedOn w:val="Fuentedeprrafopredeter"/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  <w:rPr>
      <w:lang w:val="es-ES_tradnl"/>
    </w:rPr>
  </w:style>
  <w:style w:type="paragraph" w:styleId="Textoindependiente2">
    <w:name w:val="Body Text 2"/>
    <w:basedOn w:val="Normal"/>
    <w:pPr>
      <w:jc w:val="both"/>
    </w:pPr>
    <w:rPr>
      <w:sz w:val="24"/>
    </w:rPr>
  </w:style>
  <w:style w:type="paragraph" w:styleId="Textoindependiente3">
    <w:name w:val="Body Text 3"/>
    <w:basedOn w:val="Normal"/>
    <w:pPr>
      <w:jc w:val="both"/>
    </w:pPr>
    <w:rPr>
      <w:i/>
      <w:sz w:val="24"/>
    </w:rPr>
  </w:style>
  <w:style w:type="character" w:customStyle="1" w:styleId="ital1">
    <w:name w:val="ital1"/>
    <w:rPr>
      <w:b w:val="0"/>
      <w:bCs w:val="0"/>
      <w:i/>
      <w:iCs/>
      <w:smallCaps w:val="0"/>
    </w:rPr>
  </w:style>
  <w:style w:type="character" w:customStyle="1" w:styleId="highlight1">
    <w:name w:val="highlight1"/>
    <w:rPr>
      <w:color w:val="FFFFFF"/>
      <w:shd w:val="clear" w:color="auto" w:fill="921F2C"/>
    </w:rPr>
  </w:style>
  <w:style w:type="paragraph" w:styleId="Sangra2detindependiente">
    <w:name w:val="Body Text Indent 2"/>
    <w:basedOn w:val="Normal"/>
    <w:pPr>
      <w:ind w:left="1440"/>
      <w:jc w:val="both"/>
    </w:pPr>
    <w:rPr>
      <w:rFonts w:ascii="Arial" w:hAnsi="Arial" w:cs="Arial"/>
      <w:bCs/>
      <w:sz w:val="22"/>
      <w:szCs w:val="24"/>
      <w:lang w:val="en-US"/>
    </w:rPr>
  </w:style>
  <w:style w:type="character" w:customStyle="1" w:styleId="ital">
    <w:name w:val="ital"/>
    <w:basedOn w:val="Fuentedeprrafopredeter"/>
  </w:style>
  <w:style w:type="paragraph" w:styleId="Sangradetextonormal">
    <w:name w:val="Body Text Indent"/>
    <w:basedOn w:val="Normal"/>
    <w:pPr>
      <w:ind w:left="567"/>
      <w:jc w:val="both"/>
    </w:pPr>
    <w:rPr>
      <w:rFonts w:ascii="Arial" w:hAnsi="Arial" w:cs="Arial"/>
      <w:sz w:val="22"/>
      <w:lang w:val="en-US"/>
    </w:rPr>
  </w:style>
  <w:style w:type="paragraph" w:styleId="Sangra3detindependiente">
    <w:name w:val="Body Text Indent 3"/>
    <w:basedOn w:val="Normal"/>
    <w:link w:val="Sangra3detindependienteCar"/>
    <w:pPr>
      <w:ind w:left="567"/>
    </w:pPr>
    <w:rPr>
      <w:rFonts w:ascii="Arial" w:hAnsi="Arial"/>
      <w:sz w:val="22"/>
      <w:lang w:val="es-MX"/>
    </w:rPr>
  </w:style>
  <w:style w:type="character" w:styleId="Textoennegrita">
    <w:name w:val="Strong"/>
    <w:uiPriority w:val="22"/>
    <w:qFormat/>
    <w:rPr>
      <w:b/>
    </w:rPr>
  </w:style>
  <w:style w:type="paragraph" w:customStyle="1" w:styleId="xl26">
    <w:name w:val="xl26"/>
    <w:basedOn w:val="Normal"/>
    <w:pPr>
      <w:pBdr>
        <w:bottom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Pr>
      <w:sz w:val="16"/>
      <w:szCs w:val="16"/>
    </w:rPr>
  </w:style>
  <w:style w:type="paragraph" w:styleId="Textocomentario">
    <w:name w:val="annotation text"/>
    <w:basedOn w:val="Normal"/>
    <w:semiHidden/>
  </w:style>
  <w:style w:type="paragraph" w:styleId="Asuntodelcomentario">
    <w:name w:val="annotation subject"/>
    <w:basedOn w:val="Textocomentario"/>
    <w:next w:val="Textocomentario"/>
    <w:semiHidden/>
    <w:rPr>
      <w:b/>
      <w:bCs/>
    </w:rPr>
  </w:style>
  <w:style w:type="paragraph" w:styleId="Mapadeldocumento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table" w:styleId="Tablaconcuadrcula">
    <w:name w:val="Table Grid"/>
    <w:basedOn w:val="Tablanormal"/>
    <w:rsid w:val="002258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W8Num6z3">
    <w:name w:val="WW8Num6z3"/>
    <w:rsid w:val="00540DA9"/>
    <w:rPr>
      <w:rFonts w:ascii="Symbol" w:hAnsi="Symbol"/>
    </w:rPr>
  </w:style>
  <w:style w:type="paragraph" w:customStyle="1" w:styleId="Encabezado-Identificacion">
    <w:name w:val="Encabezado - Identificacion"/>
    <w:basedOn w:val="Encabezado"/>
    <w:rsid w:val="00540DA9"/>
    <w:pPr>
      <w:tabs>
        <w:tab w:val="clear" w:pos="4252"/>
        <w:tab w:val="clear" w:pos="8504"/>
        <w:tab w:val="left" w:pos="863"/>
      </w:tabs>
      <w:suppressAutoHyphens/>
      <w:spacing w:before="40" w:after="40"/>
    </w:pPr>
    <w:rPr>
      <w:rFonts w:ascii="Arial" w:eastAsia="Calibri" w:hAnsi="Arial" w:cs="Arial"/>
      <w:sz w:val="16"/>
      <w:szCs w:val="18"/>
      <w:lang w:val="es-ES" w:eastAsia="ar-SA"/>
    </w:rPr>
  </w:style>
  <w:style w:type="table" w:styleId="Tablaconcuadrcula1">
    <w:name w:val="Table Grid 1"/>
    <w:basedOn w:val="Tablanormal"/>
    <w:rsid w:val="00031E4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rsid w:val="00FF172C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Prrafodelista">
    <w:name w:val="List Paragraph"/>
    <w:basedOn w:val="Normal"/>
    <w:link w:val="PrrafodelistaCar"/>
    <w:uiPriority w:val="34"/>
    <w:qFormat/>
    <w:rsid w:val="00D80A70"/>
    <w:pPr>
      <w:ind w:left="708"/>
    </w:pPr>
  </w:style>
  <w:style w:type="character" w:customStyle="1" w:styleId="TextonotapieCar">
    <w:name w:val="Texto nota pie Car"/>
    <w:link w:val="Textonotapie"/>
    <w:semiHidden/>
    <w:rsid w:val="00311AD1"/>
    <w:rPr>
      <w:lang w:val="es-ES" w:eastAsia="es-ES"/>
    </w:rPr>
  </w:style>
  <w:style w:type="character" w:customStyle="1" w:styleId="Sangra3detindependienteCar">
    <w:name w:val="Sangría 3 de t. independiente Car"/>
    <w:link w:val="Sangra3detindependiente"/>
    <w:rsid w:val="00311AD1"/>
    <w:rPr>
      <w:rFonts w:ascii="Arial" w:hAnsi="Arial"/>
      <w:sz w:val="22"/>
      <w:lang w:val="es-MX" w:eastAsia="es-ES"/>
    </w:rPr>
  </w:style>
  <w:style w:type="character" w:customStyle="1" w:styleId="EncabezadoCar">
    <w:name w:val="Encabezado Car"/>
    <w:link w:val="Encabezado"/>
    <w:rsid w:val="001252FA"/>
    <w:rPr>
      <w:lang w:val="es-ES_tradnl" w:eastAsia="es-ES"/>
    </w:rPr>
  </w:style>
  <w:style w:type="character" w:customStyle="1" w:styleId="PiedepginaCar">
    <w:name w:val="Pie de página Car"/>
    <w:link w:val="Piedepgina"/>
    <w:rsid w:val="001252FA"/>
    <w:rPr>
      <w:lang w:val="es-ES_tradnl" w:eastAsia="es-ES"/>
    </w:rPr>
  </w:style>
  <w:style w:type="paragraph" w:customStyle="1" w:styleId="Default">
    <w:name w:val="Default"/>
    <w:rsid w:val="0021570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styleId="nfasis">
    <w:name w:val="Emphasis"/>
    <w:uiPriority w:val="20"/>
    <w:qFormat/>
    <w:rsid w:val="004252C1"/>
    <w:rPr>
      <w:i/>
      <w:iCs/>
    </w:rPr>
  </w:style>
  <w:style w:type="paragraph" w:styleId="Revisin">
    <w:name w:val="Revision"/>
    <w:hidden/>
    <w:uiPriority w:val="99"/>
    <w:semiHidden/>
    <w:rsid w:val="00B23C4B"/>
    <w:rPr>
      <w:lang w:val="es-ES" w:eastAsia="es-ES"/>
    </w:rPr>
  </w:style>
  <w:style w:type="character" w:customStyle="1" w:styleId="PrrafodelistaCar">
    <w:name w:val="Párrafo de lista Car"/>
    <w:link w:val="Prrafodelista"/>
    <w:uiPriority w:val="34"/>
    <w:rsid w:val="00DA5FD5"/>
    <w:rPr>
      <w:lang w:val="es-ES" w:eastAsia="es-ES"/>
    </w:rPr>
  </w:style>
  <w:style w:type="paragraph" w:customStyle="1" w:styleId="xxmsonormal">
    <w:name w:val="x_xmsonormal"/>
    <w:basedOn w:val="Normal"/>
    <w:rsid w:val="004D6321"/>
    <w:rPr>
      <w:rFonts w:ascii="Calibri" w:eastAsiaTheme="minorHAnsi" w:hAnsi="Calibri" w:cs="Calibri"/>
      <w:sz w:val="22"/>
      <w:szCs w:val="22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8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2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7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3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05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4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1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8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9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4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17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1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1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1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2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8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9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3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0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5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2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5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2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0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57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01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1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6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3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1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6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8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57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4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8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12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05c8eb9-21c7-4e21-9ad3-377633d18a8c" xsi:nil="true"/>
    <lcf76f155ced4ddcb4097134ff3c332f xmlns="b05c8eb9-21c7-4e21-9ad3-377633d18a8c">
      <Terms xmlns="http://schemas.microsoft.com/office/infopath/2007/PartnerControls"/>
    </lcf76f155ced4ddcb4097134ff3c332f>
    <TaxCatchAll xmlns="af4772b1-e6c7-4f11-978d-443c9051d8a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79A3762DA72A441899A2AF6B87B1A1B" ma:contentTypeVersion="15" ma:contentTypeDescription="Crear nuevo documento." ma:contentTypeScope="" ma:versionID="aa9ff3e2d3565451e9585d57b6476962">
  <xsd:schema xmlns:xsd="http://www.w3.org/2001/XMLSchema" xmlns:xs="http://www.w3.org/2001/XMLSchema" xmlns:p="http://schemas.microsoft.com/office/2006/metadata/properties" xmlns:ns2="b05c8eb9-21c7-4e21-9ad3-377633d18a8c" xmlns:ns3="af4772b1-e6c7-4f11-978d-443c9051d8aa" targetNamespace="http://schemas.microsoft.com/office/2006/metadata/properties" ma:root="true" ma:fieldsID="63c24c9dec42288278bb513100078f4d" ns2:_="" ns3:_="">
    <xsd:import namespace="b05c8eb9-21c7-4e21-9ad3-377633d18a8c"/>
    <xsd:import namespace="af4772b1-e6c7-4f11-978d-443c9051d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c8eb9-21c7-4e21-9ad3-377633d1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2324a2f6-c10a-461a-a827-28f66ff72c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72b1-e6c7-4f11-978d-443c9051d8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2edd8d3-24cc-440c-ba76-02b2b914b062}" ma:internalName="TaxCatchAll" ma:showField="CatchAllData" ma:web="af4772b1-e6c7-4f11-978d-443c9051d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5F679-31D2-4945-86DA-E1B69DC5AE5C}">
  <ds:schemaRefs>
    <ds:schemaRef ds:uri="http://schemas.microsoft.com/office/2006/metadata/properties"/>
    <ds:schemaRef ds:uri="http://schemas.microsoft.com/office/infopath/2007/PartnerControls"/>
    <ds:schemaRef ds:uri="b05c8eb9-21c7-4e21-9ad3-377633d18a8c"/>
    <ds:schemaRef ds:uri="af4772b1-e6c7-4f11-978d-443c9051d8aa"/>
  </ds:schemaRefs>
</ds:datastoreItem>
</file>

<file path=customXml/itemProps2.xml><?xml version="1.0" encoding="utf-8"?>
<ds:datastoreItem xmlns:ds="http://schemas.openxmlformats.org/officeDocument/2006/customXml" ds:itemID="{7DF33E2F-7CBD-4947-93EC-6A4FEBB9FE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0BBF0B-B32F-4EAE-A350-FB1B616C9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c8eb9-21c7-4e21-9ad3-377633d18a8c"/>
    <ds:schemaRef ds:uri="af4772b1-e6c7-4f11-978d-443c9051d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C87AD5-7F01-410C-A3B2-979E99EB0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66</Words>
  <Characters>917</Characters>
  <Application>Microsoft Office Word</Application>
  <DocSecurity>0</DocSecurity>
  <Lines>7</Lines>
  <Paragraphs>2</Paragraphs>
  <ScaleCrop>false</ScaleCrop>
  <Company>ssss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</dc:title>
  <dc:subject/>
  <dc:creator>JGOMEZ</dc:creator>
  <cp:keywords/>
  <cp:lastModifiedBy>Alberto Carlos Espinosa Garavito</cp:lastModifiedBy>
  <cp:revision>29</cp:revision>
  <cp:lastPrinted>2024-05-16T19:29:00Z</cp:lastPrinted>
  <dcterms:created xsi:type="dcterms:W3CDTF">2025-03-13T19:56:00Z</dcterms:created>
  <dcterms:modified xsi:type="dcterms:W3CDTF">2025-03-17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A3762DA72A441899A2AF6B87B1A1B</vt:lpwstr>
  </property>
  <property fmtid="{D5CDD505-2E9C-101B-9397-08002B2CF9AE}" pid="3" name="MediaServiceImageTags">
    <vt:lpwstr/>
  </property>
</Properties>
</file>